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E0B567" w14:textId="77777777" w:rsidR="00864937" w:rsidRDefault="00864937">
      <w:pPr>
        <w:pStyle w:val="a0"/>
      </w:pPr>
      <w:bookmarkStart w:id="0" w:name="_Toc1402765"/>
    </w:p>
    <w:p w14:paraId="549C31E5" w14:textId="77777777" w:rsidR="00AB3186" w:rsidRPr="005472D1" w:rsidRDefault="00AB3186" w:rsidP="00AB3186">
      <w:pPr>
        <w:jc w:val="center"/>
        <w:rPr>
          <w:caps/>
        </w:rPr>
      </w:pPr>
      <w:r w:rsidRPr="005472D1">
        <w:rPr>
          <w:caps/>
        </w:rPr>
        <w:t>Министерство образования и науки Российской Федерации</w:t>
      </w:r>
    </w:p>
    <w:p w14:paraId="0732F33D" w14:textId="77777777" w:rsidR="00AB3186" w:rsidRDefault="00AB3186" w:rsidP="00AB3186">
      <w:pPr>
        <w:jc w:val="center"/>
      </w:pPr>
      <w:r w:rsidRPr="00842673">
        <w:t xml:space="preserve">Федеральное государственное автономное образовательное </w:t>
      </w:r>
    </w:p>
    <w:p w14:paraId="48AA24DB" w14:textId="77777777" w:rsidR="00AB3186" w:rsidRDefault="00AB3186" w:rsidP="00AB3186">
      <w:pPr>
        <w:jc w:val="center"/>
      </w:pPr>
      <w:r w:rsidRPr="00842673">
        <w:t>учреждение высшего образования</w:t>
      </w:r>
    </w:p>
    <w:p w14:paraId="4254BA27" w14:textId="77777777" w:rsidR="00AB3186" w:rsidRPr="00842673" w:rsidRDefault="00AB3186" w:rsidP="00AB3186">
      <w:pPr>
        <w:jc w:val="center"/>
      </w:pPr>
    </w:p>
    <w:p w14:paraId="477646C7" w14:textId="77777777" w:rsidR="00AB3186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«Национальный исследовательский </w:t>
      </w:r>
    </w:p>
    <w:p w14:paraId="1F862D9E" w14:textId="77777777" w:rsidR="00AB3186" w:rsidRPr="00842673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Томский политехнический </w:t>
      </w:r>
      <w:r>
        <w:rPr>
          <w:caps/>
        </w:rPr>
        <w:t>У</w:t>
      </w:r>
      <w:r w:rsidRPr="00842673">
        <w:rPr>
          <w:caps/>
        </w:rPr>
        <w:t>ниверситет»</w:t>
      </w:r>
    </w:p>
    <w:p w14:paraId="7990BA65" w14:textId="77777777" w:rsidR="00AB3186" w:rsidRPr="005472D1" w:rsidRDefault="00AB3186" w:rsidP="00AB3186">
      <w:pPr>
        <w:rPr>
          <w:b/>
        </w:rPr>
      </w:pPr>
    </w:p>
    <w:p w14:paraId="404BB724" w14:textId="77777777" w:rsidR="00AB3186" w:rsidRPr="005472D1" w:rsidRDefault="00AB3186" w:rsidP="00AB3186">
      <w:pPr>
        <w:jc w:val="center"/>
        <w:rPr>
          <w:b/>
        </w:rPr>
      </w:pPr>
      <w:r>
        <w:rPr>
          <w:noProof/>
        </w:rPr>
        <w:drawing>
          <wp:inline distT="0" distB="0" distL="0" distR="0" wp14:anchorId="4238350D" wp14:editId="1BC93D37">
            <wp:extent cx="937895" cy="937895"/>
            <wp:effectExtent l="0" t="0" r="0" b="0"/>
            <wp:docPr id="17" name="Рисунок 17" descr="C:\Users\Антон\Downloads\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Антон\Downloads\1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7895" cy="93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DC30F" w14:textId="77777777" w:rsidR="00AB3186" w:rsidRPr="005472D1" w:rsidRDefault="00AB3186" w:rsidP="00AB3186">
      <w:pPr>
        <w:rPr>
          <w:b/>
        </w:rPr>
      </w:pPr>
    </w:p>
    <w:p w14:paraId="11F0EE45" w14:textId="77777777" w:rsidR="00AB3186" w:rsidRPr="005472D1" w:rsidRDefault="00AB3186" w:rsidP="00AB3186">
      <w:pPr>
        <w:rPr>
          <w:b/>
        </w:rPr>
      </w:pPr>
    </w:p>
    <w:p w14:paraId="62F17C0B" w14:textId="77777777" w:rsidR="00AB3186" w:rsidRPr="000B7F74" w:rsidRDefault="00AB3186" w:rsidP="00AB3186">
      <w:pPr>
        <w:spacing w:before="600"/>
      </w:pPr>
      <w:r w:rsidRPr="000B7F74">
        <w:t>Инженерная школа ядерных технологий</w:t>
      </w:r>
    </w:p>
    <w:p w14:paraId="6530ADED" w14:textId="77777777" w:rsidR="00AB3186" w:rsidRPr="000B7F74" w:rsidRDefault="00AB3186" w:rsidP="00AB3186">
      <w:r w:rsidRPr="000B7F74">
        <w:t>Направление</w:t>
      </w:r>
      <w:r w:rsidRPr="000B7F74">
        <w:tab/>
        <w:t>01.04.02 «Прикладная математика и информатика»</w:t>
      </w:r>
    </w:p>
    <w:p w14:paraId="178D4793" w14:textId="77777777" w:rsidR="00AB3186" w:rsidRPr="005472D1" w:rsidRDefault="00AB3186" w:rsidP="00AB3186">
      <w:pPr>
        <w:jc w:val="center"/>
      </w:pPr>
    </w:p>
    <w:p w14:paraId="21FF8A27" w14:textId="77777777" w:rsidR="00AB3186" w:rsidRPr="005472D1" w:rsidRDefault="00AB3186" w:rsidP="00AB3186">
      <w:pPr>
        <w:jc w:val="center"/>
      </w:pPr>
    </w:p>
    <w:p w14:paraId="6363B309" w14:textId="77777777" w:rsidR="00AB3186" w:rsidRPr="005472D1" w:rsidRDefault="00AB3186" w:rsidP="00AB3186">
      <w:pPr>
        <w:jc w:val="center"/>
      </w:pPr>
    </w:p>
    <w:p w14:paraId="02D85B4E" w14:textId="77777777" w:rsidR="00AB3186" w:rsidRPr="00665F29" w:rsidRDefault="00AB3186" w:rsidP="00AB3186">
      <w:pPr>
        <w:jc w:val="center"/>
        <w:rPr>
          <w:b/>
        </w:rPr>
      </w:pPr>
      <w:r>
        <w:rPr>
          <w:b/>
        </w:rPr>
        <w:t>ОТЧЕТ</w:t>
      </w:r>
    </w:p>
    <w:p w14:paraId="41337C8D" w14:textId="2D12FD21" w:rsidR="00AB3186" w:rsidRPr="00967F61" w:rsidRDefault="00AB3186" w:rsidP="00AB3186">
      <w:pPr>
        <w:jc w:val="center"/>
        <w:rPr>
          <w:caps/>
        </w:rPr>
      </w:pPr>
      <w:r w:rsidRPr="00842673">
        <w:rPr>
          <w:caps/>
        </w:rPr>
        <w:t xml:space="preserve">по </w:t>
      </w:r>
      <w:r w:rsidR="007A3D1B">
        <w:rPr>
          <w:caps/>
        </w:rPr>
        <w:t>лабораторной работе</w:t>
      </w:r>
    </w:p>
    <w:p w14:paraId="6F3E166C" w14:textId="3F3E7C08" w:rsidR="004A3B85" w:rsidRPr="00967F61" w:rsidRDefault="00D10B31" w:rsidP="001776B6">
      <w:pPr>
        <w:jc w:val="center"/>
        <w:rPr>
          <w:caps/>
        </w:rPr>
      </w:pPr>
      <w:r>
        <w:rPr>
          <w:caps/>
        </w:rPr>
        <w:t xml:space="preserve">Моделирование </w:t>
      </w:r>
      <w:r w:rsidR="00DD5745">
        <w:rPr>
          <w:caps/>
        </w:rPr>
        <w:t>распространения инфекционных заболеваний</w:t>
      </w:r>
    </w:p>
    <w:p w14:paraId="3BEF1EFA" w14:textId="557A7C43" w:rsidR="00AB3186" w:rsidRPr="00967F61" w:rsidRDefault="00AB3186" w:rsidP="00AB3186">
      <w:pPr>
        <w:jc w:val="center"/>
      </w:pPr>
    </w:p>
    <w:p w14:paraId="5F842C78" w14:textId="77777777" w:rsidR="00AB3186" w:rsidRPr="005472D1" w:rsidRDefault="00AB3186" w:rsidP="00AB3186">
      <w:pPr>
        <w:jc w:val="center"/>
        <w:rPr>
          <w:color w:val="FF0000"/>
        </w:rPr>
      </w:pPr>
    </w:p>
    <w:p w14:paraId="6CAAD4A7" w14:textId="77777777" w:rsidR="00AB3186" w:rsidRPr="005472D1" w:rsidRDefault="00AB3186" w:rsidP="00AB3186">
      <w:pPr>
        <w:jc w:val="center"/>
        <w:rPr>
          <w:b/>
        </w:rPr>
      </w:pPr>
      <w:r w:rsidRPr="005472D1">
        <w:t>по дисциплине:</w:t>
      </w:r>
      <w:r w:rsidRPr="005472D1">
        <w:rPr>
          <w:b/>
        </w:rPr>
        <w:t xml:space="preserve"> </w:t>
      </w:r>
    </w:p>
    <w:p w14:paraId="70ACFB6F" w14:textId="46B40F1F" w:rsidR="00AB3186" w:rsidRPr="00D74C98" w:rsidRDefault="00D74C98" w:rsidP="00AB3186">
      <w:pPr>
        <w:jc w:val="center"/>
        <w:rPr>
          <w:b/>
        </w:rPr>
      </w:pPr>
      <w:r w:rsidRPr="00D74C98">
        <w:rPr>
          <w:b/>
        </w:rPr>
        <w:t>История и методология прикладной математики и информатики</w:t>
      </w:r>
    </w:p>
    <w:p w14:paraId="3736B967" w14:textId="77777777" w:rsidR="00AB3186" w:rsidRDefault="00AB3186" w:rsidP="00AB3186">
      <w:pPr>
        <w:jc w:val="center"/>
        <w:rPr>
          <w:color w:val="FF0000"/>
        </w:rPr>
      </w:pPr>
    </w:p>
    <w:p w14:paraId="4973636F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6ABA69F2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p w14:paraId="0C7F53D7" w14:textId="77777777" w:rsidR="00AB3186" w:rsidRPr="005472D1" w:rsidRDefault="00AB3186" w:rsidP="00AB3186">
      <w:pPr>
        <w:tabs>
          <w:tab w:val="left" w:leader="underscore" w:pos="9072"/>
        </w:tabs>
        <w:jc w:val="center"/>
      </w:pPr>
    </w:p>
    <w:tbl>
      <w:tblPr>
        <w:tblStyle w:val="TableGrid"/>
        <w:tblW w:w="9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1"/>
        <w:gridCol w:w="992"/>
        <w:gridCol w:w="2353"/>
        <w:gridCol w:w="2256"/>
      </w:tblGrid>
      <w:tr w:rsidR="00AB3186" w14:paraId="3F74145A" w14:textId="77777777" w:rsidTr="00653830">
        <w:tc>
          <w:tcPr>
            <w:tcW w:w="4361" w:type="dxa"/>
          </w:tcPr>
          <w:p w14:paraId="0BC01A4D" w14:textId="77777777" w:rsidR="00AB3186" w:rsidRDefault="00AB3186" w:rsidP="00653830">
            <w:r w:rsidRPr="005472D1">
              <w:rPr>
                <w:b/>
              </w:rPr>
              <w:t>Исполнитель:</w:t>
            </w:r>
          </w:p>
        </w:tc>
        <w:tc>
          <w:tcPr>
            <w:tcW w:w="992" w:type="dxa"/>
          </w:tcPr>
          <w:p w14:paraId="63BDC27A" w14:textId="77777777" w:rsidR="00AB3186" w:rsidRDefault="00AB3186" w:rsidP="00653830"/>
        </w:tc>
        <w:tc>
          <w:tcPr>
            <w:tcW w:w="2353" w:type="dxa"/>
          </w:tcPr>
          <w:p w14:paraId="01DABF9B" w14:textId="77777777" w:rsidR="00AB3186" w:rsidRDefault="00AB3186" w:rsidP="00653830">
            <w:pPr>
              <w:jc w:val="right"/>
            </w:pPr>
            <w:r>
              <w:t>Е. В. Петрович</w:t>
            </w:r>
          </w:p>
        </w:tc>
        <w:tc>
          <w:tcPr>
            <w:tcW w:w="2256" w:type="dxa"/>
          </w:tcPr>
          <w:p w14:paraId="3FF54565" w14:textId="77777777" w:rsidR="00AB3186" w:rsidRDefault="00AB3186" w:rsidP="00653830">
            <w:r>
              <w:t>_________________</w:t>
            </w:r>
          </w:p>
        </w:tc>
      </w:tr>
      <w:tr w:rsidR="00AB3186" w14:paraId="3F686AAE" w14:textId="77777777" w:rsidTr="00653830">
        <w:tc>
          <w:tcPr>
            <w:tcW w:w="4361" w:type="dxa"/>
          </w:tcPr>
          <w:p w14:paraId="633D9750" w14:textId="77777777" w:rsidR="00AB3186" w:rsidRDefault="00AB3186" w:rsidP="00653830">
            <w:r w:rsidRPr="005472D1">
              <w:t>студент группы</w:t>
            </w:r>
            <w:r>
              <w:t xml:space="preserve"> 0ВМ92</w:t>
            </w:r>
          </w:p>
        </w:tc>
        <w:tc>
          <w:tcPr>
            <w:tcW w:w="992" w:type="dxa"/>
          </w:tcPr>
          <w:p w14:paraId="4CE2B100" w14:textId="77777777" w:rsidR="00AB3186" w:rsidRDefault="00AB3186" w:rsidP="00653830"/>
        </w:tc>
        <w:tc>
          <w:tcPr>
            <w:tcW w:w="2353" w:type="dxa"/>
          </w:tcPr>
          <w:p w14:paraId="2FAD3E25" w14:textId="77777777" w:rsidR="00AB3186" w:rsidRDefault="00AB3186" w:rsidP="00653830">
            <w:pPr>
              <w:jc w:val="right"/>
            </w:pPr>
            <w:r>
              <w:t>Дата сдачи:</w:t>
            </w:r>
          </w:p>
        </w:tc>
        <w:tc>
          <w:tcPr>
            <w:tcW w:w="2256" w:type="dxa"/>
          </w:tcPr>
          <w:p w14:paraId="2435CF8F" w14:textId="77777777" w:rsidR="00AB3186" w:rsidRDefault="00AB3186" w:rsidP="00653830">
            <w:r>
              <w:t>_________________</w:t>
            </w:r>
          </w:p>
        </w:tc>
      </w:tr>
      <w:tr w:rsidR="00AB3186" w14:paraId="3CABC921" w14:textId="77777777" w:rsidTr="00653830">
        <w:tc>
          <w:tcPr>
            <w:tcW w:w="4361" w:type="dxa"/>
          </w:tcPr>
          <w:p w14:paraId="23D164DD" w14:textId="77777777" w:rsidR="00AB3186" w:rsidRDefault="00AB3186" w:rsidP="00653830"/>
        </w:tc>
        <w:tc>
          <w:tcPr>
            <w:tcW w:w="992" w:type="dxa"/>
          </w:tcPr>
          <w:p w14:paraId="331728FC" w14:textId="77777777" w:rsidR="00AB3186" w:rsidRDefault="00AB3186" w:rsidP="00653830"/>
        </w:tc>
        <w:tc>
          <w:tcPr>
            <w:tcW w:w="2353" w:type="dxa"/>
          </w:tcPr>
          <w:p w14:paraId="1A8C15F4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0B32F348" w14:textId="77777777" w:rsidR="00AB3186" w:rsidRDefault="00AB3186" w:rsidP="00653830"/>
        </w:tc>
      </w:tr>
      <w:tr w:rsidR="00AB3186" w14:paraId="6CDBB3C0" w14:textId="77777777" w:rsidTr="00653830">
        <w:tc>
          <w:tcPr>
            <w:tcW w:w="4361" w:type="dxa"/>
          </w:tcPr>
          <w:p w14:paraId="254FC4C4" w14:textId="77777777" w:rsidR="00AB3186" w:rsidRDefault="00AB3186" w:rsidP="00653830"/>
        </w:tc>
        <w:tc>
          <w:tcPr>
            <w:tcW w:w="992" w:type="dxa"/>
          </w:tcPr>
          <w:p w14:paraId="003C5B83" w14:textId="77777777" w:rsidR="00AB3186" w:rsidRDefault="00AB3186" w:rsidP="00653830"/>
        </w:tc>
        <w:tc>
          <w:tcPr>
            <w:tcW w:w="2353" w:type="dxa"/>
          </w:tcPr>
          <w:p w14:paraId="268F6EEF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679F7F18" w14:textId="77777777" w:rsidR="00AB3186" w:rsidRDefault="00AB3186" w:rsidP="00653830"/>
        </w:tc>
      </w:tr>
      <w:tr w:rsidR="00AB3186" w14:paraId="58F411E3" w14:textId="77777777" w:rsidTr="00653830">
        <w:tc>
          <w:tcPr>
            <w:tcW w:w="4361" w:type="dxa"/>
          </w:tcPr>
          <w:p w14:paraId="438BCC81" w14:textId="77777777" w:rsidR="00AB3186" w:rsidRDefault="00AB3186" w:rsidP="00653830">
            <w:r w:rsidRPr="005472D1">
              <w:rPr>
                <w:b/>
              </w:rPr>
              <w:t>Руководитель:</w:t>
            </w:r>
          </w:p>
        </w:tc>
        <w:tc>
          <w:tcPr>
            <w:tcW w:w="992" w:type="dxa"/>
          </w:tcPr>
          <w:p w14:paraId="65313F29" w14:textId="77777777" w:rsidR="00AB3186" w:rsidRDefault="00AB3186" w:rsidP="00653830"/>
        </w:tc>
        <w:tc>
          <w:tcPr>
            <w:tcW w:w="2353" w:type="dxa"/>
          </w:tcPr>
          <w:p w14:paraId="2D5100FB" w14:textId="7E8C818D" w:rsidR="00AB3186" w:rsidRDefault="00D74C98" w:rsidP="005D4C48">
            <w:pPr>
              <w:jc w:val="right"/>
            </w:pPr>
            <w:r>
              <w:t>Ю</w:t>
            </w:r>
            <w:r w:rsidR="007A3D1B">
              <w:t xml:space="preserve">. </w:t>
            </w:r>
            <w:r>
              <w:t>Б</w:t>
            </w:r>
            <w:r w:rsidR="007A3D1B">
              <w:t xml:space="preserve">. </w:t>
            </w:r>
            <w:proofErr w:type="spellStart"/>
            <w:r w:rsidR="00C92838" w:rsidRPr="00C92838">
              <w:t>Буркатовская</w:t>
            </w:r>
            <w:proofErr w:type="spellEnd"/>
          </w:p>
        </w:tc>
        <w:tc>
          <w:tcPr>
            <w:tcW w:w="2256" w:type="dxa"/>
          </w:tcPr>
          <w:p w14:paraId="179F650B" w14:textId="77777777" w:rsidR="00AB3186" w:rsidRDefault="00AB3186" w:rsidP="00653830">
            <w:r>
              <w:t>_________________</w:t>
            </w:r>
          </w:p>
        </w:tc>
      </w:tr>
      <w:tr w:rsidR="00AB3186" w14:paraId="45C462C3" w14:textId="77777777" w:rsidTr="00653830">
        <w:tc>
          <w:tcPr>
            <w:tcW w:w="4361" w:type="dxa"/>
          </w:tcPr>
          <w:p w14:paraId="265F28D4" w14:textId="77777777" w:rsidR="00AB3186" w:rsidRDefault="00AB3186" w:rsidP="00653830">
            <w:r>
              <w:t>д</w:t>
            </w:r>
            <w:r w:rsidRPr="0076343D">
              <w:t>оцент</w:t>
            </w:r>
            <w:r>
              <w:t xml:space="preserve">, </w:t>
            </w:r>
          </w:p>
        </w:tc>
        <w:tc>
          <w:tcPr>
            <w:tcW w:w="992" w:type="dxa"/>
          </w:tcPr>
          <w:p w14:paraId="2BAE0E0E" w14:textId="77777777" w:rsidR="00AB3186" w:rsidRDefault="00AB3186" w:rsidP="00653830"/>
        </w:tc>
        <w:tc>
          <w:tcPr>
            <w:tcW w:w="2353" w:type="dxa"/>
          </w:tcPr>
          <w:p w14:paraId="4F5DFC09" w14:textId="77777777" w:rsidR="00AB3186" w:rsidRDefault="00AB3186" w:rsidP="00653830">
            <w:pPr>
              <w:jc w:val="right"/>
            </w:pPr>
            <w:r>
              <w:t>Дата проверки:</w:t>
            </w:r>
          </w:p>
        </w:tc>
        <w:tc>
          <w:tcPr>
            <w:tcW w:w="2256" w:type="dxa"/>
          </w:tcPr>
          <w:p w14:paraId="639AD403" w14:textId="77777777" w:rsidR="00AB3186" w:rsidRDefault="00AB3186" w:rsidP="00653830">
            <w:r>
              <w:t>_________________</w:t>
            </w:r>
          </w:p>
        </w:tc>
      </w:tr>
      <w:tr w:rsidR="00AB3186" w14:paraId="5E5FDD26" w14:textId="77777777" w:rsidTr="00653830">
        <w:tc>
          <w:tcPr>
            <w:tcW w:w="4361" w:type="dxa"/>
          </w:tcPr>
          <w:p w14:paraId="1A0DAD5B" w14:textId="77777777" w:rsidR="00AB3186" w:rsidRDefault="00AB3186" w:rsidP="00653830">
            <w:r>
              <w:t xml:space="preserve">кандидат </w:t>
            </w:r>
            <w:r w:rsidR="00CA42CF" w:rsidRPr="00CA42CF">
              <w:t>физико-математических наук</w:t>
            </w:r>
          </w:p>
        </w:tc>
        <w:tc>
          <w:tcPr>
            <w:tcW w:w="992" w:type="dxa"/>
          </w:tcPr>
          <w:p w14:paraId="19C03FB9" w14:textId="77777777" w:rsidR="00AB3186" w:rsidRDefault="00AB3186" w:rsidP="00653830"/>
        </w:tc>
        <w:tc>
          <w:tcPr>
            <w:tcW w:w="2353" w:type="dxa"/>
          </w:tcPr>
          <w:p w14:paraId="7F59508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20725CD3" w14:textId="77777777" w:rsidR="00AB3186" w:rsidRDefault="00AB3186" w:rsidP="00653830"/>
        </w:tc>
      </w:tr>
      <w:tr w:rsidR="00AB3186" w14:paraId="3C732890" w14:textId="77777777" w:rsidTr="00653830">
        <w:tc>
          <w:tcPr>
            <w:tcW w:w="4361" w:type="dxa"/>
          </w:tcPr>
          <w:p w14:paraId="1EB3D41F" w14:textId="77777777" w:rsidR="00AB3186" w:rsidRDefault="00AB3186" w:rsidP="00653830"/>
        </w:tc>
        <w:tc>
          <w:tcPr>
            <w:tcW w:w="992" w:type="dxa"/>
          </w:tcPr>
          <w:p w14:paraId="73DD7084" w14:textId="77777777" w:rsidR="00AB3186" w:rsidRDefault="00AB3186" w:rsidP="00653830"/>
        </w:tc>
        <w:tc>
          <w:tcPr>
            <w:tcW w:w="2353" w:type="dxa"/>
          </w:tcPr>
          <w:p w14:paraId="11326E31" w14:textId="77777777" w:rsidR="00AB3186" w:rsidRDefault="00AB3186" w:rsidP="00653830">
            <w:pPr>
              <w:jc w:val="right"/>
            </w:pPr>
          </w:p>
        </w:tc>
        <w:tc>
          <w:tcPr>
            <w:tcW w:w="2256" w:type="dxa"/>
          </w:tcPr>
          <w:p w14:paraId="56BA198D" w14:textId="77777777" w:rsidR="00AB3186" w:rsidRDefault="00AB3186" w:rsidP="00653830"/>
        </w:tc>
      </w:tr>
    </w:tbl>
    <w:p w14:paraId="28E7FD32" w14:textId="77777777" w:rsidR="00AB3186" w:rsidRPr="005472D1" w:rsidRDefault="00AB3186" w:rsidP="00AB3186"/>
    <w:p w14:paraId="66E93BAE" w14:textId="77777777" w:rsidR="00AB3186" w:rsidRPr="005472D1" w:rsidRDefault="00AB3186" w:rsidP="00AB3186"/>
    <w:p w14:paraId="1CA37E38" w14:textId="77777777" w:rsidR="00AB3186" w:rsidRDefault="00AB3186" w:rsidP="00AB3186">
      <w:pPr>
        <w:jc w:val="center"/>
      </w:pPr>
    </w:p>
    <w:p w14:paraId="492D0A39" w14:textId="77777777" w:rsidR="00AB3186" w:rsidRDefault="00AB3186" w:rsidP="00AB3186">
      <w:pPr>
        <w:jc w:val="center"/>
      </w:pPr>
    </w:p>
    <w:p w14:paraId="5FEE0C50" w14:textId="623B9441" w:rsidR="00AB3186" w:rsidRDefault="00AB3186" w:rsidP="00AB3186">
      <w:pPr>
        <w:jc w:val="center"/>
      </w:pPr>
      <w:r w:rsidRPr="005472D1">
        <w:t xml:space="preserve">Томск </w:t>
      </w:r>
      <w:r w:rsidR="007A3D1B">
        <w:t>–</w:t>
      </w:r>
      <w:r w:rsidRPr="005472D1">
        <w:t xml:space="preserve"> 20</w:t>
      </w:r>
      <w:r w:rsidR="007A3D1B">
        <w:t>20</w:t>
      </w:r>
    </w:p>
    <w:p w14:paraId="035809D3" w14:textId="22B37F0C" w:rsidR="007A3D1B" w:rsidRDefault="007A3D1B">
      <w:r>
        <w:br w:type="page"/>
      </w:r>
    </w:p>
    <w:sdt>
      <w:sdtPr>
        <w:id w:val="917446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C2EE661" w14:textId="2A0E38BE" w:rsidR="00E80CA3" w:rsidRDefault="00E80CA3" w:rsidP="008171F6">
          <w:r>
            <w:t>Оглавление</w:t>
          </w:r>
        </w:p>
        <w:p w14:paraId="21AE51A4" w14:textId="6CE9E7F4" w:rsidR="00B0781C" w:rsidRDefault="00E80CA3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9642504" w:history="1">
            <w:r w:rsidR="00B0781C" w:rsidRPr="00E01BB0">
              <w:rPr>
                <w:rStyle w:val="Hyperlink"/>
                <w:rFonts w:eastAsiaTheme="majorEastAsia"/>
                <w:b/>
                <w:noProof/>
              </w:rPr>
              <w:t>Цель работы</w:t>
            </w:r>
            <w:r w:rsidR="00B0781C">
              <w:rPr>
                <w:noProof/>
                <w:webHidden/>
              </w:rPr>
              <w:tab/>
            </w:r>
            <w:r w:rsidR="00B0781C">
              <w:rPr>
                <w:noProof/>
                <w:webHidden/>
              </w:rPr>
              <w:fldChar w:fldCharType="begin"/>
            </w:r>
            <w:r w:rsidR="00B0781C">
              <w:rPr>
                <w:noProof/>
                <w:webHidden/>
              </w:rPr>
              <w:instrText xml:space="preserve"> PAGEREF _Toc49642504 \h </w:instrText>
            </w:r>
            <w:r w:rsidR="00B0781C">
              <w:rPr>
                <w:noProof/>
                <w:webHidden/>
              </w:rPr>
            </w:r>
            <w:r w:rsidR="00B0781C">
              <w:rPr>
                <w:noProof/>
                <w:webHidden/>
              </w:rPr>
              <w:fldChar w:fldCharType="separate"/>
            </w:r>
            <w:r w:rsidR="00B0781C">
              <w:rPr>
                <w:noProof/>
                <w:webHidden/>
              </w:rPr>
              <w:t>3</w:t>
            </w:r>
            <w:r w:rsidR="00B0781C">
              <w:rPr>
                <w:noProof/>
                <w:webHidden/>
              </w:rPr>
              <w:fldChar w:fldCharType="end"/>
            </w:r>
          </w:hyperlink>
        </w:p>
        <w:p w14:paraId="377EB747" w14:textId="2C3D6500" w:rsidR="00B0781C" w:rsidRDefault="00B0781C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642505" w:history="1">
            <w:r w:rsidRPr="00E01BB0">
              <w:rPr>
                <w:rStyle w:val="Hyperlink"/>
                <w:rFonts w:eastAsiaTheme="majorEastAsia"/>
                <w:b/>
                <w:noProof/>
              </w:rPr>
              <w:t>Теоретическая част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2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9E933" w14:textId="15E0E42E" w:rsidR="00B0781C" w:rsidRDefault="00B0781C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642506" w:history="1">
            <w:r w:rsidRPr="00E01BB0">
              <w:rPr>
                <w:rStyle w:val="Hyperlink"/>
                <w:rFonts w:eastAsiaTheme="majorEastAsia"/>
                <w:b/>
                <w:bCs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2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840B2B" w14:textId="126B955A" w:rsidR="00B0781C" w:rsidRDefault="00B0781C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642507" w:history="1">
            <w:r w:rsidRPr="00E01BB0">
              <w:rPr>
                <w:rStyle w:val="Hyperlink"/>
                <w:rFonts w:eastAsiaTheme="majorEastAsia"/>
                <w:b/>
                <w:noProof/>
              </w:rPr>
              <w:t>Приложение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2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AD2899" w14:textId="0DB6F39B" w:rsidR="00B0781C" w:rsidRDefault="00B0781C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49642508" w:history="1">
            <w:r w:rsidRPr="00E01BB0">
              <w:rPr>
                <w:rStyle w:val="Hyperlink"/>
                <w:rFonts w:eastAsiaTheme="majorEastAsia"/>
                <w:noProof/>
              </w:rPr>
              <w:t>Ссылка на проект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642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8E1339" w14:textId="5EFB1CFE" w:rsidR="00E80CA3" w:rsidRDefault="00E80CA3">
          <w:r>
            <w:rPr>
              <w:b/>
              <w:bCs/>
            </w:rPr>
            <w:fldChar w:fldCharType="end"/>
          </w:r>
        </w:p>
      </w:sdtContent>
    </w:sdt>
    <w:p w14:paraId="79844A6B" w14:textId="755EAEDC" w:rsidR="001E563A" w:rsidRDefault="00204F0A" w:rsidP="00204F0A">
      <w:pPr>
        <w:rPr>
          <w:b/>
          <w:sz w:val="28"/>
          <w:szCs w:val="28"/>
        </w:rPr>
      </w:pPr>
      <w:r>
        <w:rPr>
          <w:rFonts w:eastAsiaTheme="majorEastAsia" w:cstheme="majorBidi"/>
          <w:color w:val="0D0D0D" w:themeColor="text1" w:themeTint="F2"/>
          <w:sz w:val="32"/>
          <w:szCs w:val="32"/>
        </w:rPr>
        <w:br w:type="page"/>
      </w:r>
      <w:bookmarkEnd w:id="0"/>
      <w:r w:rsidR="001E563A">
        <w:rPr>
          <w:b/>
          <w:sz w:val="28"/>
          <w:szCs w:val="28"/>
        </w:rPr>
        <w:lastRenderedPageBreak/>
        <w:t>Задание</w:t>
      </w:r>
    </w:p>
    <w:p w14:paraId="4C67244F" w14:textId="77777777" w:rsidR="00A70E3C" w:rsidRDefault="00A70E3C" w:rsidP="00204F0A">
      <w:pPr>
        <w:rPr>
          <w:b/>
          <w:sz w:val="28"/>
          <w:szCs w:val="28"/>
        </w:rPr>
      </w:pPr>
    </w:p>
    <w:p w14:paraId="4E9EF75E" w14:textId="77777777" w:rsidR="00A70E3C" w:rsidRPr="00A70E3C" w:rsidRDefault="00A70E3C" w:rsidP="00A70E3C">
      <w:pPr>
        <w:rPr>
          <w:szCs w:val="20"/>
        </w:rPr>
      </w:pPr>
      <w:r w:rsidRPr="00A70E3C">
        <w:rPr>
          <w:szCs w:val="20"/>
        </w:rPr>
        <w:t>•</w:t>
      </w:r>
      <w:r w:rsidRPr="00A70E3C">
        <w:rPr>
          <w:szCs w:val="20"/>
        </w:rPr>
        <w:tab/>
        <w:t>Выбрать инфекционное заболевание и найти информацию о ходе его протекания (наличие инкубационного периода, приобретаемого иммунитета, характерные длительности стадий заболевания).</w:t>
      </w:r>
    </w:p>
    <w:p w14:paraId="4384A212" w14:textId="77777777" w:rsidR="00A70E3C" w:rsidRPr="00A70E3C" w:rsidRDefault="00A70E3C" w:rsidP="00A70E3C">
      <w:pPr>
        <w:rPr>
          <w:szCs w:val="20"/>
        </w:rPr>
      </w:pPr>
      <w:r w:rsidRPr="00A70E3C">
        <w:rPr>
          <w:szCs w:val="20"/>
        </w:rPr>
        <w:t>•</w:t>
      </w:r>
      <w:r w:rsidRPr="00A70E3C">
        <w:rPr>
          <w:szCs w:val="20"/>
        </w:rPr>
        <w:tab/>
        <w:t xml:space="preserve">Подобрать статистику по данному заболеванию. </w:t>
      </w:r>
    </w:p>
    <w:p w14:paraId="524A6CF9" w14:textId="77777777" w:rsidR="00A70E3C" w:rsidRPr="00A70E3C" w:rsidRDefault="00A70E3C" w:rsidP="00A70E3C">
      <w:pPr>
        <w:rPr>
          <w:szCs w:val="20"/>
        </w:rPr>
      </w:pPr>
      <w:r w:rsidRPr="00A70E3C">
        <w:rPr>
          <w:szCs w:val="20"/>
        </w:rPr>
        <w:t>•</w:t>
      </w:r>
      <w:r w:rsidRPr="00A70E3C">
        <w:rPr>
          <w:szCs w:val="20"/>
        </w:rPr>
        <w:tab/>
        <w:t xml:space="preserve">Подобрать детерминированную модель, подходящую под выбранное заболевание. </w:t>
      </w:r>
    </w:p>
    <w:p w14:paraId="0C435D88" w14:textId="77777777" w:rsidR="00A70E3C" w:rsidRPr="00A70E3C" w:rsidRDefault="00A70E3C" w:rsidP="00A70E3C">
      <w:pPr>
        <w:rPr>
          <w:szCs w:val="20"/>
        </w:rPr>
      </w:pPr>
      <w:r w:rsidRPr="00A70E3C">
        <w:rPr>
          <w:szCs w:val="20"/>
        </w:rPr>
        <w:t>•</w:t>
      </w:r>
      <w:r w:rsidRPr="00A70E3C">
        <w:rPr>
          <w:szCs w:val="20"/>
        </w:rPr>
        <w:tab/>
        <w:t xml:space="preserve">Сформулировать модель применительно к заболеванию и построить оценки её параметров. </w:t>
      </w:r>
    </w:p>
    <w:p w14:paraId="758DCD0D" w14:textId="21CB9557" w:rsidR="008303CE" w:rsidRDefault="00A70E3C" w:rsidP="00A70E3C">
      <w:pPr>
        <w:rPr>
          <w:szCs w:val="20"/>
        </w:rPr>
      </w:pPr>
      <w:r w:rsidRPr="00A70E3C">
        <w:rPr>
          <w:szCs w:val="20"/>
        </w:rPr>
        <w:t>•</w:t>
      </w:r>
      <w:r w:rsidRPr="00A70E3C">
        <w:rPr>
          <w:szCs w:val="20"/>
        </w:rPr>
        <w:tab/>
        <w:t>Реализовать численный алгоритм для нахождения оценок параметров для найденной статистики.</w:t>
      </w:r>
    </w:p>
    <w:p w14:paraId="3363D852" w14:textId="186E9064" w:rsidR="005302D6" w:rsidRDefault="005302D6" w:rsidP="005302D6"/>
    <w:p w14:paraId="02FCC604" w14:textId="77777777" w:rsidR="00D65013" w:rsidRDefault="00D65013" w:rsidP="00D65013">
      <w:pPr>
        <w:jc w:val="both"/>
      </w:pPr>
    </w:p>
    <w:p w14:paraId="4F0EF75E" w14:textId="68F2E091" w:rsidR="005A676E" w:rsidRPr="0051161E" w:rsidRDefault="005A676E" w:rsidP="00165CB1">
      <w:pPr>
        <w:jc w:val="center"/>
      </w:pPr>
      <w:r w:rsidRPr="0051161E">
        <w:br w:type="page"/>
      </w:r>
    </w:p>
    <w:p w14:paraId="155EE15E" w14:textId="77777777" w:rsidR="007A75AB" w:rsidRPr="007A75AB" w:rsidRDefault="007A75AB" w:rsidP="007A75AB">
      <w:pPr>
        <w:pStyle w:val="a0"/>
        <w:rPr>
          <w:b/>
        </w:rPr>
      </w:pPr>
      <w:bookmarkStart w:id="1" w:name="_Toc1253503"/>
      <w:bookmarkStart w:id="2" w:name="_Toc1402770"/>
      <w:bookmarkStart w:id="3" w:name="_Hlk40652131"/>
      <w:bookmarkStart w:id="4" w:name="_Toc49642504"/>
      <w:r w:rsidRPr="007A75AB">
        <w:rPr>
          <w:b/>
          <w:sz w:val="28"/>
          <w:szCs w:val="28"/>
        </w:rPr>
        <w:lastRenderedPageBreak/>
        <w:t>Цель</w:t>
      </w:r>
      <w:r w:rsidRPr="007A75AB">
        <w:rPr>
          <w:b/>
        </w:rPr>
        <w:t xml:space="preserve"> работы</w:t>
      </w:r>
      <w:bookmarkEnd w:id="1"/>
      <w:bookmarkEnd w:id="4"/>
    </w:p>
    <w:p w14:paraId="73F88AD1" w14:textId="68535492" w:rsidR="00874CC3" w:rsidRPr="007A75AB" w:rsidRDefault="00D605BF" w:rsidP="0055164D">
      <w:pPr>
        <w:spacing w:line="276" w:lineRule="auto"/>
        <w:ind w:left="708"/>
      </w:pPr>
      <w:r>
        <w:t>И</w:t>
      </w:r>
      <w:r w:rsidRPr="00D605BF">
        <w:t xml:space="preserve">зучить </w:t>
      </w:r>
      <w:r w:rsidR="0068787A">
        <w:t xml:space="preserve">методы </w:t>
      </w:r>
      <w:r w:rsidR="002C7261">
        <w:t xml:space="preserve">моделирования распространения </w:t>
      </w:r>
      <w:r w:rsidR="005534F5">
        <w:t>инфекционных заболеваний</w:t>
      </w:r>
      <w:r w:rsidR="00874CC3" w:rsidRPr="007A75AB">
        <w:t>.</w:t>
      </w:r>
      <w:r w:rsidR="00C10C92">
        <w:t xml:space="preserve"> </w:t>
      </w:r>
      <w:r w:rsidR="00A577C8" w:rsidRPr="00A577C8">
        <w:t xml:space="preserve"> </w:t>
      </w:r>
      <w:r w:rsidR="00874CC3" w:rsidRPr="007A75AB">
        <w:t xml:space="preserve"> </w:t>
      </w:r>
    </w:p>
    <w:bookmarkEnd w:id="2"/>
    <w:bookmarkEnd w:id="3"/>
    <w:p w14:paraId="19011031" w14:textId="77777777" w:rsidR="004647C0" w:rsidRDefault="004647C0" w:rsidP="00D81B6D">
      <w:pPr>
        <w:pStyle w:val="NormalParagraph"/>
        <w:keepNext/>
        <w:ind w:firstLine="0"/>
        <w:jc w:val="center"/>
        <w:rPr>
          <w:noProof/>
        </w:rPr>
      </w:pPr>
    </w:p>
    <w:p w14:paraId="134C7B86" w14:textId="3A48BDF0" w:rsidR="00DD5745" w:rsidRDefault="00DD5745" w:rsidP="00DD5745">
      <w:pPr>
        <w:pStyle w:val="a0"/>
        <w:rPr>
          <w:b/>
        </w:rPr>
      </w:pPr>
      <w:bookmarkStart w:id="5" w:name="_Toc49642505"/>
      <w:r>
        <w:rPr>
          <w:b/>
        </w:rPr>
        <w:t>Теор</w:t>
      </w:r>
      <w:r w:rsidR="00AA69EB">
        <w:rPr>
          <w:b/>
        </w:rPr>
        <w:t>етическая часть</w:t>
      </w:r>
      <w:bookmarkEnd w:id="5"/>
    </w:p>
    <w:p w14:paraId="3E58F745" w14:textId="660F979E" w:rsidR="006B165C" w:rsidRDefault="000E7A8C" w:rsidP="006B165C">
      <w:pPr>
        <w:pStyle w:val="NormalParagraph"/>
      </w:pPr>
      <w:r>
        <w:t xml:space="preserve">Распространение инфекционных заболеваний </w:t>
      </w:r>
      <w:r w:rsidR="0010650F">
        <w:t xml:space="preserve">(эпидемии) </w:t>
      </w:r>
      <w:r>
        <w:t xml:space="preserve">представляет собой сложный процесс переноса патогенного </w:t>
      </w:r>
      <w:r w:rsidR="00D34445">
        <w:t xml:space="preserve">микроорганизма в популяции. Математическое моделирование этого процесса </w:t>
      </w:r>
      <w:r w:rsidR="00A2241D">
        <w:t xml:space="preserve">имеет </w:t>
      </w:r>
      <w:r w:rsidR="00B14C95">
        <w:t xml:space="preserve">своей </w:t>
      </w:r>
      <w:r w:rsidR="00A2241D">
        <w:t>целью прогнозировани</w:t>
      </w:r>
      <w:r w:rsidR="00B14C95">
        <w:t>е</w:t>
      </w:r>
      <w:r w:rsidR="00A2241D">
        <w:t xml:space="preserve"> скорости распространения, охват</w:t>
      </w:r>
      <w:r w:rsidR="00B14C95">
        <w:t>а</w:t>
      </w:r>
      <w:r w:rsidR="00A2241D">
        <w:t xml:space="preserve"> и длительност</w:t>
      </w:r>
      <w:r w:rsidR="00B14C95">
        <w:t>и</w:t>
      </w:r>
      <w:r w:rsidR="00A2241D">
        <w:t xml:space="preserve"> </w:t>
      </w:r>
      <w:r w:rsidR="001D47A9">
        <w:t xml:space="preserve">заболевания в популяции и </w:t>
      </w:r>
      <w:r w:rsidR="00B14C95">
        <w:t xml:space="preserve">оценку эффективности мер противодействия </w:t>
      </w:r>
      <w:r w:rsidR="0010650F">
        <w:t>заболеванию. Простейшая моде</w:t>
      </w:r>
      <w:r w:rsidR="00332240">
        <w:t>ль распространения эпидемии</w:t>
      </w:r>
      <w:r w:rsidR="000D004F" w:rsidRPr="000D004F">
        <w:t xml:space="preserve"> под названием SIR</w:t>
      </w:r>
      <w:r w:rsidR="00332240">
        <w:t xml:space="preserve"> была предложена в </w:t>
      </w:r>
      <w:r w:rsidR="00577B22">
        <w:t>1927 году</w:t>
      </w:r>
      <w:r w:rsidR="00AC59F7" w:rsidRPr="00AC59F7">
        <w:t xml:space="preserve"> </w:t>
      </w:r>
      <w:r w:rsidR="00AC59F7">
        <w:t>А</w:t>
      </w:r>
      <w:r w:rsidR="005D0460">
        <w:t xml:space="preserve">ндерсоном </w:t>
      </w:r>
      <w:proofErr w:type="spellStart"/>
      <w:r w:rsidR="005D0460">
        <w:t>МакКендриком</w:t>
      </w:r>
      <w:proofErr w:type="spellEnd"/>
      <w:r w:rsidR="005D0460">
        <w:t xml:space="preserve"> и Вильямом </w:t>
      </w:r>
      <w:proofErr w:type="spellStart"/>
      <w:r w:rsidR="005D0460">
        <w:t>Кермаком</w:t>
      </w:r>
      <w:proofErr w:type="spellEnd"/>
      <w:r w:rsidR="005D0460">
        <w:t xml:space="preserve">. </w:t>
      </w:r>
      <w:r w:rsidR="00817E26">
        <w:t>В соответствии с моделью</w:t>
      </w:r>
      <w:r w:rsidR="006B165C">
        <w:t xml:space="preserve"> </w:t>
      </w:r>
      <w:proofErr w:type="spellStart"/>
      <w:r w:rsidR="006B165C">
        <w:t>МакКендрика-Кермака</w:t>
      </w:r>
      <w:proofErr w:type="spellEnd"/>
      <w:r w:rsidR="006B165C">
        <w:t>,</w:t>
      </w:r>
      <w:r w:rsidR="00817E26">
        <w:t xml:space="preserve"> вся популяция</w:t>
      </w:r>
      <w:r w:rsidR="006B165C">
        <w:t xml:space="preserve"> делится на три группы:</w:t>
      </w:r>
    </w:p>
    <w:p w14:paraId="06301F2E" w14:textId="77777777" w:rsidR="00B02DD0" w:rsidRDefault="00A27245" w:rsidP="00C92CE5">
      <w:pPr>
        <w:pStyle w:val="NormalParagraph"/>
        <w:numPr>
          <w:ilvl w:val="0"/>
          <w:numId w:val="41"/>
        </w:numPr>
      </w:pPr>
      <w:r>
        <w:rPr>
          <w:lang w:val="en-US"/>
        </w:rPr>
        <w:t>S</w:t>
      </w:r>
      <w:r w:rsidRPr="00E91893">
        <w:t xml:space="preserve"> </w:t>
      </w:r>
      <w:r w:rsidR="00E91893" w:rsidRPr="00E91893">
        <w:t>–</w:t>
      </w:r>
      <w:r w:rsidRPr="00E91893">
        <w:t xml:space="preserve"> </w:t>
      </w:r>
      <w:r>
        <w:rPr>
          <w:lang w:val="en-US"/>
        </w:rPr>
        <w:t>Susceptible</w:t>
      </w:r>
      <w:r w:rsidR="00E91893" w:rsidRPr="00E91893">
        <w:t xml:space="preserve"> – </w:t>
      </w:r>
      <w:r w:rsidR="00E91893">
        <w:t xml:space="preserve">восприимчивые, то есть неинфицированные </w:t>
      </w:r>
      <w:r w:rsidR="000645D7">
        <w:t xml:space="preserve">и не имеющие иммунитета </w:t>
      </w:r>
      <w:r w:rsidR="00E91893">
        <w:t>индивид</w:t>
      </w:r>
      <w:r w:rsidR="000645D7">
        <w:t>ы</w:t>
      </w:r>
      <w:r w:rsidR="00B02DD0">
        <w:t>,</w:t>
      </w:r>
    </w:p>
    <w:p w14:paraId="32AA378F" w14:textId="61C104A0" w:rsidR="008136B1" w:rsidRDefault="00B02DD0" w:rsidP="00C92CE5">
      <w:pPr>
        <w:pStyle w:val="NormalParagraph"/>
        <w:numPr>
          <w:ilvl w:val="0"/>
          <w:numId w:val="41"/>
        </w:numPr>
      </w:pPr>
      <w:r>
        <w:rPr>
          <w:lang w:val="en-US"/>
        </w:rPr>
        <w:t>I</w:t>
      </w:r>
      <w:r w:rsidRPr="008136B1">
        <w:t xml:space="preserve"> – </w:t>
      </w:r>
      <w:r>
        <w:rPr>
          <w:lang w:val="en-US"/>
        </w:rPr>
        <w:t>Infect</w:t>
      </w:r>
      <w:r w:rsidR="00EE23F7">
        <w:rPr>
          <w:lang w:val="en-US"/>
        </w:rPr>
        <w:t>ious</w:t>
      </w:r>
      <w:r w:rsidRPr="008136B1">
        <w:t xml:space="preserve"> – </w:t>
      </w:r>
      <w:r w:rsidR="008136B1">
        <w:t>инфицированные</w:t>
      </w:r>
      <w:r w:rsidR="00EB6083">
        <w:t>,</w:t>
      </w:r>
      <w:r>
        <w:t xml:space="preserve"> </w:t>
      </w:r>
      <w:r w:rsidR="008136B1">
        <w:t>являющиеся переносчиками патогенного организма индивиды,</w:t>
      </w:r>
    </w:p>
    <w:p w14:paraId="4ED7161E" w14:textId="4BBF3A45" w:rsidR="006B165C" w:rsidRDefault="008136B1" w:rsidP="00C92CE5">
      <w:pPr>
        <w:pStyle w:val="NormalParagraph"/>
        <w:numPr>
          <w:ilvl w:val="0"/>
          <w:numId w:val="41"/>
        </w:numPr>
      </w:pPr>
      <w:r>
        <w:rPr>
          <w:lang w:val="en-US"/>
        </w:rPr>
        <w:t>R</w:t>
      </w:r>
      <w:r w:rsidRPr="00EB6083">
        <w:t xml:space="preserve"> – </w:t>
      </w:r>
      <w:r>
        <w:rPr>
          <w:lang w:val="en-US"/>
        </w:rPr>
        <w:t>Removed</w:t>
      </w:r>
      <w:r w:rsidRPr="00EB6083">
        <w:t xml:space="preserve"> </w:t>
      </w:r>
      <w:r w:rsidR="00280C0C" w:rsidRPr="00EB6083">
        <w:t>(</w:t>
      </w:r>
      <w:r w:rsidR="00280C0C">
        <w:rPr>
          <w:lang w:val="en-US"/>
        </w:rPr>
        <w:t>Recovered</w:t>
      </w:r>
      <w:r w:rsidR="00280C0C" w:rsidRPr="00EB6083">
        <w:t xml:space="preserve">) – </w:t>
      </w:r>
      <w:r w:rsidR="00EB6083">
        <w:t xml:space="preserve">невосприимчивые, то есть </w:t>
      </w:r>
      <w:r w:rsidR="00280C0C">
        <w:t xml:space="preserve">индивиды, </w:t>
      </w:r>
      <w:r w:rsidR="00EB6083">
        <w:t>перенесшие заболевание и приобретшие иммунитет</w:t>
      </w:r>
      <w:r w:rsidR="00280C0C" w:rsidRPr="00EB6083">
        <w:t xml:space="preserve"> </w:t>
      </w:r>
      <w:r w:rsidR="00EB6083">
        <w:t>или умершие.</w:t>
      </w:r>
      <w:r w:rsidR="00B02DD0">
        <w:t xml:space="preserve"> </w:t>
      </w:r>
      <w:r w:rsidR="000645D7">
        <w:t xml:space="preserve"> </w:t>
      </w:r>
      <w:r w:rsidR="00E91893">
        <w:t xml:space="preserve"> </w:t>
      </w:r>
    </w:p>
    <w:p w14:paraId="0A663B2D" w14:textId="770C58A8" w:rsidR="00C86C73" w:rsidRDefault="0052220B" w:rsidP="0052220B">
      <w:pPr>
        <w:pStyle w:val="NormalParagraph"/>
      </w:pPr>
      <w:r>
        <w:t>Модель описывает процесс последовательного перехода ин</w:t>
      </w:r>
      <w:r w:rsidR="00C86C73">
        <w:t>дивидов из одной группы в другую в течение времени</w:t>
      </w:r>
      <w:r w:rsidR="00ED0BAE" w:rsidRPr="00ED0BAE">
        <w:t xml:space="preserve"> (</w:t>
      </w:r>
      <w:r w:rsidR="00ED0BAE">
        <w:fldChar w:fldCharType="begin"/>
      </w:r>
      <w:r w:rsidR="00ED0BAE">
        <w:instrText xml:space="preserve"> REF _Ref49634402 \h </w:instrText>
      </w:r>
      <w:r w:rsidR="00ED0BAE">
        <w:fldChar w:fldCharType="separate"/>
      </w:r>
      <w:r w:rsidR="00B0781C">
        <w:t xml:space="preserve">Рис. </w:t>
      </w:r>
      <w:r w:rsidR="00B0781C">
        <w:rPr>
          <w:noProof/>
        </w:rPr>
        <w:t>1</w:t>
      </w:r>
      <w:r w:rsidR="00ED0BAE">
        <w:fldChar w:fldCharType="end"/>
      </w:r>
      <w:r w:rsidR="00ED0BAE" w:rsidRPr="00237A41">
        <w:t>)</w:t>
      </w:r>
      <w:r w:rsidR="00C86C73">
        <w:t>.</w:t>
      </w:r>
      <w:r w:rsidR="00237A41" w:rsidRPr="00237A41">
        <w:t xml:space="preserve"> </w:t>
      </w:r>
      <w:r w:rsidR="00237A41">
        <w:t>При этом общая численность популяции</w:t>
      </w:r>
      <w:r w:rsidR="00A97EE2">
        <w:t xml:space="preserve"> </w:t>
      </w:r>
      <m:oMath>
        <m:r>
          <w:rPr>
            <w:rFonts w:ascii="Cambria Math" w:hAnsi="Cambria Math"/>
          </w:rPr>
          <m:t>N</m:t>
        </m:r>
      </m:oMath>
      <w:r w:rsidR="00237A41">
        <w:t xml:space="preserve"> считается фиксированной</w:t>
      </w:r>
      <w:r w:rsidR="00A97EE2" w:rsidRPr="00A97EE2">
        <w:t xml:space="preserve">, </w:t>
      </w:r>
      <w:r w:rsidR="00A97EE2">
        <w:t xml:space="preserve">включая умерших от заболевания. </w:t>
      </w:r>
      <w:r w:rsidR="00A97EE2" w:rsidRPr="00A97EE2">
        <w:t xml:space="preserve"> </w:t>
      </w:r>
      <w:r w:rsidR="00A97EE2">
        <w:t xml:space="preserve"> </w:t>
      </w:r>
      <w:r w:rsidR="00237A41">
        <w:t xml:space="preserve"> </w:t>
      </w:r>
      <w:r w:rsidR="00C86C73">
        <w:t xml:space="preserve"> </w:t>
      </w:r>
    </w:p>
    <w:p w14:paraId="66E01E2E" w14:textId="77777777" w:rsidR="007E3E73" w:rsidRDefault="007E3E73" w:rsidP="0052220B">
      <w:pPr>
        <w:pStyle w:val="NormalParagraph"/>
      </w:pPr>
    </w:p>
    <w:p w14:paraId="1124EDFC" w14:textId="77777777" w:rsidR="00ED0BAE" w:rsidRDefault="007E3E73" w:rsidP="00ED0BAE">
      <w:pPr>
        <w:pStyle w:val="NormalParagraph"/>
        <w:keepNext/>
      </w:pPr>
      <w:r>
        <w:rPr>
          <w:noProof/>
        </w:rPr>
        <mc:AlternateContent>
          <mc:Choice Requires="wpc">
            <w:drawing>
              <wp:inline distT="0" distB="0" distL="0" distR="0" wp14:anchorId="17A05D66" wp14:editId="588568B0">
                <wp:extent cx="5486400" cy="1743740"/>
                <wp:effectExtent l="0" t="0" r="0" b="8890"/>
                <wp:docPr id="13" name="Canvas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wps:wsp>
                        <wps:cNvPr id="14" name="Oval 14"/>
                        <wps:cNvSpPr/>
                        <wps:spPr>
                          <a:xfrm>
                            <a:off x="404037" y="414670"/>
                            <a:ext cx="1052623" cy="1052623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Oval 16"/>
                        <wps:cNvSpPr/>
                        <wps:spPr>
                          <a:xfrm>
                            <a:off x="3678112" y="415098"/>
                            <a:ext cx="1052195" cy="105219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Oval 18"/>
                        <wps:cNvSpPr/>
                        <wps:spPr>
                          <a:xfrm>
                            <a:off x="2065507" y="415098"/>
                            <a:ext cx="1052195" cy="1052195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Arrow Connector 15"/>
                        <wps:cNvCnPr>
                          <a:stCxn id="14" idx="6"/>
                          <a:endCxn id="18" idx="2"/>
                        </wps:cNvCnPr>
                        <wps:spPr>
                          <a:xfrm>
                            <a:off x="1456660" y="940966"/>
                            <a:ext cx="608847" cy="21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Arrow Connector 19"/>
                        <wps:cNvCnPr>
                          <a:stCxn id="18" idx="6"/>
                          <a:endCxn id="16" idx="2"/>
                        </wps:cNvCnPr>
                        <wps:spPr>
                          <a:xfrm>
                            <a:off x="3117702" y="941180"/>
                            <a:ext cx="560410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627319" y="531237"/>
                            <a:ext cx="616689" cy="723001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533181F" w14:textId="4ED2E51F" w:rsidR="001A3331" w:rsidRPr="00383A65" w:rsidRDefault="00383A65" w:rsidP="00383A65">
                              <w:pPr>
                                <w:jc w:val="center"/>
                                <w:rPr>
                                  <w:sz w:val="96"/>
                                  <w:szCs w:val="96"/>
                                  <w:lang w:val="en-US"/>
                                </w:rPr>
                              </w:pPr>
                              <w:r w:rsidRPr="00383A65">
                                <w:rPr>
                                  <w:sz w:val="96"/>
                                  <w:szCs w:val="96"/>
                                  <w:lang w:val="en-US"/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0"/>
                        <wps:cNvSpPr txBox="1"/>
                        <wps:spPr>
                          <a:xfrm>
                            <a:off x="2285245" y="520975"/>
                            <a:ext cx="616585" cy="7226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78325DF7" w14:textId="2975472F" w:rsidR="00383A65" w:rsidRPr="00B0781C" w:rsidRDefault="00383A65" w:rsidP="00B0781C">
                              <w:pPr>
                                <w:pStyle w:val="Heading5"/>
                                <w:jc w:val="center"/>
                              </w:pPr>
                              <w:r w:rsidRPr="00B0781C">
                                <w:t>I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Text Box 20"/>
                        <wps:cNvSpPr txBox="1"/>
                        <wps:spPr>
                          <a:xfrm>
                            <a:off x="3922662" y="509965"/>
                            <a:ext cx="616585" cy="72199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CC8D638" w14:textId="1A4B73E0" w:rsidR="00ED0BAE" w:rsidRPr="00B0781C" w:rsidRDefault="00ED0BAE" w:rsidP="00B0781C">
                              <w:pPr>
                                <w:pStyle w:val="Heading5"/>
                                <w:jc w:val="center"/>
                              </w:pPr>
                              <w:r w:rsidRPr="00B0781C">
                                <w:t>R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c:wpc>
                  </a:graphicData>
                </a:graphic>
              </wp:inline>
            </w:drawing>
          </mc:Choice>
          <mc:Fallback>
            <w:pict>
              <v:group w14:anchorId="17A05D66" id="Canvas 13" o:spid="_x0000_s1026" editas="canvas" style="width:6in;height:137.3pt;mso-position-horizontal-relative:char;mso-position-vertical-relative:line" coordsize="54864,1743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4864;height:17437;visibility:visible;mso-wrap-style:square" filled="t">
                  <v:fill o:detectmouseclick="t"/>
                  <v:path o:connecttype="none"/>
                </v:shape>
                <v:oval id="Oval 14" o:spid="_x0000_s1028" style="position:absolute;left:4040;top:4146;width:10526;height:105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" filled="f" strokecolor="black [3213]" strokeweight="1pt">
                  <v:stroke joinstyle="miter"/>
                </v:oval>
                <v:oval id="Oval 16" o:spid="_x0000_s1029" style="position:absolute;left:36781;top:4150;width:10522;height:105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" filled="f" strokecolor="black [3213]" strokeweight="1pt">
                  <v:stroke joinstyle="miter"/>
                </v:oval>
                <v:oval id="Oval 18" o:spid="_x0000_s1030" style="position:absolute;left:20655;top:4150;width:10522;height:105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" filled="f" strokecolor="black [3213]" strokeweight="1pt">
                  <v:stroke joinstyle="miter"/>
                </v:oval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5" o:spid="_x0000_s1031" type="#_x0000_t32" style="position:absolute;left:14566;top:9409;width:6089;height: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" strokecolor="black [3200]" strokeweight=".5pt">
                  <v:stroke endarrow="block" joinstyle="miter"/>
                </v:shape>
                <v:shape id="Straight Arrow Connector 19" o:spid="_x0000_s1032" type="#_x0000_t32" style="position:absolute;left:31177;top:9411;width:5604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" strokecolor="black [3200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0" o:spid="_x0000_s1033" type="#_x0000_t202" style="position:absolute;left:6273;top:5312;width:6167;height:72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6533181F" w14:textId="4ED2E51F" w:rsidR="001A3331" w:rsidRPr="00383A65" w:rsidRDefault="00383A65" w:rsidP="00383A65">
                        <w:pPr>
                          <w:jc w:val="center"/>
                          <w:rPr>
                            <w:sz w:val="96"/>
                            <w:szCs w:val="96"/>
                            <w:lang w:val="en-US"/>
                          </w:rPr>
                        </w:pPr>
                        <w:r w:rsidRPr="00383A65">
                          <w:rPr>
                            <w:sz w:val="96"/>
                            <w:szCs w:val="96"/>
                            <w:lang w:val="en-US"/>
                          </w:rPr>
                          <w:t>S</w:t>
                        </w:r>
                      </w:p>
                    </w:txbxContent>
                  </v:textbox>
                </v:shape>
                <v:shape id="Text Box 20" o:spid="_x0000_s1034" type="#_x0000_t202" style="position:absolute;left:22852;top:5209;width:6166;height:72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14:paraId="78325DF7" w14:textId="2975472F" w:rsidR="00383A65" w:rsidRPr="00B0781C" w:rsidRDefault="00383A65" w:rsidP="00B0781C">
                        <w:pPr>
                          <w:pStyle w:val="Heading5"/>
                          <w:jc w:val="center"/>
                        </w:pPr>
                        <w:r w:rsidRPr="00B0781C">
                          <w:t>I</w:t>
                        </w:r>
                      </w:p>
                    </w:txbxContent>
                  </v:textbox>
                </v:shape>
                <v:shape id="Text Box 20" o:spid="_x0000_s1035" type="#_x0000_t202" style="position:absolute;left:39226;top:5099;width:6166;height:72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" filled="f" stroked="f" strokeweight=".5pt">
                  <v:textbox>
                    <w:txbxContent>
                      <w:p w14:paraId="1CC8D638" w14:textId="1A4B73E0" w:rsidR="00ED0BAE" w:rsidRPr="00B0781C" w:rsidRDefault="00ED0BAE" w:rsidP="00B0781C">
                        <w:pPr>
                          <w:pStyle w:val="Heading5"/>
                          <w:jc w:val="center"/>
                        </w:pPr>
                        <w:r w:rsidRPr="00B0781C">
                          <w:t>R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0823463F" w14:textId="1231F6DF" w:rsidR="007E3E73" w:rsidRPr="00B85301" w:rsidRDefault="00ED0BAE" w:rsidP="00ED0BAE">
      <w:pPr>
        <w:pStyle w:val="Caption"/>
        <w:jc w:val="center"/>
      </w:pPr>
      <w:bookmarkStart w:id="6" w:name="_Ref49634402"/>
      <w:r>
        <w:t xml:space="preserve">Рис. </w:t>
      </w:r>
      <w:fldSimple w:instr=" SEQ Рис. \* ARABIC ">
        <w:r w:rsidR="00B0781C">
          <w:rPr>
            <w:noProof/>
          </w:rPr>
          <w:t>1</w:t>
        </w:r>
      </w:fldSimple>
      <w:bookmarkEnd w:id="6"/>
      <w:r w:rsidRPr="00ED0BAE">
        <w:t xml:space="preserve"> </w:t>
      </w:r>
      <w:r>
        <w:t xml:space="preserve">Модель распространения эпидемий </w:t>
      </w:r>
      <w:r>
        <w:rPr>
          <w:lang w:val="en-US"/>
        </w:rPr>
        <w:t>SIR</w:t>
      </w:r>
    </w:p>
    <w:p w14:paraId="6B16F65A" w14:textId="77777777" w:rsidR="00B85301" w:rsidRDefault="00B85301" w:rsidP="0052220B">
      <w:pPr>
        <w:pStyle w:val="NormalParagraph"/>
      </w:pPr>
      <w:r>
        <w:t>Для описания модели вводятся следующие параметры:</w:t>
      </w:r>
    </w:p>
    <w:p w14:paraId="7D00EE62" w14:textId="3FFB239C" w:rsidR="00C86C73" w:rsidRDefault="00CC14B8" w:rsidP="00CC14B8">
      <w:pPr>
        <w:pStyle w:val="NormalParagraph"/>
        <w:numPr>
          <w:ilvl w:val="0"/>
          <w:numId w:val="42"/>
        </w:numPr>
      </w:pPr>
      <m:oMath>
        <m:r>
          <w:rPr>
            <w:rFonts w:ascii="Cambria Math" w:hAnsi="Cambria Math"/>
          </w:rPr>
          <m:t>β</m:t>
        </m:r>
      </m:oMath>
      <w:r w:rsidRPr="00E12D29">
        <w:t xml:space="preserve"> - </w:t>
      </w:r>
      <w:r w:rsidR="00C174DD">
        <w:t>среднее</w:t>
      </w:r>
      <w:r w:rsidR="00C174DD" w:rsidRPr="00E12D29">
        <w:t xml:space="preserve"> </w:t>
      </w:r>
      <w:r w:rsidR="00C174DD">
        <w:t>количество</w:t>
      </w:r>
      <w:r w:rsidR="00C174DD" w:rsidRPr="00E12D29">
        <w:t xml:space="preserve"> </w:t>
      </w:r>
      <w:r w:rsidR="00055CE1">
        <w:t>оригинальных</w:t>
      </w:r>
      <w:r w:rsidR="00055CE1" w:rsidRPr="00E12D29">
        <w:t xml:space="preserve"> </w:t>
      </w:r>
      <w:r w:rsidR="00C174DD">
        <w:t>контактов</w:t>
      </w:r>
      <w:r w:rsidR="00A25C16">
        <w:t xml:space="preserve"> за единицу времени</w:t>
      </w:r>
      <w:r w:rsidR="00C174DD" w:rsidRPr="00E12D29">
        <w:t xml:space="preserve"> </w:t>
      </w:r>
      <w:r w:rsidR="00C174DD">
        <w:t>одного</w:t>
      </w:r>
      <w:r w:rsidR="00C174DD" w:rsidRPr="00E12D29">
        <w:t xml:space="preserve"> </w:t>
      </w:r>
      <w:r w:rsidR="00C174DD">
        <w:t>индивида</w:t>
      </w:r>
      <w:r w:rsidR="00C174DD" w:rsidRPr="00E12D29">
        <w:t xml:space="preserve"> </w:t>
      </w:r>
      <w:r w:rsidR="00C174DD">
        <w:t>популяции</w:t>
      </w:r>
      <w:r w:rsidR="00055CE1" w:rsidRPr="00E12D29">
        <w:t xml:space="preserve"> </w:t>
      </w:r>
      <w:r w:rsidR="00055CE1">
        <w:t>с</w:t>
      </w:r>
      <w:r w:rsidR="00055CE1" w:rsidRPr="00E12D29">
        <w:t xml:space="preserve"> </w:t>
      </w:r>
      <w:r w:rsidR="00055CE1">
        <w:t>другими</w:t>
      </w:r>
      <w:r w:rsidR="00055CE1" w:rsidRPr="00E12D29">
        <w:t xml:space="preserve"> </w:t>
      </w:r>
      <w:r w:rsidR="00055CE1">
        <w:t>индивидами</w:t>
      </w:r>
      <w:r w:rsidR="00055CE1" w:rsidRPr="00E12D29">
        <w:t xml:space="preserve"> </w:t>
      </w:r>
      <w:r w:rsidR="00055CE1">
        <w:t>помноженное</w:t>
      </w:r>
      <w:r w:rsidR="00055CE1" w:rsidRPr="00E12D29">
        <w:t xml:space="preserve"> </w:t>
      </w:r>
      <w:r w:rsidR="00055CE1">
        <w:t>на</w:t>
      </w:r>
      <w:r w:rsidR="00055CE1" w:rsidRPr="00E12D29">
        <w:t xml:space="preserve"> </w:t>
      </w:r>
      <w:r w:rsidR="00055CE1">
        <w:t>вероятность</w:t>
      </w:r>
      <w:r w:rsidR="00055CE1" w:rsidRPr="00E12D29">
        <w:t xml:space="preserve"> </w:t>
      </w:r>
      <w:r w:rsidR="00055CE1">
        <w:t>передачи</w:t>
      </w:r>
      <w:r w:rsidR="00055CE1" w:rsidRPr="00E12D29">
        <w:t xml:space="preserve"> </w:t>
      </w:r>
      <w:r w:rsidR="00E12D29">
        <w:t>инфекции</w:t>
      </w:r>
      <w:r w:rsidR="00E12D29" w:rsidRPr="00E12D29">
        <w:t xml:space="preserve"> </w:t>
      </w:r>
      <w:r w:rsidR="00E12D29">
        <w:t>от</w:t>
      </w:r>
      <w:r w:rsidR="00E12D29" w:rsidRPr="00E12D29">
        <w:t xml:space="preserve"> </w:t>
      </w:r>
      <w:r w:rsidR="00E12D29">
        <w:t>инфицированного</w:t>
      </w:r>
      <w:r w:rsidR="003860E2">
        <w:t xml:space="preserve"> индивида</w:t>
      </w:r>
      <w:r w:rsidR="00E12D29" w:rsidRPr="00E12D29">
        <w:t xml:space="preserve"> </w:t>
      </w:r>
      <w:r w:rsidR="00E12D29">
        <w:t>к</w:t>
      </w:r>
      <w:r w:rsidR="00E12D29" w:rsidRPr="00E12D29">
        <w:t xml:space="preserve"> </w:t>
      </w:r>
      <w:r w:rsidR="00E12D29">
        <w:t>восприимчив</w:t>
      </w:r>
      <w:r w:rsidR="003860E2">
        <w:t>ым</w:t>
      </w:r>
      <w:r w:rsidR="00C174DD" w:rsidRPr="00E12D29">
        <w:t>,</w:t>
      </w:r>
    </w:p>
    <w:p w14:paraId="108F5EEE" w14:textId="7C41CFF2" w:rsidR="0070757A" w:rsidRPr="00E12D29" w:rsidRDefault="0070757A" w:rsidP="00CC14B8">
      <w:pPr>
        <w:pStyle w:val="NormalParagraph"/>
        <w:numPr>
          <w:ilvl w:val="0"/>
          <w:numId w:val="42"/>
        </w:numPr>
      </w:pPr>
      <m:oMath>
        <m:r>
          <w:rPr>
            <w:rFonts w:ascii="Cambria Math" w:hAnsi="Cambria Math"/>
          </w:rPr>
          <m:t>γ</m:t>
        </m:r>
      </m:oMath>
      <w:r>
        <w:t xml:space="preserve"> </w:t>
      </w:r>
      <w:r w:rsidR="00DF2F59">
        <w:t>–</w:t>
      </w:r>
      <w:r>
        <w:t xml:space="preserve"> </w:t>
      </w:r>
      <w:r w:rsidR="001450C8">
        <w:t>доля инфицированных индивидов,</w:t>
      </w:r>
      <w:r w:rsidR="00F75249">
        <w:t xml:space="preserve"> перешедших </w:t>
      </w:r>
      <w:r w:rsidR="00425ABB">
        <w:t>в группу невосприимчивых за единицу времени</w:t>
      </w:r>
      <w:r w:rsidR="00831932">
        <w:t xml:space="preserve"> равное</w:t>
      </w:r>
      <w:r w:rsidR="00F94AB5"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T</m:t>
            </m:r>
          </m:den>
        </m:f>
      </m:oMath>
      <w:r w:rsidR="00425ABB">
        <w:t xml:space="preserve"> </w:t>
      </w:r>
      <w:r w:rsidR="00F94AB5" w:rsidRPr="00F94AB5">
        <w:t xml:space="preserve">, </w:t>
      </w:r>
      <w:r w:rsidR="00F94AB5">
        <w:t xml:space="preserve">где </w:t>
      </w:r>
      <m:oMath>
        <m:r>
          <w:rPr>
            <w:rFonts w:ascii="Cambria Math" w:hAnsi="Cambria Math"/>
          </w:rPr>
          <m:t>T</m:t>
        </m:r>
      </m:oMath>
      <w:r w:rsidR="00F75249">
        <w:t xml:space="preserve"> </w:t>
      </w:r>
      <w:r w:rsidR="00F94AB5" w:rsidRPr="00B35944">
        <w:t xml:space="preserve">– </w:t>
      </w:r>
      <w:r w:rsidR="008338F0">
        <w:t>среднее время,</w:t>
      </w:r>
      <w:r w:rsidR="00F94AB5">
        <w:t xml:space="preserve"> </w:t>
      </w:r>
      <w:r w:rsidR="008338F0">
        <w:t xml:space="preserve">в </w:t>
      </w:r>
      <w:r w:rsidR="00F94AB5">
        <w:t>течени</w:t>
      </w:r>
      <w:r w:rsidR="008338F0">
        <w:t>е которого заразившийся</w:t>
      </w:r>
      <w:r w:rsidR="00B65CC5">
        <w:t xml:space="preserve"> </w:t>
      </w:r>
      <w:r w:rsidR="008338F0">
        <w:t>индивид</w:t>
      </w:r>
      <w:r w:rsidR="00B65CC5">
        <w:t xml:space="preserve"> не приобрел иммунитет и</w:t>
      </w:r>
      <w:r w:rsidR="008338F0">
        <w:t xml:space="preserve"> является распространителем</w:t>
      </w:r>
      <w:r w:rsidR="00F94AB5">
        <w:t xml:space="preserve"> </w:t>
      </w:r>
      <w:r w:rsidR="00B35944">
        <w:t>заболевания.</w:t>
      </w:r>
      <w:r w:rsidR="00DF2F59">
        <w:t xml:space="preserve"> </w:t>
      </w:r>
    </w:p>
    <w:p w14:paraId="13AB74EF" w14:textId="03D369B5" w:rsidR="00AA69EB" w:rsidRDefault="00C86C73" w:rsidP="0052220B">
      <w:pPr>
        <w:pStyle w:val="NormalParagraph"/>
      </w:pPr>
      <w:r w:rsidRPr="00E12D29">
        <w:t xml:space="preserve">  </w:t>
      </w:r>
      <w:r w:rsidR="000D004F" w:rsidRPr="00E12D29">
        <w:t xml:space="preserve"> </w:t>
      </w:r>
      <w:r w:rsidR="00332240" w:rsidRPr="00E12D29">
        <w:t xml:space="preserve"> </w:t>
      </w:r>
    </w:p>
    <w:p w14:paraId="3F0E9466" w14:textId="77777777" w:rsidR="000A4A7F" w:rsidRDefault="000A4A7F" w:rsidP="0052220B">
      <w:pPr>
        <w:pStyle w:val="NormalParagraph"/>
      </w:pPr>
      <w:r>
        <w:t>Весь процесс эпидемии описывается системой дифференциальных уравнений:</w:t>
      </w:r>
    </w:p>
    <w:p w14:paraId="7B0AED53" w14:textId="47C25EED" w:rsidR="00493BD7" w:rsidRPr="00493BD7" w:rsidRDefault="00493BD7" w:rsidP="00493BD7"/>
    <w:p w14:paraId="31E67285" w14:textId="70C4373F" w:rsidR="009C170D" w:rsidRDefault="009C170D" w:rsidP="009C170D">
      <w:bookmarkStart w:id="7" w:name="_Toc1253507"/>
    </w:p>
    <w:p w14:paraId="32887169" w14:textId="2A45D6B4" w:rsidR="009C170D" w:rsidRPr="00304A9C" w:rsidRDefault="00E059BB" w:rsidP="009C170D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d>
                <m:dPr>
                  <m:begChr m:val="{"/>
                  <m:endChr m:val="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/>
                          <w:i/>
                        </w:rPr>
                      </m:ctrlPr>
                    </m:eqArr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S(t)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-β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,           </m:t>
                      </m: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  <m:r>
                            <w:rPr>
                              <w:rFonts w:ascii="Cambria Math" w:hAnsi="Cambria Math"/>
                            </w:rPr>
                            <m:t>(t)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β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-γ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,</m:t>
                      </m:r>
                    </m: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  <m:r>
                            <w:rPr>
                              <w:rFonts w:ascii="Cambria Math" w:hAnsi="Cambria Math"/>
                            </w:rPr>
                            <m:t>(t)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γI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 xml:space="preserve">.                        </m:t>
                      </m:r>
                    </m:e>
                  </m:eqArr>
                </m:e>
              </m:d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begin"/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SEQ Формула \* ARABIC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separate"/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end"/>
                  </m:r>
                </m:e>
              </m:d>
            </m:e>
          </m:eqArr>
        </m:oMath>
      </m:oMathPara>
    </w:p>
    <w:p w14:paraId="687483E9" w14:textId="58F5623A" w:rsidR="009C170D" w:rsidRDefault="009C170D" w:rsidP="009C170D"/>
    <w:p w14:paraId="58C62A14" w14:textId="1AD511C1" w:rsidR="009C170D" w:rsidRDefault="00B51555" w:rsidP="009C170D">
      <w:r>
        <w:t xml:space="preserve">Так как модель </w:t>
      </w:r>
      <w:r>
        <w:rPr>
          <w:lang w:val="en-US"/>
        </w:rPr>
        <w:t>SIR</w:t>
      </w:r>
      <w:r w:rsidRPr="00B51555">
        <w:t xml:space="preserve"> </w:t>
      </w:r>
      <w:r>
        <w:t xml:space="preserve">предполагает размер популяции неизменным, </w:t>
      </w:r>
      <w:r w:rsidR="002F3065">
        <w:t xml:space="preserve">то </w:t>
      </w:r>
      <w:r>
        <w:t>в</w:t>
      </w:r>
      <w:r w:rsidR="004E5636" w:rsidRPr="00EE23F7">
        <w:t xml:space="preserve"> </w:t>
      </w:r>
      <w:r w:rsidR="00AB250E">
        <w:t>любой момент</w:t>
      </w:r>
      <w:r w:rsidR="00EE23F7">
        <w:t xml:space="preserve"> времени</w:t>
      </w:r>
      <m:oMath>
        <m:r>
          <w:rPr>
            <w:rFonts w:ascii="Cambria Math" w:hAnsi="Cambria Math"/>
          </w:rPr>
          <m:t xml:space="preserve"> t</m:t>
        </m:r>
      </m:oMath>
      <w:r w:rsidR="00AB250E" w:rsidRPr="00AB250E">
        <w:t xml:space="preserve"> </w:t>
      </w:r>
      <w:r w:rsidR="00AB250E">
        <w:t>справедлив</w:t>
      </w:r>
      <w:r w:rsidR="00367BB6">
        <w:t>о:</w:t>
      </w:r>
      <w:r w:rsidR="00EE23F7">
        <w:t xml:space="preserve"> </w:t>
      </w:r>
    </w:p>
    <w:p w14:paraId="1B17A0C4" w14:textId="77777777" w:rsidR="00367BB6" w:rsidRPr="00EE23F7" w:rsidRDefault="00367BB6" w:rsidP="009C170D"/>
    <w:p w14:paraId="47A4A4CB" w14:textId="038FC506" w:rsidR="00070BC8" w:rsidRDefault="00367BB6" w:rsidP="009C170D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>S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+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+R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>=N=cons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begin"/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SEQ Формула \* ARABIC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separate"/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end"/>
                  </m:r>
                </m:e>
              </m:d>
            </m:e>
          </m:eqArr>
        </m:oMath>
      </m:oMathPara>
    </w:p>
    <w:p w14:paraId="0E1C108F" w14:textId="77777777" w:rsidR="00070BC8" w:rsidRDefault="00070BC8" w:rsidP="009C170D"/>
    <w:p w14:paraId="22791746" w14:textId="6635F90D" w:rsidR="009C170D" w:rsidRDefault="002F3065" w:rsidP="009C170D">
      <w:r>
        <w:t>и, следовательно:</w:t>
      </w:r>
    </w:p>
    <w:p w14:paraId="20D8FD09" w14:textId="3FA04A1B" w:rsidR="007E54B6" w:rsidRDefault="007E54B6" w:rsidP="009C170D"/>
    <w:p w14:paraId="0347C2A2" w14:textId="05B1AACD" w:rsidR="002F3065" w:rsidRDefault="002F3065" w:rsidP="009C170D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r>
                    <w:rPr>
                      <w:rFonts w:ascii="Cambria Math" w:hAnsi="Cambria Math"/>
                    </w:rPr>
                    <m:t>R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.</m:t>
              </m:r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begin"/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SEQ Формула \* ARABIC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separate"/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fldChar w:fldCharType="end"/>
                  </m:r>
                </m:e>
              </m:d>
            </m:e>
          </m:eqArr>
        </m:oMath>
      </m:oMathPara>
    </w:p>
    <w:p w14:paraId="47BD14D5" w14:textId="3BD4FE21" w:rsidR="007E54B6" w:rsidRDefault="007E54B6" w:rsidP="009C170D"/>
    <w:p w14:paraId="0CD54375" w14:textId="0A6DD653" w:rsidR="00376F0E" w:rsidRPr="00C90DBB" w:rsidRDefault="00376F0E" w:rsidP="005D5A07">
      <w:pPr>
        <w:pStyle w:val="NormalParagraph"/>
      </w:pPr>
      <w:r>
        <w:t>Для решения системы дифференциальных уравнений</w:t>
      </w:r>
      <w:r w:rsidR="00511456">
        <w:t xml:space="preserve"> кроме значений параметров</w:t>
      </w:r>
      <w:r>
        <w:t xml:space="preserve"> </w:t>
      </w:r>
      <m:oMath>
        <m:r>
          <w:rPr>
            <w:rFonts w:ascii="Cambria Math" w:hAnsi="Cambria Math"/>
          </w:rPr>
          <m:t>N,β,γ</m:t>
        </m:r>
      </m:oMath>
      <w:r w:rsidR="00EB4E91" w:rsidRPr="00EB4E91">
        <w:t xml:space="preserve">, </w:t>
      </w:r>
      <w:r>
        <w:t xml:space="preserve">требуется указание начальных условий, а именно </w:t>
      </w:r>
      <w:r w:rsidR="00511456">
        <w:t xml:space="preserve">значения функций </w:t>
      </w:r>
      <m:oMath>
        <m:r>
          <m:rPr>
            <m:sty m:val="p"/>
          </m:rPr>
          <w:rPr>
            <w:rFonts w:ascii="Cambria Math" w:hAnsi="Cambria Math"/>
          </w:rPr>
          <m:t>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t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d>
        <m:r>
          <w:rPr>
            <w:rFonts w:ascii="Cambria Math" w:hAnsi="Cambria Math"/>
          </w:rPr>
          <m:t>,</m:t>
        </m:r>
        <m:r>
          <m:rPr>
            <m:sty m:val="p"/>
          </m:rPr>
          <w:rPr>
            <w:rFonts w:ascii="Cambria Math" w:hAnsi="Cambria Math"/>
          </w:rPr>
          <m:t>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EB4E91" w:rsidRPr="00EB4E91">
        <w:t xml:space="preserve"> </w:t>
      </w:r>
      <w:r w:rsidR="00EB4E91">
        <w:t xml:space="preserve">в начальный момент времен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C90DBB" w:rsidRPr="00C90DBB">
        <w:t>.</w:t>
      </w:r>
    </w:p>
    <w:p w14:paraId="75260E27" w14:textId="560805D9" w:rsidR="007E54B6" w:rsidRPr="008B4D04" w:rsidRDefault="008B79DC" w:rsidP="005D5A07">
      <w:pPr>
        <w:pStyle w:val="NormalParagraph"/>
      </w:pPr>
      <w:r>
        <w:t>В дальнейшем м</w:t>
      </w:r>
      <w:r w:rsidR="008B4D04">
        <w:t xml:space="preserve">одель </w:t>
      </w:r>
      <w:r w:rsidR="008B4D04">
        <w:rPr>
          <w:lang w:val="en-US"/>
        </w:rPr>
        <w:t>SIR</w:t>
      </w:r>
      <w:r>
        <w:t xml:space="preserve"> была модифицирована для различных заболеваний, имеющие </w:t>
      </w:r>
      <w:r w:rsidR="0031390A">
        <w:t>свои особые свойства, такие как, например, невозможность приобретения</w:t>
      </w:r>
      <w:r w:rsidR="00B56E41">
        <w:t xml:space="preserve"> иммунитета,</w:t>
      </w:r>
      <w:r w:rsidR="009C53C9">
        <w:t xml:space="preserve"> угасание приобретенного иммунитета со временем,</w:t>
      </w:r>
      <w:r w:rsidR="00B56E41">
        <w:t xml:space="preserve"> наличие временного врожденного иммунитета у новорожденных, </w:t>
      </w:r>
      <w:r w:rsidR="005D5A07">
        <w:t xml:space="preserve">наличие латентных форм заболеваний, зависимость вероятности </w:t>
      </w:r>
      <w:r w:rsidR="00CF39F9">
        <w:t xml:space="preserve">заболевания от возраста и т.д. Для таких эпидемий в модели </w:t>
      </w:r>
      <w:r w:rsidR="00212A5C">
        <w:t xml:space="preserve">были добавлены новые соответствующие группы и параметры. </w:t>
      </w:r>
      <w:r w:rsidR="00427CE3">
        <w:t xml:space="preserve">Соответственно увеличилось количество уравнений в системе. </w:t>
      </w:r>
      <w:r w:rsidR="00212A5C">
        <w:t xml:space="preserve"> </w:t>
      </w:r>
      <w:r w:rsidR="00CF39F9">
        <w:t xml:space="preserve"> </w:t>
      </w:r>
      <w:r w:rsidR="0031390A">
        <w:t xml:space="preserve">  </w:t>
      </w:r>
      <w:r w:rsidR="008B4D04" w:rsidRPr="008B4D04">
        <w:t xml:space="preserve"> </w:t>
      </w:r>
      <w:r w:rsidR="008B4D04">
        <w:t xml:space="preserve"> </w:t>
      </w:r>
    </w:p>
    <w:p w14:paraId="1CCFEE63" w14:textId="573CE41D" w:rsidR="008B4D04" w:rsidRDefault="00376F0E" w:rsidP="00B84440">
      <w:pPr>
        <w:pStyle w:val="TOC1"/>
        <w:spacing w:after="0"/>
      </w:pPr>
      <w:r>
        <w:tab/>
      </w:r>
    </w:p>
    <w:p w14:paraId="4EDE6268" w14:textId="77777777" w:rsidR="005B1336" w:rsidRDefault="00B84440" w:rsidP="007939EC">
      <w:pPr>
        <w:pStyle w:val="NormalParagraph"/>
        <w:rPr>
          <w:lang w:val="en-US"/>
        </w:rPr>
      </w:pPr>
      <w:r>
        <w:t xml:space="preserve">Модель </w:t>
      </w:r>
      <w:r>
        <w:rPr>
          <w:lang w:val="en-US"/>
        </w:rPr>
        <w:t>SIR</w:t>
      </w:r>
      <w:r w:rsidRPr="00E12A43">
        <w:t xml:space="preserve"> </w:t>
      </w:r>
      <w:r>
        <w:t xml:space="preserve">хорошо </w:t>
      </w:r>
      <w:r w:rsidR="00E12A43">
        <w:t xml:space="preserve">применима к заболеваниям, для которых в организме </w:t>
      </w:r>
      <w:r w:rsidR="000A4FF8">
        <w:t xml:space="preserve">после выздоровления </w:t>
      </w:r>
      <w:r w:rsidR="00E12A43">
        <w:t xml:space="preserve">вырабатывается </w:t>
      </w:r>
      <w:r w:rsidR="007939EC">
        <w:t>стойкий иммунитет, а также не существует вакцины,</w:t>
      </w:r>
      <w:r w:rsidR="000A4FF8">
        <w:t xml:space="preserve"> так что отсутствует группа </w:t>
      </w:r>
      <w:r w:rsidR="00412B2A">
        <w:t xml:space="preserve">невосприимчивых по причине вакцинации. </w:t>
      </w:r>
      <w:r w:rsidR="00187A80">
        <w:t xml:space="preserve">Заболевание </w:t>
      </w:r>
      <w:r w:rsidR="00187A80">
        <w:rPr>
          <w:lang w:val="en-US"/>
        </w:rPr>
        <w:t>COVID-19</w:t>
      </w:r>
      <w:r w:rsidR="00187A80">
        <w:t xml:space="preserve"> </w:t>
      </w:r>
      <w:r w:rsidR="005B1336">
        <w:t xml:space="preserve">отвечает необходимым требованиям модели </w:t>
      </w:r>
      <w:r w:rsidR="005B1336">
        <w:rPr>
          <w:lang w:val="en-US"/>
        </w:rPr>
        <w:t>SIR.</w:t>
      </w:r>
    </w:p>
    <w:p w14:paraId="6594A52F" w14:textId="77777777" w:rsidR="005B1336" w:rsidRDefault="005B1336" w:rsidP="007939EC">
      <w:pPr>
        <w:pStyle w:val="NormalParagraph"/>
        <w:rPr>
          <w:lang w:val="en-US"/>
        </w:rPr>
      </w:pPr>
    </w:p>
    <w:p w14:paraId="3DFC48C4" w14:textId="44720773" w:rsidR="008B4D04" w:rsidRPr="00B84440" w:rsidRDefault="005B1336" w:rsidP="007939EC">
      <w:pPr>
        <w:pStyle w:val="NormalParagraph"/>
      </w:pPr>
      <w:r>
        <w:t xml:space="preserve"> </w:t>
      </w:r>
      <w:r w:rsidR="00187A80">
        <w:rPr>
          <w:lang w:val="en-US"/>
        </w:rPr>
        <w:t xml:space="preserve"> </w:t>
      </w:r>
      <w:r w:rsidR="007939EC">
        <w:t xml:space="preserve">  </w:t>
      </w:r>
      <w:r w:rsidR="00E12A43">
        <w:t xml:space="preserve"> </w:t>
      </w:r>
    </w:p>
    <w:p w14:paraId="632028C5" w14:textId="77777777" w:rsidR="008B4D04" w:rsidRPr="009C170D" w:rsidRDefault="008B4D04" w:rsidP="009C170D"/>
    <w:p w14:paraId="639A283A" w14:textId="0B7E6D29" w:rsidR="00074500" w:rsidRPr="00FD6B4E" w:rsidRDefault="00074500" w:rsidP="00AC448B">
      <w:pPr>
        <w:pStyle w:val="Heading4"/>
      </w:pPr>
      <w:r w:rsidRPr="00FD6B4E">
        <w:t>Заключение</w:t>
      </w:r>
      <w:bookmarkEnd w:id="7"/>
    </w:p>
    <w:p w14:paraId="2C061F0D" w14:textId="77777777" w:rsidR="00074500" w:rsidRPr="004E6F6C" w:rsidRDefault="00074500" w:rsidP="00696174">
      <w:pPr>
        <w:jc w:val="both"/>
      </w:pPr>
    </w:p>
    <w:p w14:paraId="6E3FCAC8" w14:textId="77777777" w:rsidR="00B25892" w:rsidRDefault="00B25892">
      <w:r>
        <w:br w:type="page"/>
      </w:r>
    </w:p>
    <w:p w14:paraId="2053510C" w14:textId="5842A7C0" w:rsidR="00B25892" w:rsidRDefault="00B25892" w:rsidP="00B25892">
      <w:pPr>
        <w:pStyle w:val="a0"/>
        <w:rPr>
          <w:b/>
          <w:bCs/>
        </w:rPr>
      </w:pPr>
      <w:bookmarkStart w:id="8" w:name="_Toc49642506"/>
      <w:r w:rsidRPr="00B25892">
        <w:rPr>
          <w:b/>
          <w:bCs/>
        </w:rPr>
        <w:lastRenderedPageBreak/>
        <w:t>Литература</w:t>
      </w:r>
      <w:bookmarkEnd w:id="8"/>
    </w:p>
    <w:p w14:paraId="102A42BA" w14:textId="148801B7" w:rsidR="00D10B31" w:rsidRDefault="00D10B31">
      <w:r>
        <w:br w:type="page"/>
      </w:r>
    </w:p>
    <w:p w14:paraId="4ABD267F" w14:textId="5EEDF597" w:rsidR="0034517E" w:rsidRPr="00FD6B4E" w:rsidRDefault="0034517E" w:rsidP="0034517E">
      <w:pPr>
        <w:pStyle w:val="a0"/>
        <w:rPr>
          <w:b/>
          <w:sz w:val="28"/>
          <w:szCs w:val="28"/>
        </w:rPr>
      </w:pPr>
      <w:bookmarkStart w:id="9" w:name="_Toc49642507"/>
      <w:r w:rsidRPr="00FD6B4E">
        <w:rPr>
          <w:b/>
          <w:sz w:val="28"/>
          <w:szCs w:val="28"/>
        </w:rPr>
        <w:lastRenderedPageBreak/>
        <w:t xml:space="preserve">Приложение </w:t>
      </w:r>
      <w:r w:rsidR="00A12A92">
        <w:rPr>
          <w:b/>
          <w:sz w:val="28"/>
          <w:szCs w:val="28"/>
        </w:rPr>
        <w:t>1</w:t>
      </w:r>
      <w:bookmarkEnd w:id="9"/>
    </w:p>
    <w:p w14:paraId="557ABF56" w14:textId="20E31774" w:rsidR="0034517E" w:rsidRDefault="0034517E" w:rsidP="0034517E">
      <w:pPr>
        <w:pStyle w:val="20"/>
        <w:rPr>
          <w:sz w:val="24"/>
          <w:szCs w:val="24"/>
        </w:rPr>
      </w:pPr>
      <w:bookmarkStart w:id="10" w:name="_Toc49642508"/>
      <w:r w:rsidRPr="004E6F6C">
        <w:rPr>
          <w:sz w:val="24"/>
          <w:szCs w:val="24"/>
        </w:rPr>
        <w:t>Ссылка на проект</w:t>
      </w:r>
      <w:bookmarkEnd w:id="10"/>
    </w:p>
    <w:p w14:paraId="43077FFA" w14:textId="7FEEF01A" w:rsidR="00743235" w:rsidRPr="00743235" w:rsidRDefault="00743235" w:rsidP="00743235">
      <w:r>
        <w:tab/>
      </w:r>
      <w:hyperlink r:id="rId9" w:history="1">
        <w:r w:rsidRPr="00743235">
          <w:rPr>
            <w:rStyle w:val="Hyperlink"/>
          </w:rPr>
          <w:t>https://github.com/petrovicheugene/MethodologyOfAppliedMathematics.git</w:t>
        </w:r>
      </w:hyperlink>
    </w:p>
    <w:sectPr w:rsidR="00743235" w:rsidRPr="00743235" w:rsidSect="00CF1B2C">
      <w:footerReference w:type="default" r:id="rId10"/>
      <w:pgSz w:w="11906" w:h="16838"/>
      <w:pgMar w:top="1440" w:right="1080" w:bottom="1440" w:left="108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B1DACA" w14:textId="77777777" w:rsidR="00027482" w:rsidRDefault="00027482" w:rsidP="009641C8">
      <w:r>
        <w:separator/>
      </w:r>
    </w:p>
  </w:endnote>
  <w:endnote w:type="continuationSeparator" w:id="0">
    <w:p w14:paraId="0FA611CE" w14:textId="77777777" w:rsidR="00027482" w:rsidRDefault="00027482" w:rsidP="009641C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29675361"/>
      <w:docPartObj>
        <w:docPartGallery w:val="Page Numbers (Bottom of Page)"/>
        <w:docPartUnique/>
      </w:docPartObj>
    </w:sdtPr>
    <w:sdtContent>
      <w:p w14:paraId="6A12F5C2" w14:textId="77777777" w:rsidR="00A70E3C" w:rsidRDefault="00A70E3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7</w:t>
        </w:r>
        <w:r>
          <w:fldChar w:fldCharType="end"/>
        </w:r>
      </w:p>
    </w:sdtContent>
  </w:sdt>
  <w:p w14:paraId="746AFDB9" w14:textId="77777777" w:rsidR="00A70E3C" w:rsidRDefault="00A70E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97B6D7" w14:textId="77777777" w:rsidR="00027482" w:rsidRDefault="00027482" w:rsidP="009641C8">
      <w:r>
        <w:separator/>
      </w:r>
    </w:p>
  </w:footnote>
  <w:footnote w:type="continuationSeparator" w:id="0">
    <w:p w14:paraId="3E4F3216" w14:textId="77777777" w:rsidR="00027482" w:rsidRDefault="00027482" w:rsidP="009641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260E9"/>
    <w:multiLevelType w:val="hybridMultilevel"/>
    <w:tmpl w:val="68D089CA"/>
    <w:lvl w:ilvl="0" w:tplc="58B8E3D0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78E0C2B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A2A2150"/>
    <w:multiLevelType w:val="hybridMultilevel"/>
    <w:tmpl w:val="6390F1E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E07B6"/>
    <w:multiLevelType w:val="hybridMultilevel"/>
    <w:tmpl w:val="EFF4EA8C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14970A0E"/>
    <w:multiLevelType w:val="hybridMultilevel"/>
    <w:tmpl w:val="6E0C520C"/>
    <w:lvl w:ilvl="0" w:tplc="9CFCE824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19AC026D"/>
    <w:multiLevelType w:val="hybridMultilevel"/>
    <w:tmpl w:val="7E5CFB84"/>
    <w:lvl w:ilvl="0" w:tplc="392251BE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6" w15:restartNumberingAfterBreak="0">
    <w:nsid w:val="19D77522"/>
    <w:multiLevelType w:val="hybridMultilevel"/>
    <w:tmpl w:val="BA723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D25EA5"/>
    <w:multiLevelType w:val="hybridMultilevel"/>
    <w:tmpl w:val="62A23B6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25F50EC"/>
    <w:multiLevelType w:val="hybridMultilevel"/>
    <w:tmpl w:val="8908A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AE34F3"/>
    <w:multiLevelType w:val="multilevel"/>
    <w:tmpl w:val="163C3A4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decimal"/>
      <w:lvlText w:val="%3.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2A9F4441"/>
    <w:multiLevelType w:val="hybridMultilevel"/>
    <w:tmpl w:val="D86C3260"/>
    <w:lvl w:ilvl="0" w:tplc="E998EC88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2D7A4FD7"/>
    <w:multiLevelType w:val="hybridMultilevel"/>
    <w:tmpl w:val="960E3C48"/>
    <w:lvl w:ilvl="0" w:tplc="041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147491"/>
    <w:multiLevelType w:val="hybridMultilevel"/>
    <w:tmpl w:val="27DEF110"/>
    <w:lvl w:ilvl="0" w:tplc="B37E9D8A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3" w15:restartNumberingAfterBreak="0">
    <w:nsid w:val="31A37D29"/>
    <w:multiLevelType w:val="hybridMultilevel"/>
    <w:tmpl w:val="B6FEA75E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6B02E47"/>
    <w:multiLevelType w:val="hybridMultilevel"/>
    <w:tmpl w:val="264A471A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5" w15:restartNumberingAfterBreak="0">
    <w:nsid w:val="398F50DD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6" w15:restartNumberingAfterBreak="0">
    <w:nsid w:val="3B1C5F1E"/>
    <w:multiLevelType w:val="hybridMultilevel"/>
    <w:tmpl w:val="A9048586"/>
    <w:lvl w:ilvl="0" w:tplc="8C8EAF18">
      <w:start w:val="1"/>
      <w:numFmt w:val="decimal"/>
      <w:lvlText w:val="%1."/>
      <w:lvlJc w:val="left"/>
      <w:pPr>
        <w:ind w:left="927" w:hanging="360"/>
      </w:pPr>
    </w:lvl>
    <w:lvl w:ilvl="1" w:tplc="04190019">
      <w:start w:val="1"/>
      <w:numFmt w:val="lowerLetter"/>
      <w:lvlText w:val="%2."/>
      <w:lvlJc w:val="left"/>
      <w:pPr>
        <w:ind w:left="1647" w:hanging="360"/>
      </w:pPr>
    </w:lvl>
    <w:lvl w:ilvl="2" w:tplc="0419001B">
      <w:start w:val="1"/>
      <w:numFmt w:val="lowerRoman"/>
      <w:lvlText w:val="%3."/>
      <w:lvlJc w:val="right"/>
      <w:pPr>
        <w:ind w:left="2367" w:hanging="180"/>
      </w:pPr>
    </w:lvl>
    <w:lvl w:ilvl="3" w:tplc="0419000F">
      <w:start w:val="1"/>
      <w:numFmt w:val="decimal"/>
      <w:lvlText w:val="%4."/>
      <w:lvlJc w:val="left"/>
      <w:pPr>
        <w:ind w:left="3087" w:hanging="360"/>
      </w:pPr>
    </w:lvl>
    <w:lvl w:ilvl="4" w:tplc="04190019">
      <w:start w:val="1"/>
      <w:numFmt w:val="lowerLetter"/>
      <w:lvlText w:val="%5."/>
      <w:lvlJc w:val="left"/>
      <w:pPr>
        <w:ind w:left="3807" w:hanging="360"/>
      </w:pPr>
    </w:lvl>
    <w:lvl w:ilvl="5" w:tplc="0419001B">
      <w:start w:val="1"/>
      <w:numFmt w:val="lowerRoman"/>
      <w:lvlText w:val="%6."/>
      <w:lvlJc w:val="right"/>
      <w:pPr>
        <w:ind w:left="4527" w:hanging="180"/>
      </w:pPr>
    </w:lvl>
    <w:lvl w:ilvl="6" w:tplc="0419000F">
      <w:start w:val="1"/>
      <w:numFmt w:val="decimal"/>
      <w:lvlText w:val="%7."/>
      <w:lvlJc w:val="left"/>
      <w:pPr>
        <w:ind w:left="5247" w:hanging="360"/>
      </w:pPr>
    </w:lvl>
    <w:lvl w:ilvl="7" w:tplc="04190019">
      <w:start w:val="1"/>
      <w:numFmt w:val="lowerLetter"/>
      <w:lvlText w:val="%8."/>
      <w:lvlJc w:val="left"/>
      <w:pPr>
        <w:ind w:left="5967" w:hanging="360"/>
      </w:pPr>
    </w:lvl>
    <w:lvl w:ilvl="8" w:tplc="0419001B">
      <w:start w:val="1"/>
      <w:numFmt w:val="lowerRoman"/>
      <w:lvlText w:val="%9."/>
      <w:lvlJc w:val="right"/>
      <w:pPr>
        <w:ind w:left="6687" w:hanging="180"/>
      </w:pPr>
    </w:lvl>
  </w:abstractNum>
  <w:abstractNum w:abstractNumId="17" w15:restartNumberingAfterBreak="0">
    <w:nsid w:val="3ECA1A98"/>
    <w:multiLevelType w:val="hybridMultilevel"/>
    <w:tmpl w:val="4D1A2C94"/>
    <w:lvl w:ilvl="0" w:tplc="3F701CC0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8" w15:restartNumberingAfterBreak="0">
    <w:nsid w:val="3EE47FAC"/>
    <w:multiLevelType w:val="hybridMultilevel"/>
    <w:tmpl w:val="29D6721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BD7EE4"/>
    <w:multiLevelType w:val="hybridMultilevel"/>
    <w:tmpl w:val="8444BBF2"/>
    <w:lvl w:ilvl="0" w:tplc="A7806D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68807D4"/>
    <w:multiLevelType w:val="hybridMultilevel"/>
    <w:tmpl w:val="1F06A466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2E978A5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54F617CB"/>
    <w:multiLevelType w:val="hybridMultilevel"/>
    <w:tmpl w:val="3C4453DA"/>
    <w:lvl w:ilvl="0" w:tplc="1780E8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CB136C6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5E0E1918"/>
    <w:multiLevelType w:val="hybridMultilevel"/>
    <w:tmpl w:val="B9743E46"/>
    <w:lvl w:ilvl="0" w:tplc="04090001">
      <w:start w:val="1"/>
      <w:numFmt w:val="bullet"/>
      <w:lvlText w:val=""/>
      <w:lvlJc w:val="left"/>
      <w:pPr>
        <w:ind w:left="14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0" w:hanging="360"/>
      </w:pPr>
      <w:rPr>
        <w:rFonts w:ascii="Wingdings" w:hAnsi="Wingdings" w:hint="default"/>
      </w:rPr>
    </w:lvl>
  </w:abstractNum>
  <w:abstractNum w:abstractNumId="25" w15:restartNumberingAfterBreak="0">
    <w:nsid w:val="620F12B9"/>
    <w:multiLevelType w:val="hybridMultilevel"/>
    <w:tmpl w:val="7422D8CA"/>
    <w:lvl w:ilvl="0" w:tplc="73784EE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3DF280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 w15:restartNumberingAfterBreak="0">
    <w:nsid w:val="6BE27EF1"/>
    <w:multiLevelType w:val="hybridMultilevel"/>
    <w:tmpl w:val="0DC23ECA"/>
    <w:lvl w:ilvl="0" w:tplc="30BE4A18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8" w15:restartNumberingAfterBreak="0">
    <w:nsid w:val="6C930005"/>
    <w:multiLevelType w:val="hybridMultilevel"/>
    <w:tmpl w:val="F10273B4"/>
    <w:lvl w:ilvl="0" w:tplc="04190017">
      <w:start w:val="1"/>
      <w:numFmt w:val="lowerLetter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CCF08C9"/>
    <w:multiLevelType w:val="hybridMultilevel"/>
    <w:tmpl w:val="CDC8EF82"/>
    <w:lvl w:ilvl="0" w:tplc="27C40F14">
      <w:start w:val="1"/>
      <w:numFmt w:val="decimal"/>
      <w:lvlText w:val="%1."/>
      <w:lvlJc w:val="left"/>
      <w:pPr>
        <w:ind w:left="1287" w:hanging="360"/>
      </w:pPr>
    </w:lvl>
    <w:lvl w:ilvl="1" w:tplc="04190019">
      <w:start w:val="1"/>
      <w:numFmt w:val="lowerLetter"/>
      <w:lvlText w:val="%2."/>
      <w:lvlJc w:val="left"/>
      <w:pPr>
        <w:ind w:left="2007" w:hanging="360"/>
      </w:pPr>
    </w:lvl>
    <w:lvl w:ilvl="2" w:tplc="0419001B">
      <w:start w:val="1"/>
      <w:numFmt w:val="lowerRoman"/>
      <w:lvlText w:val="%3."/>
      <w:lvlJc w:val="right"/>
      <w:pPr>
        <w:ind w:left="2727" w:hanging="180"/>
      </w:pPr>
    </w:lvl>
    <w:lvl w:ilvl="3" w:tplc="0419000F">
      <w:start w:val="1"/>
      <w:numFmt w:val="decimal"/>
      <w:lvlText w:val="%4."/>
      <w:lvlJc w:val="left"/>
      <w:pPr>
        <w:ind w:left="3447" w:hanging="360"/>
      </w:pPr>
    </w:lvl>
    <w:lvl w:ilvl="4" w:tplc="04190019">
      <w:start w:val="1"/>
      <w:numFmt w:val="lowerLetter"/>
      <w:lvlText w:val="%5."/>
      <w:lvlJc w:val="left"/>
      <w:pPr>
        <w:ind w:left="4167" w:hanging="360"/>
      </w:pPr>
    </w:lvl>
    <w:lvl w:ilvl="5" w:tplc="0419001B">
      <w:start w:val="1"/>
      <w:numFmt w:val="lowerRoman"/>
      <w:lvlText w:val="%6."/>
      <w:lvlJc w:val="right"/>
      <w:pPr>
        <w:ind w:left="4887" w:hanging="180"/>
      </w:pPr>
    </w:lvl>
    <w:lvl w:ilvl="6" w:tplc="0419000F">
      <w:start w:val="1"/>
      <w:numFmt w:val="decimal"/>
      <w:lvlText w:val="%7."/>
      <w:lvlJc w:val="left"/>
      <w:pPr>
        <w:ind w:left="5607" w:hanging="360"/>
      </w:pPr>
    </w:lvl>
    <w:lvl w:ilvl="7" w:tplc="04190019">
      <w:start w:val="1"/>
      <w:numFmt w:val="lowerLetter"/>
      <w:lvlText w:val="%8."/>
      <w:lvlJc w:val="left"/>
      <w:pPr>
        <w:ind w:left="6327" w:hanging="360"/>
      </w:pPr>
    </w:lvl>
    <w:lvl w:ilvl="8" w:tplc="0419001B">
      <w:start w:val="1"/>
      <w:numFmt w:val="lowerRoman"/>
      <w:lvlText w:val="%9."/>
      <w:lvlJc w:val="right"/>
      <w:pPr>
        <w:ind w:left="7047" w:hanging="180"/>
      </w:pPr>
    </w:lvl>
  </w:abstractNum>
  <w:abstractNum w:abstractNumId="30" w15:restartNumberingAfterBreak="0">
    <w:nsid w:val="738E50F7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58347A"/>
    <w:multiLevelType w:val="hybridMultilevel"/>
    <w:tmpl w:val="B05688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1856B3"/>
    <w:multiLevelType w:val="hybridMultilevel"/>
    <w:tmpl w:val="33A812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9EA4E0B"/>
    <w:multiLevelType w:val="hybridMultilevel"/>
    <w:tmpl w:val="66C40ED2"/>
    <w:lvl w:ilvl="0" w:tplc="118A312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AB83DBB"/>
    <w:multiLevelType w:val="multilevel"/>
    <w:tmpl w:val="0419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35" w15:restartNumberingAfterBreak="0">
    <w:nsid w:val="7B5820D1"/>
    <w:multiLevelType w:val="hybridMultilevel"/>
    <w:tmpl w:val="6D48FB52"/>
    <w:lvl w:ilvl="0" w:tplc="041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C4F48FB"/>
    <w:multiLevelType w:val="hybridMultilevel"/>
    <w:tmpl w:val="1854B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E556658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6"/>
  </w:num>
  <w:num w:numId="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9"/>
  </w:num>
  <w:num w:numId="4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17"/>
  </w:num>
  <w:num w:numId="11">
    <w:abstractNumId w:val="37"/>
  </w:num>
  <w:num w:numId="12">
    <w:abstractNumId w:val="5"/>
  </w:num>
  <w:num w:numId="13">
    <w:abstractNumId w:val="27"/>
  </w:num>
  <w:num w:numId="14">
    <w:abstractNumId w:val="12"/>
  </w:num>
  <w:num w:numId="15">
    <w:abstractNumId w:val="31"/>
  </w:num>
  <w:num w:numId="16">
    <w:abstractNumId w:val="19"/>
  </w:num>
  <w:num w:numId="17">
    <w:abstractNumId w:val="18"/>
  </w:num>
  <w:num w:numId="18">
    <w:abstractNumId w:val="1"/>
  </w:num>
  <w:num w:numId="19">
    <w:abstractNumId w:val="23"/>
  </w:num>
  <w:num w:numId="20">
    <w:abstractNumId w:val="15"/>
  </w:num>
  <w:num w:numId="21">
    <w:abstractNumId w:val="26"/>
  </w:num>
  <w:num w:numId="22">
    <w:abstractNumId w:val="21"/>
  </w:num>
  <w:num w:numId="23">
    <w:abstractNumId w:val="9"/>
  </w:num>
  <w:num w:numId="24">
    <w:abstractNumId w:val="25"/>
  </w:num>
  <w:num w:numId="25">
    <w:abstractNumId w:val="11"/>
  </w:num>
  <w:num w:numId="26">
    <w:abstractNumId w:val="22"/>
  </w:num>
  <w:num w:numId="27">
    <w:abstractNumId w:val="28"/>
  </w:num>
  <w:num w:numId="28">
    <w:abstractNumId w:val="35"/>
  </w:num>
  <w:num w:numId="29">
    <w:abstractNumId w:val="2"/>
  </w:num>
  <w:num w:numId="30">
    <w:abstractNumId w:val="30"/>
  </w:num>
  <w:num w:numId="31">
    <w:abstractNumId w:val="3"/>
  </w:num>
  <w:num w:numId="32">
    <w:abstractNumId w:val="32"/>
  </w:num>
  <w:num w:numId="33">
    <w:abstractNumId w:val="20"/>
  </w:num>
  <w:num w:numId="34">
    <w:abstractNumId w:val="33"/>
  </w:num>
  <w:num w:numId="35">
    <w:abstractNumId w:val="14"/>
  </w:num>
  <w:num w:numId="36">
    <w:abstractNumId w:val="6"/>
  </w:num>
  <w:num w:numId="37">
    <w:abstractNumId w:val="36"/>
  </w:num>
  <w:num w:numId="38">
    <w:abstractNumId w:val="34"/>
  </w:num>
  <w:num w:numId="39">
    <w:abstractNumId w:val="8"/>
  </w:num>
  <w:num w:numId="40">
    <w:abstractNumId w:val="7"/>
  </w:num>
  <w:num w:numId="41">
    <w:abstractNumId w:val="13"/>
  </w:num>
  <w:num w:numId="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9"/>
  <w:drawingGridHorizontalSpacing w:val="284"/>
  <w:drawingGridVerticalSpacing w:val="284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0tDQzNrMwMjc0NzdT0lEKTi0uzszPAykwtKgFAIMYpIwtAAAA"/>
  </w:docVars>
  <w:rsids>
    <w:rsidRoot w:val="00B22F63"/>
    <w:rsid w:val="00000E55"/>
    <w:rsid w:val="00004D7C"/>
    <w:rsid w:val="00005F5B"/>
    <w:rsid w:val="00006596"/>
    <w:rsid w:val="00007019"/>
    <w:rsid w:val="000073D4"/>
    <w:rsid w:val="00007D86"/>
    <w:rsid w:val="00010C51"/>
    <w:rsid w:val="00012183"/>
    <w:rsid w:val="000126E4"/>
    <w:rsid w:val="00012B82"/>
    <w:rsid w:val="00012EA7"/>
    <w:rsid w:val="00014228"/>
    <w:rsid w:val="00020077"/>
    <w:rsid w:val="0002048A"/>
    <w:rsid w:val="0002237D"/>
    <w:rsid w:val="00022F85"/>
    <w:rsid w:val="00023B97"/>
    <w:rsid w:val="00023BB1"/>
    <w:rsid w:val="000246CA"/>
    <w:rsid w:val="000251C1"/>
    <w:rsid w:val="0002680F"/>
    <w:rsid w:val="00027032"/>
    <w:rsid w:val="00027482"/>
    <w:rsid w:val="00027DDC"/>
    <w:rsid w:val="00031A14"/>
    <w:rsid w:val="00032FDF"/>
    <w:rsid w:val="00034149"/>
    <w:rsid w:val="000351C0"/>
    <w:rsid w:val="0003545F"/>
    <w:rsid w:val="0003602A"/>
    <w:rsid w:val="00036EE9"/>
    <w:rsid w:val="000377B1"/>
    <w:rsid w:val="00037F29"/>
    <w:rsid w:val="0004117E"/>
    <w:rsid w:val="0004118C"/>
    <w:rsid w:val="000411A0"/>
    <w:rsid w:val="00041A3E"/>
    <w:rsid w:val="0004247B"/>
    <w:rsid w:val="00043097"/>
    <w:rsid w:val="00044C48"/>
    <w:rsid w:val="00045826"/>
    <w:rsid w:val="000468A3"/>
    <w:rsid w:val="00046C5C"/>
    <w:rsid w:val="00047A8F"/>
    <w:rsid w:val="000506DB"/>
    <w:rsid w:val="000519AF"/>
    <w:rsid w:val="000537AA"/>
    <w:rsid w:val="0005391D"/>
    <w:rsid w:val="000539DA"/>
    <w:rsid w:val="0005553A"/>
    <w:rsid w:val="00055CE1"/>
    <w:rsid w:val="0005624E"/>
    <w:rsid w:val="0005626C"/>
    <w:rsid w:val="0005722C"/>
    <w:rsid w:val="00057D02"/>
    <w:rsid w:val="00060B85"/>
    <w:rsid w:val="00060F38"/>
    <w:rsid w:val="00062194"/>
    <w:rsid w:val="00062921"/>
    <w:rsid w:val="00062E01"/>
    <w:rsid w:val="000645D7"/>
    <w:rsid w:val="00064F2F"/>
    <w:rsid w:val="00065323"/>
    <w:rsid w:val="00066977"/>
    <w:rsid w:val="00067A21"/>
    <w:rsid w:val="00070BC8"/>
    <w:rsid w:val="00071486"/>
    <w:rsid w:val="00072E3C"/>
    <w:rsid w:val="00073361"/>
    <w:rsid w:val="00074500"/>
    <w:rsid w:val="00074A84"/>
    <w:rsid w:val="00076630"/>
    <w:rsid w:val="000838BC"/>
    <w:rsid w:val="00083A13"/>
    <w:rsid w:val="0008411A"/>
    <w:rsid w:val="00086A7A"/>
    <w:rsid w:val="000872E5"/>
    <w:rsid w:val="0008786D"/>
    <w:rsid w:val="000905D3"/>
    <w:rsid w:val="000907C3"/>
    <w:rsid w:val="00092158"/>
    <w:rsid w:val="00093133"/>
    <w:rsid w:val="00093AB4"/>
    <w:rsid w:val="00097F62"/>
    <w:rsid w:val="000A4A7F"/>
    <w:rsid w:val="000A4FF8"/>
    <w:rsid w:val="000A5C40"/>
    <w:rsid w:val="000A5EE0"/>
    <w:rsid w:val="000A7869"/>
    <w:rsid w:val="000A7F56"/>
    <w:rsid w:val="000B069F"/>
    <w:rsid w:val="000B126C"/>
    <w:rsid w:val="000B1B38"/>
    <w:rsid w:val="000B5AB8"/>
    <w:rsid w:val="000B6C3A"/>
    <w:rsid w:val="000B6EA5"/>
    <w:rsid w:val="000B7458"/>
    <w:rsid w:val="000C1855"/>
    <w:rsid w:val="000C1D85"/>
    <w:rsid w:val="000C1F80"/>
    <w:rsid w:val="000C44A1"/>
    <w:rsid w:val="000C4652"/>
    <w:rsid w:val="000C6475"/>
    <w:rsid w:val="000C7E9D"/>
    <w:rsid w:val="000D004F"/>
    <w:rsid w:val="000D4663"/>
    <w:rsid w:val="000D4B7E"/>
    <w:rsid w:val="000D543C"/>
    <w:rsid w:val="000E0B8A"/>
    <w:rsid w:val="000E1447"/>
    <w:rsid w:val="000E14ED"/>
    <w:rsid w:val="000E305E"/>
    <w:rsid w:val="000E336A"/>
    <w:rsid w:val="000E35E2"/>
    <w:rsid w:val="000E5153"/>
    <w:rsid w:val="000E5C3F"/>
    <w:rsid w:val="000E5DA7"/>
    <w:rsid w:val="000E5F48"/>
    <w:rsid w:val="000E7467"/>
    <w:rsid w:val="000E7A8C"/>
    <w:rsid w:val="000E7C38"/>
    <w:rsid w:val="000F044F"/>
    <w:rsid w:val="000F04D3"/>
    <w:rsid w:val="000F07DB"/>
    <w:rsid w:val="000F20FB"/>
    <w:rsid w:val="000F4363"/>
    <w:rsid w:val="000F4FE9"/>
    <w:rsid w:val="000F579C"/>
    <w:rsid w:val="000F5E1E"/>
    <w:rsid w:val="000F79CA"/>
    <w:rsid w:val="00101249"/>
    <w:rsid w:val="00101D70"/>
    <w:rsid w:val="00103345"/>
    <w:rsid w:val="001041AD"/>
    <w:rsid w:val="00104770"/>
    <w:rsid w:val="00104CFF"/>
    <w:rsid w:val="00105007"/>
    <w:rsid w:val="001054A5"/>
    <w:rsid w:val="00105F46"/>
    <w:rsid w:val="0010650F"/>
    <w:rsid w:val="0010670F"/>
    <w:rsid w:val="00106F43"/>
    <w:rsid w:val="00107027"/>
    <w:rsid w:val="00107D85"/>
    <w:rsid w:val="0011278E"/>
    <w:rsid w:val="00112AAC"/>
    <w:rsid w:val="00112E28"/>
    <w:rsid w:val="00115408"/>
    <w:rsid w:val="0011587B"/>
    <w:rsid w:val="0011765B"/>
    <w:rsid w:val="00121DF4"/>
    <w:rsid w:val="00122EDD"/>
    <w:rsid w:val="00123466"/>
    <w:rsid w:val="00124F6A"/>
    <w:rsid w:val="00125AA4"/>
    <w:rsid w:val="001273D2"/>
    <w:rsid w:val="00130D73"/>
    <w:rsid w:val="00133004"/>
    <w:rsid w:val="001338B1"/>
    <w:rsid w:val="001350F1"/>
    <w:rsid w:val="00135D78"/>
    <w:rsid w:val="0013763E"/>
    <w:rsid w:val="001400F7"/>
    <w:rsid w:val="0014086B"/>
    <w:rsid w:val="001408DA"/>
    <w:rsid w:val="0014168C"/>
    <w:rsid w:val="00144130"/>
    <w:rsid w:val="00144B8A"/>
    <w:rsid w:val="001450C8"/>
    <w:rsid w:val="001473B5"/>
    <w:rsid w:val="00147ED8"/>
    <w:rsid w:val="00151AFE"/>
    <w:rsid w:val="00151B78"/>
    <w:rsid w:val="00152108"/>
    <w:rsid w:val="001522B7"/>
    <w:rsid w:val="00152BD6"/>
    <w:rsid w:val="00152CD8"/>
    <w:rsid w:val="0015461B"/>
    <w:rsid w:val="001547A1"/>
    <w:rsid w:val="001559F8"/>
    <w:rsid w:val="0015773D"/>
    <w:rsid w:val="00157C6F"/>
    <w:rsid w:val="00160486"/>
    <w:rsid w:val="00160CC3"/>
    <w:rsid w:val="001619E5"/>
    <w:rsid w:val="00162177"/>
    <w:rsid w:val="001627D2"/>
    <w:rsid w:val="0016298F"/>
    <w:rsid w:val="00162B04"/>
    <w:rsid w:val="00163F87"/>
    <w:rsid w:val="00165CB1"/>
    <w:rsid w:val="00166711"/>
    <w:rsid w:val="001679B2"/>
    <w:rsid w:val="00170036"/>
    <w:rsid w:val="001708C2"/>
    <w:rsid w:val="00170FE3"/>
    <w:rsid w:val="00171379"/>
    <w:rsid w:val="00171D5C"/>
    <w:rsid w:val="0017294A"/>
    <w:rsid w:val="001746A1"/>
    <w:rsid w:val="00174EC5"/>
    <w:rsid w:val="001763B2"/>
    <w:rsid w:val="001765DF"/>
    <w:rsid w:val="00176D18"/>
    <w:rsid w:val="00176E02"/>
    <w:rsid w:val="001776B6"/>
    <w:rsid w:val="00181997"/>
    <w:rsid w:val="00182954"/>
    <w:rsid w:val="00182E44"/>
    <w:rsid w:val="001846AC"/>
    <w:rsid w:val="001850B7"/>
    <w:rsid w:val="0018515D"/>
    <w:rsid w:val="00186819"/>
    <w:rsid w:val="00186D1B"/>
    <w:rsid w:val="0018737C"/>
    <w:rsid w:val="00187A80"/>
    <w:rsid w:val="00187EA9"/>
    <w:rsid w:val="00190A26"/>
    <w:rsid w:val="00190D61"/>
    <w:rsid w:val="00191C95"/>
    <w:rsid w:val="00191D40"/>
    <w:rsid w:val="00193653"/>
    <w:rsid w:val="001953B3"/>
    <w:rsid w:val="001961E3"/>
    <w:rsid w:val="001979E8"/>
    <w:rsid w:val="001979FA"/>
    <w:rsid w:val="001A1C2C"/>
    <w:rsid w:val="001A1CFC"/>
    <w:rsid w:val="001A3331"/>
    <w:rsid w:val="001A3F6D"/>
    <w:rsid w:val="001A533C"/>
    <w:rsid w:val="001A61BF"/>
    <w:rsid w:val="001A6ABC"/>
    <w:rsid w:val="001A6B40"/>
    <w:rsid w:val="001A6DB0"/>
    <w:rsid w:val="001B1B8D"/>
    <w:rsid w:val="001B1D41"/>
    <w:rsid w:val="001B2414"/>
    <w:rsid w:val="001B33A8"/>
    <w:rsid w:val="001B5404"/>
    <w:rsid w:val="001B7BA1"/>
    <w:rsid w:val="001B7CA7"/>
    <w:rsid w:val="001C0671"/>
    <w:rsid w:val="001C241C"/>
    <w:rsid w:val="001C3449"/>
    <w:rsid w:val="001C5139"/>
    <w:rsid w:val="001C51BB"/>
    <w:rsid w:val="001C5541"/>
    <w:rsid w:val="001C5553"/>
    <w:rsid w:val="001C6700"/>
    <w:rsid w:val="001C7775"/>
    <w:rsid w:val="001D196A"/>
    <w:rsid w:val="001D41D6"/>
    <w:rsid w:val="001D47A9"/>
    <w:rsid w:val="001D4C1E"/>
    <w:rsid w:val="001D5F5C"/>
    <w:rsid w:val="001D6AA7"/>
    <w:rsid w:val="001D738E"/>
    <w:rsid w:val="001D7B5A"/>
    <w:rsid w:val="001D7C98"/>
    <w:rsid w:val="001E02A6"/>
    <w:rsid w:val="001E0475"/>
    <w:rsid w:val="001E0BB1"/>
    <w:rsid w:val="001E142E"/>
    <w:rsid w:val="001E27B8"/>
    <w:rsid w:val="001E2E76"/>
    <w:rsid w:val="001E3327"/>
    <w:rsid w:val="001E563A"/>
    <w:rsid w:val="001E58F5"/>
    <w:rsid w:val="001E5C14"/>
    <w:rsid w:val="001F13B6"/>
    <w:rsid w:val="001F15E5"/>
    <w:rsid w:val="001F1791"/>
    <w:rsid w:val="001F25C3"/>
    <w:rsid w:val="001F359A"/>
    <w:rsid w:val="001F60A2"/>
    <w:rsid w:val="001F6409"/>
    <w:rsid w:val="001F6C2F"/>
    <w:rsid w:val="00202A18"/>
    <w:rsid w:val="00204954"/>
    <w:rsid w:val="00204F0A"/>
    <w:rsid w:val="0020575C"/>
    <w:rsid w:val="002057EA"/>
    <w:rsid w:val="00206348"/>
    <w:rsid w:val="00207398"/>
    <w:rsid w:val="00207E38"/>
    <w:rsid w:val="00211246"/>
    <w:rsid w:val="0021176D"/>
    <w:rsid w:val="00212A5C"/>
    <w:rsid w:val="00213B73"/>
    <w:rsid w:val="00213C20"/>
    <w:rsid w:val="0021426F"/>
    <w:rsid w:val="00214E48"/>
    <w:rsid w:val="00220102"/>
    <w:rsid w:val="00220D69"/>
    <w:rsid w:val="00221987"/>
    <w:rsid w:val="00222FAC"/>
    <w:rsid w:val="00223572"/>
    <w:rsid w:val="00223FEB"/>
    <w:rsid w:val="0022453A"/>
    <w:rsid w:val="00224C29"/>
    <w:rsid w:val="00226571"/>
    <w:rsid w:val="00226C31"/>
    <w:rsid w:val="00227293"/>
    <w:rsid w:val="002277BC"/>
    <w:rsid w:val="00227A48"/>
    <w:rsid w:val="00230640"/>
    <w:rsid w:val="00230BCB"/>
    <w:rsid w:val="00231881"/>
    <w:rsid w:val="00231F5E"/>
    <w:rsid w:val="00232A51"/>
    <w:rsid w:val="00233020"/>
    <w:rsid w:val="002351C2"/>
    <w:rsid w:val="00235219"/>
    <w:rsid w:val="00235C02"/>
    <w:rsid w:val="00236769"/>
    <w:rsid w:val="00237A41"/>
    <w:rsid w:val="002403A7"/>
    <w:rsid w:val="002404AE"/>
    <w:rsid w:val="0024092D"/>
    <w:rsid w:val="00242A72"/>
    <w:rsid w:val="00242F08"/>
    <w:rsid w:val="0024441D"/>
    <w:rsid w:val="00244BA8"/>
    <w:rsid w:val="00244CD3"/>
    <w:rsid w:val="00245827"/>
    <w:rsid w:val="00246833"/>
    <w:rsid w:val="00246CD4"/>
    <w:rsid w:val="00253304"/>
    <w:rsid w:val="00253A0A"/>
    <w:rsid w:val="00254485"/>
    <w:rsid w:val="00255061"/>
    <w:rsid w:val="00256617"/>
    <w:rsid w:val="0025669A"/>
    <w:rsid w:val="0026180A"/>
    <w:rsid w:val="002618E0"/>
    <w:rsid w:val="00263023"/>
    <w:rsid w:val="00263C88"/>
    <w:rsid w:val="00263FB1"/>
    <w:rsid w:val="0026435B"/>
    <w:rsid w:val="002654DA"/>
    <w:rsid w:val="00265EA4"/>
    <w:rsid w:val="00266E8A"/>
    <w:rsid w:val="00267C4C"/>
    <w:rsid w:val="00272271"/>
    <w:rsid w:val="00274016"/>
    <w:rsid w:val="00274AB1"/>
    <w:rsid w:val="00275840"/>
    <w:rsid w:val="00275A51"/>
    <w:rsid w:val="00277609"/>
    <w:rsid w:val="00277A92"/>
    <w:rsid w:val="00280C0C"/>
    <w:rsid w:val="00281571"/>
    <w:rsid w:val="00283BE8"/>
    <w:rsid w:val="00283EF0"/>
    <w:rsid w:val="0028526F"/>
    <w:rsid w:val="00286619"/>
    <w:rsid w:val="0028683B"/>
    <w:rsid w:val="00290C54"/>
    <w:rsid w:val="00291060"/>
    <w:rsid w:val="002915CF"/>
    <w:rsid w:val="00291631"/>
    <w:rsid w:val="00291E5E"/>
    <w:rsid w:val="002922ED"/>
    <w:rsid w:val="00293E4E"/>
    <w:rsid w:val="00296922"/>
    <w:rsid w:val="002973C6"/>
    <w:rsid w:val="002977A7"/>
    <w:rsid w:val="002A0A0C"/>
    <w:rsid w:val="002A142E"/>
    <w:rsid w:val="002A396E"/>
    <w:rsid w:val="002A3970"/>
    <w:rsid w:val="002A3CB5"/>
    <w:rsid w:val="002A50FD"/>
    <w:rsid w:val="002B06C2"/>
    <w:rsid w:val="002B0722"/>
    <w:rsid w:val="002B0FCF"/>
    <w:rsid w:val="002B1D23"/>
    <w:rsid w:val="002B48F4"/>
    <w:rsid w:val="002C1397"/>
    <w:rsid w:val="002C2645"/>
    <w:rsid w:val="002C285D"/>
    <w:rsid w:val="002C3EDB"/>
    <w:rsid w:val="002C4361"/>
    <w:rsid w:val="002C681D"/>
    <w:rsid w:val="002C6E7F"/>
    <w:rsid w:val="002C7261"/>
    <w:rsid w:val="002D012D"/>
    <w:rsid w:val="002D0552"/>
    <w:rsid w:val="002D07F3"/>
    <w:rsid w:val="002D3350"/>
    <w:rsid w:val="002D4FAC"/>
    <w:rsid w:val="002D6CED"/>
    <w:rsid w:val="002E0069"/>
    <w:rsid w:val="002E02D2"/>
    <w:rsid w:val="002E0601"/>
    <w:rsid w:val="002E1C00"/>
    <w:rsid w:val="002E1C7A"/>
    <w:rsid w:val="002E1FA0"/>
    <w:rsid w:val="002E283A"/>
    <w:rsid w:val="002E3394"/>
    <w:rsid w:val="002E5B7C"/>
    <w:rsid w:val="002E6C10"/>
    <w:rsid w:val="002F065A"/>
    <w:rsid w:val="002F2471"/>
    <w:rsid w:val="002F2A2C"/>
    <w:rsid w:val="002F2D42"/>
    <w:rsid w:val="002F3065"/>
    <w:rsid w:val="002F3400"/>
    <w:rsid w:val="002F3E29"/>
    <w:rsid w:val="002F416A"/>
    <w:rsid w:val="002F7A27"/>
    <w:rsid w:val="002F7B1F"/>
    <w:rsid w:val="00300EA7"/>
    <w:rsid w:val="003011F0"/>
    <w:rsid w:val="003012D4"/>
    <w:rsid w:val="00301637"/>
    <w:rsid w:val="003018DB"/>
    <w:rsid w:val="003027C6"/>
    <w:rsid w:val="003037CB"/>
    <w:rsid w:val="003038E0"/>
    <w:rsid w:val="00304A9C"/>
    <w:rsid w:val="003050A6"/>
    <w:rsid w:val="00305208"/>
    <w:rsid w:val="00305AF9"/>
    <w:rsid w:val="00311C20"/>
    <w:rsid w:val="00312226"/>
    <w:rsid w:val="0031388E"/>
    <w:rsid w:val="0031390A"/>
    <w:rsid w:val="00313D27"/>
    <w:rsid w:val="003169C5"/>
    <w:rsid w:val="00317212"/>
    <w:rsid w:val="00317CE5"/>
    <w:rsid w:val="00320106"/>
    <w:rsid w:val="00320182"/>
    <w:rsid w:val="0032032E"/>
    <w:rsid w:val="00320AC5"/>
    <w:rsid w:val="00322FA3"/>
    <w:rsid w:val="00324AE5"/>
    <w:rsid w:val="00330252"/>
    <w:rsid w:val="00330C92"/>
    <w:rsid w:val="00332240"/>
    <w:rsid w:val="0033265B"/>
    <w:rsid w:val="00333C30"/>
    <w:rsid w:val="003343CE"/>
    <w:rsid w:val="00335C9E"/>
    <w:rsid w:val="00336E13"/>
    <w:rsid w:val="003374E4"/>
    <w:rsid w:val="00342F1B"/>
    <w:rsid w:val="0034517E"/>
    <w:rsid w:val="00346E50"/>
    <w:rsid w:val="00347A33"/>
    <w:rsid w:val="003511E4"/>
    <w:rsid w:val="00351698"/>
    <w:rsid w:val="00353B38"/>
    <w:rsid w:val="00354495"/>
    <w:rsid w:val="00355693"/>
    <w:rsid w:val="0035596D"/>
    <w:rsid w:val="00355FBF"/>
    <w:rsid w:val="003601B7"/>
    <w:rsid w:val="00360262"/>
    <w:rsid w:val="003602D8"/>
    <w:rsid w:val="00360315"/>
    <w:rsid w:val="0036342F"/>
    <w:rsid w:val="00363BD3"/>
    <w:rsid w:val="00365CFF"/>
    <w:rsid w:val="00366A53"/>
    <w:rsid w:val="00366B4D"/>
    <w:rsid w:val="003671A5"/>
    <w:rsid w:val="00367BB6"/>
    <w:rsid w:val="00367F7C"/>
    <w:rsid w:val="00370534"/>
    <w:rsid w:val="003727B6"/>
    <w:rsid w:val="00373155"/>
    <w:rsid w:val="00373B60"/>
    <w:rsid w:val="00374B3F"/>
    <w:rsid w:val="00375333"/>
    <w:rsid w:val="003764F7"/>
    <w:rsid w:val="00376ED3"/>
    <w:rsid w:val="00376F0E"/>
    <w:rsid w:val="003815AA"/>
    <w:rsid w:val="003825D5"/>
    <w:rsid w:val="003833AD"/>
    <w:rsid w:val="003833E9"/>
    <w:rsid w:val="00383A65"/>
    <w:rsid w:val="00385057"/>
    <w:rsid w:val="00385727"/>
    <w:rsid w:val="00385C0D"/>
    <w:rsid w:val="00385E56"/>
    <w:rsid w:val="003860E2"/>
    <w:rsid w:val="003865D8"/>
    <w:rsid w:val="00390905"/>
    <w:rsid w:val="003927A5"/>
    <w:rsid w:val="00392E83"/>
    <w:rsid w:val="00394841"/>
    <w:rsid w:val="003A1E5C"/>
    <w:rsid w:val="003A2333"/>
    <w:rsid w:val="003A2BE5"/>
    <w:rsid w:val="003A2F80"/>
    <w:rsid w:val="003A34D2"/>
    <w:rsid w:val="003A62B8"/>
    <w:rsid w:val="003A6428"/>
    <w:rsid w:val="003A6803"/>
    <w:rsid w:val="003B0B4B"/>
    <w:rsid w:val="003B12C1"/>
    <w:rsid w:val="003B26A3"/>
    <w:rsid w:val="003B2BF9"/>
    <w:rsid w:val="003B33A4"/>
    <w:rsid w:val="003B3C7F"/>
    <w:rsid w:val="003B463C"/>
    <w:rsid w:val="003B7411"/>
    <w:rsid w:val="003B7FE3"/>
    <w:rsid w:val="003C1FF1"/>
    <w:rsid w:val="003C4B34"/>
    <w:rsid w:val="003C575E"/>
    <w:rsid w:val="003C5BD1"/>
    <w:rsid w:val="003C626C"/>
    <w:rsid w:val="003C7CBB"/>
    <w:rsid w:val="003D0104"/>
    <w:rsid w:val="003D0BF1"/>
    <w:rsid w:val="003D1FEB"/>
    <w:rsid w:val="003D24D6"/>
    <w:rsid w:val="003D512F"/>
    <w:rsid w:val="003D5E04"/>
    <w:rsid w:val="003D63E2"/>
    <w:rsid w:val="003D64C7"/>
    <w:rsid w:val="003E3B41"/>
    <w:rsid w:val="003E49C2"/>
    <w:rsid w:val="003E51D5"/>
    <w:rsid w:val="003E59F1"/>
    <w:rsid w:val="003E5E30"/>
    <w:rsid w:val="003E7883"/>
    <w:rsid w:val="003F029E"/>
    <w:rsid w:val="003F1B76"/>
    <w:rsid w:val="003F1F03"/>
    <w:rsid w:val="003F320D"/>
    <w:rsid w:val="003F5237"/>
    <w:rsid w:val="003F5DAE"/>
    <w:rsid w:val="00401752"/>
    <w:rsid w:val="0040184B"/>
    <w:rsid w:val="00401B18"/>
    <w:rsid w:val="00401CD9"/>
    <w:rsid w:val="00401D28"/>
    <w:rsid w:val="00406B5D"/>
    <w:rsid w:val="00407A1E"/>
    <w:rsid w:val="00407E66"/>
    <w:rsid w:val="00410A43"/>
    <w:rsid w:val="00410C0D"/>
    <w:rsid w:val="00411D2E"/>
    <w:rsid w:val="00411DF8"/>
    <w:rsid w:val="0041219B"/>
    <w:rsid w:val="004121FB"/>
    <w:rsid w:val="00412659"/>
    <w:rsid w:val="00412B2A"/>
    <w:rsid w:val="00413103"/>
    <w:rsid w:val="0041448E"/>
    <w:rsid w:val="00414A7F"/>
    <w:rsid w:val="00415958"/>
    <w:rsid w:val="00416132"/>
    <w:rsid w:val="00417CAE"/>
    <w:rsid w:val="00417F39"/>
    <w:rsid w:val="00420A47"/>
    <w:rsid w:val="004226B5"/>
    <w:rsid w:val="00422F36"/>
    <w:rsid w:val="00423A24"/>
    <w:rsid w:val="00423A29"/>
    <w:rsid w:val="00424154"/>
    <w:rsid w:val="00425ABB"/>
    <w:rsid w:val="004262A9"/>
    <w:rsid w:val="00426AF1"/>
    <w:rsid w:val="00427CE3"/>
    <w:rsid w:val="004327A1"/>
    <w:rsid w:val="004335A9"/>
    <w:rsid w:val="0043491C"/>
    <w:rsid w:val="004350FD"/>
    <w:rsid w:val="00435C54"/>
    <w:rsid w:val="00435D24"/>
    <w:rsid w:val="004361E5"/>
    <w:rsid w:val="00436A1B"/>
    <w:rsid w:val="004407A1"/>
    <w:rsid w:val="00440D9D"/>
    <w:rsid w:val="00441D7C"/>
    <w:rsid w:val="00442415"/>
    <w:rsid w:val="00442761"/>
    <w:rsid w:val="00442DA7"/>
    <w:rsid w:val="00445907"/>
    <w:rsid w:val="0044632E"/>
    <w:rsid w:val="00446D21"/>
    <w:rsid w:val="00447A66"/>
    <w:rsid w:val="004508A3"/>
    <w:rsid w:val="00451E53"/>
    <w:rsid w:val="004532BD"/>
    <w:rsid w:val="00453447"/>
    <w:rsid w:val="00453D3C"/>
    <w:rsid w:val="00454317"/>
    <w:rsid w:val="00454B7D"/>
    <w:rsid w:val="00454E6B"/>
    <w:rsid w:val="00455928"/>
    <w:rsid w:val="00457277"/>
    <w:rsid w:val="00460341"/>
    <w:rsid w:val="00461780"/>
    <w:rsid w:val="004626BE"/>
    <w:rsid w:val="00462C75"/>
    <w:rsid w:val="00464107"/>
    <w:rsid w:val="0046473D"/>
    <w:rsid w:val="004647C0"/>
    <w:rsid w:val="00464CDB"/>
    <w:rsid w:val="004676FC"/>
    <w:rsid w:val="00467BA1"/>
    <w:rsid w:val="00467E0B"/>
    <w:rsid w:val="0047055E"/>
    <w:rsid w:val="00470701"/>
    <w:rsid w:val="004708F2"/>
    <w:rsid w:val="004709EE"/>
    <w:rsid w:val="00471D44"/>
    <w:rsid w:val="00471D88"/>
    <w:rsid w:val="00474867"/>
    <w:rsid w:val="004762AC"/>
    <w:rsid w:val="00476AF0"/>
    <w:rsid w:val="00480C21"/>
    <w:rsid w:val="00481C78"/>
    <w:rsid w:val="00482EE1"/>
    <w:rsid w:val="00485216"/>
    <w:rsid w:val="00485765"/>
    <w:rsid w:val="004859FA"/>
    <w:rsid w:val="0048636E"/>
    <w:rsid w:val="00492560"/>
    <w:rsid w:val="00492568"/>
    <w:rsid w:val="00493BD7"/>
    <w:rsid w:val="00493C52"/>
    <w:rsid w:val="0049450F"/>
    <w:rsid w:val="0049477C"/>
    <w:rsid w:val="0049672A"/>
    <w:rsid w:val="00496982"/>
    <w:rsid w:val="00496CCD"/>
    <w:rsid w:val="00497255"/>
    <w:rsid w:val="004A101E"/>
    <w:rsid w:val="004A2071"/>
    <w:rsid w:val="004A3B85"/>
    <w:rsid w:val="004A4F0E"/>
    <w:rsid w:val="004A5674"/>
    <w:rsid w:val="004A5CC3"/>
    <w:rsid w:val="004A647A"/>
    <w:rsid w:val="004A7781"/>
    <w:rsid w:val="004A7DE1"/>
    <w:rsid w:val="004B13AC"/>
    <w:rsid w:val="004B3A16"/>
    <w:rsid w:val="004B4C91"/>
    <w:rsid w:val="004B57F4"/>
    <w:rsid w:val="004B6705"/>
    <w:rsid w:val="004B6763"/>
    <w:rsid w:val="004B74A7"/>
    <w:rsid w:val="004B78F0"/>
    <w:rsid w:val="004C0E75"/>
    <w:rsid w:val="004C1992"/>
    <w:rsid w:val="004C4DB7"/>
    <w:rsid w:val="004C54A1"/>
    <w:rsid w:val="004C63A4"/>
    <w:rsid w:val="004C69D9"/>
    <w:rsid w:val="004C6C78"/>
    <w:rsid w:val="004C7E05"/>
    <w:rsid w:val="004C7FF3"/>
    <w:rsid w:val="004D17D4"/>
    <w:rsid w:val="004D19D3"/>
    <w:rsid w:val="004D312D"/>
    <w:rsid w:val="004D3C2C"/>
    <w:rsid w:val="004D476C"/>
    <w:rsid w:val="004D4EBB"/>
    <w:rsid w:val="004D567E"/>
    <w:rsid w:val="004D7F92"/>
    <w:rsid w:val="004E05A2"/>
    <w:rsid w:val="004E28FC"/>
    <w:rsid w:val="004E30E7"/>
    <w:rsid w:val="004E5636"/>
    <w:rsid w:val="004E619C"/>
    <w:rsid w:val="004E6299"/>
    <w:rsid w:val="004E6F6C"/>
    <w:rsid w:val="004F144A"/>
    <w:rsid w:val="004F22BE"/>
    <w:rsid w:val="004F2EE4"/>
    <w:rsid w:val="004F324D"/>
    <w:rsid w:val="004F55A8"/>
    <w:rsid w:val="004F5C9A"/>
    <w:rsid w:val="004F6240"/>
    <w:rsid w:val="00502304"/>
    <w:rsid w:val="005028D3"/>
    <w:rsid w:val="00510343"/>
    <w:rsid w:val="00510481"/>
    <w:rsid w:val="005104B9"/>
    <w:rsid w:val="005108D1"/>
    <w:rsid w:val="00511351"/>
    <w:rsid w:val="00511362"/>
    <w:rsid w:val="00511456"/>
    <w:rsid w:val="0051161E"/>
    <w:rsid w:val="005122E4"/>
    <w:rsid w:val="005126F3"/>
    <w:rsid w:val="0051368F"/>
    <w:rsid w:val="005137EA"/>
    <w:rsid w:val="00514892"/>
    <w:rsid w:val="00515E0A"/>
    <w:rsid w:val="00517B50"/>
    <w:rsid w:val="005206BC"/>
    <w:rsid w:val="00520958"/>
    <w:rsid w:val="00521945"/>
    <w:rsid w:val="0052220B"/>
    <w:rsid w:val="00523859"/>
    <w:rsid w:val="0052605A"/>
    <w:rsid w:val="005262BD"/>
    <w:rsid w:val="00526445"/>
    <w:rsid w:val="00526681"/>
    <w:rsid w:val="00526D13"/>
    <w:rsid w:val="00527430"/>
    <w:rsid w:val="00527D16"/>
    <w:rsid w:val="005302D6"/>
    <w:rsid w:val="00530906"/>
    <w:rsid w:val="00531147"/>
    <w:rsid w:val="00534FEA"/>
    <w:rsid w:val="00536720"/>
    <w:rsid w:val="005370F6"/>
    <w:rsid w:val="0053790A"/>
    <w:rsid w:val="0053792B"/>
    <w:rsid w:val="00540888"/>
    <w:rsid w:val="00541657"/>
    <w:rsid w:val="0054504E"/>
    <w:rsid w:val="00545645"/>
    <w:rsid w:val="00546AB0"/>
    <w:rsid w:val="00547C0F"/>
    <w:rsid w:val="005512FB"/>
    <w:rsid w:val="0055164D"/>
    <w:rsid w:val="0055180A"/>
    <w:rsid w:val="00552E7F"/>
    <w:rsid w:val="005534F5"/>
    <w:rsid w:val="005549C0"/>
    <w:rsid w:val="005550EB"/>
    <w:rsid w:val="005569D1"/>
    <w:rsid w:val="005576F8"/>
    <w:rsid w:val="00557C5B"/>
    <w:rsid w:val="0056315C"/>
    <w:rsid w:val="0056328E"/>
    <w:rsid w:val="005647CF"/>
    <w:rsid w:val="005674B8"/>
    <w:rsid w:val="00571192"/>
    <w:rsid w:val="00571B8D"/>
    <w:rsid w:val="005739AB"/>
    <w:rsid w:val="00573CD8"/>
    <w:rsid w:val="00575BC5"/>
    <w:rsid w:val="00575BE5"/>
    <w:rsid w:val="005761CB"/>
    <w:rsid w:val="005771FE"/>
    <w:rsid w:val="00577B22"/>
    <w:rsid w:val="00581C9B"/>
    <w:rsid w:val="005830CB"/>
    <w:rsid w:val="00583269"/>
    <w:rsid w:val="00583628"/>
    <w:rsid w:val="00583751"/>
    <w:rsid w:val="00584561"/>
    <w:rsid w:val="00587358"/>
    <w:rsid w:val="005879AE"/>
    <w:rsid w:val="00591850"/>
    <w:rsid w:val="00592CEF"/>
    <w:rsid w:val="00593E38"/>
    <w:rsid w:val="005947BC"/>
    <w:rsid w:val="0059489D"/>
    <w:rsid w:val="00594BBF"/>
    <w:rsid w:val="005965DE"/>
    <w:rsid w:val="00597D27"/>
    <w:rsid w:val="005A0707"/>
    <w:rsid w:val="005A3402"/>
    <w:rsid w:val="005A36CB"/>
    <w:rsid w:val="005A394F"/>
    <w:rsid w:val="005A4D67"/>
    <w:rsid w:val="005A587E"/>
    <w:rsid w:val="005A676E"/>
    <w:rsid w:val="005A7982"/>
    <w:rsid w:val="005A79CA"/>
    <w:rsid w:val="005A7B5D"/>
    <w:rsid w:val="005B0EE7"/>
    <w:rsid w:val="005B1336"/>
    <w:rsid w:val="005B4DEC"/>
    <w:rsid w:val="005B5652"/>
    <w:rsid w:val="005B6731"/>
    <w:rsid w:val="005B720A"/>
    <w:rsid w:val="005C0413"/>
    <w:rsid w:val="005C0578"/>
    <w:rsid w:val="005C0838"/>
    <w:rsid w:val="005C09E6"/>
    <w:rsid w:val="005C0C40"/>
    <w:rsid w:val="005C211E"/>
    <w:rsid w:val="005C2360"/>
    <w:rsid w:val="005C5AFC"/>
    <w:rsid w:val="005C5AFE"/>
    <w:rsid w:val="005C75E5"/>
    <w:rsid w:val="005C7997"/>
    <w:rsid w:val="005D0460"/>
    <w:rsid w:val="005D0800"/>
    <w:rsid w:val="005D2376"/>
    <w:rsid w:val="005D2F47"/>
    <w:rsid w:val="005D4C48"/>
    <w:rsid w:val="005D5399"/>
    <w:rsid w:val="005D5A07"/>
    <w:rsid w:val="005D5C8C"/>
    <w:rsid w:val="005E1F6E"/>
    <w:rsid w:val="005E37A5"/>
    <w:rsid w:val="005E55B5"/>
    <w:rsid w:val="005E581D"/>
    <w:rsid w:val="005E5865"/>
    <w:rsid w:val="005E6147"/>
    <w:rsid w:val="005E6CA1"/>
    <w:rsid w:val="005F0DC3"/>
    <w:rsid w:val="005F11B2"/>
    <w:rsid w:val="005F11D1"/>
    <w:rsid w:val="005F1F65"/>
    <w:rsid w:val="005F244E"/>
    <w:rsid w:val="005F28EB"/>
    <w:rsid w:val="005F2B67"/>
    <w:rsid w:val="005F4027"/>
    <w:rsid w:val="005F462B"/>
    <w:rsid w:val="005F50DE"/>
    <w:rsid w:val="005F5A6F"/>
    <w:rsid w:val="0060030C"/>
    <w:rsid w:val="00602795"/>
    <w:rsid w:val="00602D6E"/>
    <w:rsid w:val="00602FCC"/>
    <w:rsid w:val="00603A11"/>
    <w:rsid w:val="006050B9"/>
    <w:rsid w:val="00606FCF"/>
    <w:rsid w:val="006078CD"/>
    <w:rsid w:val="00607D0F"/>
    <w:rsid w:val="0061265C"/>
    <w:rsid w:val="006128CD"/>
    <w:rsid w:val="00612C2E"/>
    <w:rsid w:val="00612F69"/>
    <w:rsid w:val="006140E2"/>
    <w:rsid w:val="0061530F"/>
    <w:rsid w:val="00615982"/>
    <w:rsid w:val="00615E28"/>
    <w:rsid w:val="006204F3"/>
    <w:rsid w:val="0062064C"/>
    <w:rsid w:val="00621008"/>
    <w:rsid w:val="00621185"/>
    <w:rsid w:val="00622D5F"/>
    <w:rsid w:val="00623CA3"/>
    <w:rsid w:val="00625B38"/>
    <w:rsid w:val="006263AE"/>
    <w:rsid w:val="00630165"/>
    <w:rsid w:val="0063140B"/>
    <w:rsid w:val="006318FE"/>
    <w:rsid w:val="00632339"/>
    <w:rsid w:val="00632D26"/>
    <w:rsid w:val="00634CF2"/>
    <w:rsid w:val="00634E97"/>
    <w:rsid w:val="006351A1"/>
    <w:rsid w:val="006354E7"/>
    <w:rsid w:val="00636444"/>
    <w:rsid w:val="00637088"/>
    <w:rsid w:val="006377C5"/>
    <w:rsid w:val="00640AA8"/>
    <w:rsid w:val="00640CA1"/>
    <w:rsid w:val="0064152F"/>
    <w:rsid w:val="00641DAB"/>
    <w:rsid w:val="00643865"/>
    <w:rsid w:val="00643A3A"/>
    <w:rsid w:val="00644712"/>
    <w:rsid w:val="00644D1C"/>
    <w:rsid w:val="00645329"/>
    <w:rsid w:val="006456EB"/>
    <w:rsid w:val="0064611B"/>
    <w:rsid w:val="006464BF"/>
    <w:rsid w:val="006505BA"/>
    <w:rsid w:val="00650FA9"/>
    <w:rsid w:val="0065138A"/>
    <w:rsid w:val="00651E40"/>
    <w:rsid w:val="00652A0E"/>
    <w:rsid w:val="00652E18"/>
    <w:rsid w:val="00653830"/>
    <w:rsid w:val="00654806"/>
    <w:rsid w:val="00654A59"/>
    <w:rsid w:val="00654EF5"/>
    <w:rsid w:val="006568B3"/>
    <w:rsid w:val="00656F72"/>
    <w:rsid w:val="00660298"/>
    <w:rsid w:val="00660427"/>
    <w:rsid w:val="00660B9D"/>
    <w:rsid w:val="00663A2A"/>
    <w:rsid w:val="00663C34"/>
    <w:rsid w:val="00663DF5"/>
    <w:rsid w:val="00665C67"/>
    <w:rsid w:val="00666163"/>
    <w:rsid w:val="006668C6"/>
    <w:rsid w:val="0066785E"/>
    <w:rsid w:val="00673986"/>
    <w:rsid w:val="006751B1"/>
    <w:rsid w:val="00676C9D"/>
    <w:rsid w:val="00676CAA"/>
    <w:rsid w:val="006774F0"/>
    <w:rsid w:val="00680041"/>
    <w:rsid w:val="00680C20"/>
    <w:rsid w:val="0068138A"/>
    <w:rsid w:val="00681BA7"/>
    <w:rsid w:val="00681D92"/>
    <w:rsid w:val="0068309C"/>
    <w:rsid w:val="006838C7"/>
    <w:rsid w:val="00685A65"/>
    <w:rsid w:val="0068787A"/>
    <w:rsid w:val="00687C44"/>
    <w:rsid w:val="00690884"/>
    <w:rsid w:val="0069183E"/>
    <w:rsid w:val="00693D59"/>
    <w:rsid w:val="00694233"/>
    <w:rsid w:val="006942B0"/>
    <w:rsid w:val="00696174"/>
    <w:rsid w:val="00696944"/>
    <w:rsid w:val="00696BAD"/>
    <w:rsid w:val="006A0640"/>
    <w:rsid w:val="006A21E5"/>
    <w:rsid w:val="006A2487"/>
    <w:rsid w:val="006A2493"/>
    <w:rsid w:val="006A38F2"/>
    <w:rsid w:val="006A39A8"/>
    <w:rsid w:val="006A6098"/>
    <w:rsid w:val="006A68DF"/>
    <w:rsid w:val="006A7272"/>
    <w:rsid w:val="006B165C"/>
    <w:rsid w:val="006B217B"/>
    <w:rsid w:val="006B229F"/>
    <w:rsid w:val="006B3675"/>
    <w:rsid w:val="006B57E4"/>
    <w:rsid w:val="006B59CB"/>
    <w:rsid w:val="006B5E97"/>
    <w:rsid w:val="006B6701"/>
    <w:rsid w:val="006B679E"/>
    <w:rsid w:val="006B782A"/>
    <w:rsid w:val="006B7B19"/>
    <w:rsid w:val="006C0C2C"/>
    <w:rsid w:val="006C0FD1"/>
    <w:rsid w:val="006C1082"/>
    <w:rsid w:val="006C1373"/>
    <w:rsid w:val="006C14F6"/>
    <w:rsid w:val="006C25CE"/>
    <w:rsid w:val="006C3A8F"/>
    <w:rsid w:val="006C3EAC"/>
    <w:rsid w:val="006C5577"/>
    <w:rsid w:val="006C589E"/>
    <w:rsid w:val="006C65BE"/>
    <w:rsid w:val="006C6677"/>
    <w:rsid w:val="006C7A3E"/>
    <w:rsid w:val="006D141F"/>
    <w:rsid w:val="006D2A4A"/>
    <w:rsid w:val="006D3664"/>
    <w:rsid w:val="006D622B"/>
    <w:rsid w:val="006D781B"/>
    <w:rsid w:val="006E01EB"/>
    <w:rsid w:val="006E320F"/>
    <w:rsid w:val="006E4386"/>
    <w:rsid w:val="006E5E5E"/>
    <w:rsid w:val="006F02ED"/>
    <w:rsid w:val="006F1699"/>
    <w:rsid w:val="006F3ABC"/>
    <w:rsid w:val="006F4861"/>
    <w:rsid w:val="006F4C37"/>
    <w:rsid w:val="006F6A4E"/>
    <w:rsid w:val="006F72F7"/>
    <w:rsid w:val="00700C66"/>
    <w:rsid w:val="00702D02"/>
    <w:rsid w:val="00704329"/>
    <w:rsid w:val="007056D3"/>
    <w:rsid w:val="00705783"/>
    <w:rsid w:val="007061E4"/>
    <w:rsid w:val="00706A4C"/>
    <w:rsid w:val="0070757A"/>
    <w:rsid w:val="00710844"/>
    <w:rsid w:val="00710982"/>
    <w:rsid w:val="00711209"/>
    <w:rsid w:val="00713010"/>
    <w:rsid w:val="00713793"/>
    <w:rsid w:val="00713F71"/>
    <w:rsid w:val="007140E4"/>
    <w:rsid w:val="00716266"/>
    <w:rsid w:val="007167B7"/>
    <w:rsid w:val="0071732E"/>
    <w:rsid w:val="00717F18"/>
    <w:rsid w:val="007215AB"/>
    <w:rsid w:val="007230F5"/>
    <w:rsid w:val="00725DE3"/>
    <w:rsid w:val="00727419"/>
    <w:rsid w:val="00730476"/>
    <w:rsid w:val="00734C35"/>
    <w:rsid w:val="00736C0B"/>
    <w:rsid w:val="00741ABC"/>
    <w:rsid w:val="00743235"/>
    <w:rsid w:val="00744882"/>
    <w:rsid w:val="00745415"/>
    <w:rsid w:val="00745E87"/>
    <w:rsid w:val="007463A2"/>
    <w:rsid w:val="00746F82"/>
    <w:rsid w:val="00747EAD"/>
    <w:rsid w:val="00747F13"/>
    <w:rsid w:val="007512DC"/>
    <w:rsid w:val="00752520"/>
    <w:rsid w:val="007535E2"/>
    <w:rsid w:val="007543E1"/>
    <w:rsid w:val="00757305"/>
    <w:rsid w:val="00757477"/>
    <w:rsid w:val="00757588"/>
    <w:rsid w:val="00762075"/>
    <w:rsid w:val="00762878"/>
    <w:rsid w:val="00763A71"/>
    <w:rsid w:val="007649D2"/>
    <w:rsid w:val="0076551D"/>
    <w:rsid w:val="007663BD"/>
    <w:rsid w:val="0076661F"/>
    <w:rsid w:val="0076712C"/>
    <w:rsid w:val="007672AA"/>
    <w:rsid w:val="0077263D"/>
    <w:rsid w:val="007727C0"/>
    <w:rsid w:val="00774755"/>
    <w:rsid w:val="00775D02"/>
    <w:rsid w:val="00776729"/>
    <w:rsid w:val="00777698"/>
    <w:rsid w:val="00783C0D"/>
    <w:rsid w:val="00786574"/>
    <w:rsid w:val="007867AC"/>
    <w:rsid w:val="00786AB2"/>
    <w:rsid w:val="007874C6"/>
    <w:rsid w:val="00790AAF"/>
    <w:rsid w:val="007939EC"/>
    <w:rsid w:val="007942C5"/>
    <w:rsid w:val="00794740"/>
    <w:rsid w:val="00795B98"/>
    <w:rsid w:val="00796CD3"/>
    <w:rsid w:val="0079705C"/>
    <w:rsid w:val="00797F03"/>
    <w:rsid w:val="007A0A9A"/>
    <w:rsid w:val="007A1736"/>
    <w:rsid w:val="007A17F8"/>
    <w:rsid w:val="007A2CEA"/>
    <w:rsid w:val="007A34AF"/>
    <w:rsid w:val="007A3D1B"/>
    <w:rsid w:val="007A3EFB"/>
    <w:rsid w:val="007A6470"/>
    <w:rsid w:val="007A75AB"/>
    <w:rsid w:val="007B01B8"/>
    <w:rsid w:val="007B164B"/>
    <w:rsid w:val="007B2A08"/>
    <w:rsid w:val="007B5303"/>
    <w:rsid w:val="007B67E9"/>
    <w:rsid w:val="007B698D"/>
    <w:rsid w:val="007B727D"/>
    <w:rsid w:val="007B75C4"/>
    <w:rsid w:val="007B770D"/>
    <w:rsid w:val="007C01DB"/>
    <w:rsid w:val="007C0793"/>
    <w:rsid w:val="007C1D95"/>
    <w:rsid w:val="007C1F21"/>
    <w:rsid w:val="007C2DA3"/>
    <w:rsid w:val="007C364D"/>
    <w:rsid w:val="007C39BC"/>
    <w:rsid w:val="007C46FA"/>
    <w:rsid w:val="007C76D8"/>
    <w:rsid w:val="007C7E6C"/>
    <w:rsid w:val="007D1FB2"/>
    <w:rsid w:val="007D2955"/>
    <w:rsid w:val="007D2A2C"/>
    <w:rsid w:val="007D3D1A"/>
    <w:rsid w:val="007D443D"/>
    <w:rsid w:val="007D4779"/>
    <w:rsid w:val="007D6317"/>
    <w:rsid w:val="007D6603"/>
    <w:rsid w:val="007D6CC5"/>
    <w:rsid w:val="007E022B"/>
    <w:rsid w:val="007E05AA"/>
    <w:rsid w:val="007E0D43"/>
    <w:rsid w:val="007E2138"/>
    <w:rsid w:val="007E36A4"/>
    <w:rsid w:val="007E3E73"/>
    <w:rsid w:val="007E456F"/>
    <w:rsid w:val="007E54B6"/>
    <w:rsid w:val="007E5C4B"/>
    <w:rsid w:val="007E76FC"/>
    <w:rsid w:val="007E770C"/>
    <w:rsid w:val="007F0098"/>
    <w:rsid w:val="007F0A88"/>
    <w:rsid w:val="007F1037"/>
    <w:rsid w:val="007F1359"/>
    <w:rsid w:val="007F35D9"/>
    <w:rsid w:val="007F38A5"/>
    <w:rsid w:val="007F4064"/>
    <w:rsid w:val="007F4414"/>
    <w:rsid w:val="007F52B8"/>
    <w:rsid w:val="00800CCB"/>
    <w:rsid w:val="00801593"/>
    <w:rsid w:val="00801F1B"/>
    <w:rsid w:val="00804211"/>
    <w:rsid w:val="00805E32"/>
    <w:rsid w:val="008068B0"/>
    <w:rsid w:val="00807CA5"/>
    <w:rsid w:val="008102CC"/>
    <w:rsid w:val="00811714"/>
    <w:rsid w:val="00812B5D"/>
    <w:rsid w:val="008136B1"/>
    <w:rsid w:val="00816049"/>
    <w:rsid w:val="008171F6"/>
    <w:rsid w:val="00817E26"/>
    <w:rsid w:val="0082051F"/>
    <w:rsid w:val="008208CD"/>
    <w:rsid w:val="00822162"/>
    <w:rsid w:val="008228E9"/>
    <w:rsid w:val="00822BE9"/>
    <w:rsid w:val="00822EBD"/>
    <w:rsid w:val="008231B1"/>
    <w:rsid w:val="00823E9A"/>
    <w:rsid w:val="00827C3F"/>
    <w:rsid w:val="008303CE"/>
    <w:rsid w:val="0083043F"/>
    <w:rsid w:val="00831932"/>
    <w:rsid w:val="00832166"/>
    <w:rsid w:val="008335A2"/>
    <w:rsid w:val="008338F0"/>
    <w:rsid w:val="0083469E"/>
    <w:rsid w:val="00834A81"/>
    <w:rsid w:val="00835FB3"/>
    <w:rsid w:val="00840424"/>
    <w:rsid w:val="0084162E"/>
    <w:rsid w:val="008417E4"/>
    <w:rsid w:val="00841FD5"/>
    <w:rsid w:val="008423D5"/>
    <w:rsid w:val="00842FE8"/>
    <w:rsid w:val="00843003"/>
    <w:rsid w:val="00843EC2"/>
    <w:rsid w:val="00843F87"/>
    <w:rsid w:val="008449C0"/>
    <w:rsid w:val="00844B9D"/>
    <w:rsid w:val="00844D01"/>
    <w:rsid w:val="008453CD"/>
    <w:rsid w:val="00845477"/>
    <w:rsid w:val="00847240"/>
    <w:rsid w:val="008476AF"/>
    <w:rsid w:val="00847774"/>
    <w:rsid w:val="00851022"/>
    <w:rsid w:val="008514E7"/>
    <w:rsid w:val="0085263C"/>
    <w:rsid w:val="00853554"/>
    <w:rsid w:val="008559B5"/>
    <w:rsid w:val="00855AFE"/>
    <w:rsid w:val="008565DD"/>
    <w:rsid w:val="00856C6C"/>
    <w:rsid w:val="00861997"/>
    <w:rsid w:val="00861BE0"/>
    <w:rsid w:val="00862309"/>
    <w:rsid w:val="0086261F"/>
    <w:rsid w:val="008628BB"/>
    <w:rsid w:val="00862B67"/>
    <w:rsid w:val="00863077"/>
    <w:rsid w:val="008639F7"/>
    <w:rsid w:val="00864937"/>
    <w:rsid w:val="00864982"/>
    <w:rsid w:val="0086633B"/>
    <w:rsid w:val="0087014B"/>
    <w:rsid w:val="00870863"/>
    <w:rsid w:val="008713C4"/>
    <w:rsid w:val="00871F81"/>
    <w:rsid w:val="00872175"/>
    <w:rsid w:val="00874343"/>
    <w:rsid w:val="008744D5"/>
    <w:rsid w:val="00874B50"/>
    <w:rsid w:val="00874CC3"/>
    <w:rsid w:val="00875A2E"/>
    <w:rsid w:val="00875D74"/>
    <w:rsid w:val="00875F9A"/>
    <w:rsid w:val="00876553"/>
    <w:rsid w:val="00876CF9"/>
    <w:rsid w:val="00877F10"/>
    <w:rsid w:val="008802C1"/>
    <w:rsid w:val="00880E71"/>
    <w:rsid w:val="00881842"/>
    <w:rsid w:val="00882510"/>
    <w:rsid w:val="00882F6A"/>
    <w:rsid w:val="00883932"/>
    <w:rsid w:val="00883ACF"/>
    <w:rsid w:val="00884D5C"/>
    <w:rsid w:val="00885CF6"/>
    <w:rsid w:val="00886D6E"/>
    <w:rsid w:val="00887DB6"/>
    <w:rsid w:val="008905EB"/>
    <w:rsid w:val="00890889"/>
    <w:rsid w:val="00892AD4"/>
    <w:rsid w:val="00893279"/>
    <w:rsid w:val="00893B7D"/>
    <w:rsid w:val="008950F4"/>
    <w:rsid w:val="008953A8"/>
    <w:rsid w:val="00895C08"/>
    <w:rsid w:val="008960BD"/>
    <w:rsid w:val="00896B8B"/>
    <w:rsid w:val="008975EA"/>
    <w:rsid w:val="008A043A"/>
    <w:rsid w:val="008A05D7"/>
    <w:rsid w:val="008A05ED"/>
    <w:rsid w:val="008A1172"/>
    <w:rsid w:val="008A1440"/>
    <w:rsid w:val="008A3964"/>
    <w:rsid w:val="008A3D5E"/>
    <w:rsid w:val="008A4D53"/>
    <w:rsid w:val="008A5EF4"/>
    <w:rsid w:val="008A774F"/>
    <w:rsid w:val="008B0080"/>
    <w:rsid w:val="008B19AA"/>
    <w:rsid w:val="008B4B18"/>
    <w:rsid w:val="008B4B7E"/>
    <w:rsid w:val="008B4D04"/>
    <w:rsid w:val="008B5E29"/>
    <w:rsid w:val="008B642A"/>
    <w:rsid w:val="008B6624"/>
    <w:rsid w:val="008B7247"/>
    <w:rsid w:val="008B79DC"/>
    <w:rsid w:val="008C0685"/>
    <w:rsid w:val="008C1C0F"/>
    <w:rsid w:val="008C1D63"/>
    <w:rsid w:val="008C2416"/>
    <w:rsid w:val="008C41C9"/>
    <w:rsid w:val="008C4D89"/>
    <w:rsid w:val="008C7096"/>
    <w:rsid w:val="008D03FD"/>
    <w:rsid w:val="008D1E29"/>
    <w:rsid w:val="008D2959"/>
    <w:rsid w:val="008D4A68"/>
    <w:rsid w:val="008E21D3"/>
    <w:rsid w:val="008E2FE1"/>
    <w:rsid w:val="008E5DBE"/>
    <w:rsid w:val="008E6308"/>
    <w:rsid w:val="008E7767"/>
    <w:rsid w:val="008E78EC"/>
    <w:rsid w:val="008F14FF"/>
    <w:rsid w:val="008F43E8"/>
    <w:rsid w:val="008F59D8"/>
    <w:rsid w:val="008F6188"/>
    <w:rsid w:val="009011DB"/>
    <w:rsid w:val="009017BA"/>
    <w:rsid w:val="00902B64"/>
    <w:rsid w:val="00903718"/>
    <w:rsid w:val="0090413A"/>
    <w:rsid w:val="00905F45"/>
    <w:rsid w:val="00906153"/>
    <w:rsid w:val="009068DD"/>
    <w:rsid w:val="00906CDB"/>
    <w:rsid w:val="009102DD"/>
    <w:rsid w:val="009103B1"/>
    <w:rsid w:val="009103DF"/>
    <w:rsid w:val="009104F5"/>
    <w:rsid w:val="0091178F"/>
    <w:rsid w:val="009132B1"/>
    <w:rsid w:val="00915176"/>
    <w:rsid w:val="0091581E"/>
    <w:rsid w:val="009158D5"/>
    <w:rsid w:val="00915928"/>
    <w:rsid w:val="00915ECC"/>
    <w:rsid w:val="00915FA6"/>
    <w:rsid w:val="009179F7"/>
    <w:rsid w:val="00920212"/>
    <w:rsid w:val="009202C0"/>
    <w:rsid w:val="009203D0"/>
    <w:rsid w:val="00921697"/>
    <w:rsid w:val="0092187A"/>
    <w:rsid w:val="00922015"/>
    <w:rsid w:val="00922064"/>
    <w:rsid w:val="0092277F"/>
    <w:rsid w:val="009240C8"/>
    <w:rsid w:val="009248DA"/>
    <w:rsid w:val="00925A56"/>
    <w:rsid w:val="00927E27"/>
    <w:rsid w:val="00930ACC"/>
    <w:rsid w:val="009311D2"/>
    <w:rsid w:val="00931FF2"/>
    <w:rsid w:val="0093297A"/>
    <w:rsid w:val="00932CA8"/>
    <w:rsid w:val="009330FB"/>
    <w:rsid w:val="00934FFA"/>
    <w:rsid w:val="00935CD5"/>
    <w:rsid w:val="00936635"/>
    <w:rsid w:val="00936D78"/>
    <w:rsid w:val="00936EA7"/>
    <w:rsid w:val="009372B8"/>
    <w:rsid w:val="00937980"/>
    <w:rsid w:val="00937E9B"/>
    <w:rsid w:val="00937FB2"/>
    <w:rsid w:val="0094029E"/>
    <w:rsid w:val="0094185B"/>
    <w:rsid w:val="00942A85"/>
    <w:rsid w:val="00946266"/>
    <w:rsid w:val="00946977"/>
    <w:rsid w:val="00946AB6"/>
    <w:rsid w:val="00946DF4"/>
    <w:rsid w:val="00947D28"/>
    <w:rsid w:val="0095079C"/>
    <w:rsid w:val="00953B68"/>
    <w:rsid w:val="0095405F"/>
    <w:rsid w:val="00954D0C"/>
    <w:rsid w:val="00954D5C"/>
    <w:rsid w:val="009618EE"/>
    <w:rsid w:val="00961EF6"/>
    <w:rsid w:val="00962F8C"/>
    <w:rsid w:val="0096385D"/>
    <w:rsid w:val="009641C8"/>
    <w:rsid w:val="0096448E"/>
    <w:rsid w:val="00965DA6"/>
    <w:rsid w:val="00966161"/>
    <w:rsid w:val="0096725B"/>
    <w:rsid w:val="00967F61"/>
    <w:rsid w:val="00972847"/>
    <w:rsid w:val="00973D38"/>
    <w:rsid w:val="0097406F"/>
    <w:rsid w:val="009747D0"/>
    <w:rsid w:val="00975585"/>
    <w:rsid w:val="00984918"/>
    <w:rsid w:val="00985E74"/>
    <w:rsid w:val="009867CC"/>
    <w:rsid w:val="00986A1D"/>
    <w:rsid w:val="00986BFA"/>
    <w:rsid w:val="00990D7E"/>
    <w:rsid w:val="00993C6C"/>
    <w:rsid w:val="00994E09"/>
    <w:rsid w:val="0099547E"/>
    <w:rsid w:val="00995BB4"/>
    <w:rsid w:val="00995FD8"/>
    <w:rsid w:val="009A0609"/>
    <w:rsid w:val="009A095F"/>
    <w:rsid w:val="009A0A3B"/>
    <w:rsid w:val="009A2BFE"/>
    <w:rsid w:val="009A558C"/>
    <w:rsid w:val="009A6911"/>
    <w:rsid w:val="009A7950"/>
    <w:rsid w:val="009A7962"/>
    <w:rsid w:val="009A7F6F"/>
    <w:rsid w:val="009B12B5"/>
    <w:rsid w:val="009B16EA"/>
    <w:rsid w:val="009B21D4"/>
    <w:rsid w:val="009B318A"/>
    <w:rsid w:val="009B3C28"/>
    <w:rsid w:val="009B4003"/>
    <w:rsid w:val="009B4139"/>
    <w:rsid w:val="009B439A"/>
    <w:rsid w:val="009B5A5F"/>
    <w:rsid w:val="009B6154"/>
    <w:rsid w:val="009B7814"/>
    <w:rsid w:val="009C09A8"/>
    <w:rsid w:val="009C170D"/>
    <w:rsid w:val="009C1BD0"/>
    <w:rsid w:val="009C1C92"/>
    <w:rsid w:val="009C1E79"/>
    <w:rsid w:val="009C2974"/>
    <w:rsid w:val="009C53C9"/>
    <w:rsid w:val="009C7093"/>
    <w:rsid w:val="009C7261"/>
    <w:rsid w:val="009C747A"/>
    <w:rsid w:val="009D1138"/>
    <w:rsid w:val="009D1848"/>
    <w:rsid w:val="009D1F61"/>
    <w:rsid w:val="009D37A0"/>
    <w:rsid w:val="009D46C2"/>
    <w:rsid w:val="009D499F"/>
    <w:rsid w:val="009D5D7D"/>
    <w:rsid w:val="009D5FF9"/>
    <w:rsid w:val="009D6FF1"/>
    <w:rsid w:val="009E0099"/>
    <w:rsid w:val="009E2407"/>
    <w:rsid w:val="009E2506"/>
    <w:rsid w:val="009E2B15"/>
    <w:rsid w:val="009E2E10"/>
    <w:rsid w:val="009E4BE7"/>
    <w:rsid w:val="009E5083"/>
    <w:rsid w:val="009E7B37"/>
    <w:rsid w:val="009F1159"/>
    <w:rsid w:val="009F18C1"/>
    <w:rsid w:val="00A011BE"/>
    <w:rsid w:val="00A01848"/>
    <w:rsid w:val="00A020EC"/>
    <w:rsid w:val="00A02FF4"/>
    <w:rsid w:val="00A046D1"/>
    <w:rsid w:val="00A0596E"/>
    <w:rsid w:val="00A05DF2"/>
    <w:rsid w:val="00A060CD"/>
    <w:rsid w:val="00A06FC4"/>
    <w:rsid w:val="00A071AA"/>
    <w:rsid w:val="00A07AA8"/>
    <w:rsid w:val="00A10F92"/>
    <w:rsid w:val="00A127A3"/>
    <w:rsid w:val="00A1291B"/>
    <w:rsid w:val="00A129D0"/>
    <w:rsid w:val="00A12A92"/>
    <w:rsid w:val="00A12CE3"/>
    <w:rsid w:val="00A135E5"/>
    <w:rsid w:val="00A144F3"/>
    <w:rsid w:val="00A14A45"/>
    <w:rsid w:val="00A150A2"/>
    <w:rsid w:val="00A1542E"/>
    <w:rsid w:val="00A214B2"/>
    <w:rsid w:val="00A222B2"/>
    <w:rsid w:val="00A2241D"/>
    <w:rsid w:val="00A228FD"/>
    <w:rsid w:val="00A23666"/>
    <w:rsid w:val="00A249B8"/>
    <w:rsid w:val="00A256A0"/>
    <w:rsid w:val="00A25C16"/>
    <w:rsid w:val="00A265C7"/>
    <w:rsid w:val="00A26D1C"/>
    <w:rsid w:val="00A27245"/>
    <w:rsid w:val="00A274B7"/>
    <w:rsid w:val="00A3075D"/>
    <w:rsid w:val="00A30928"/>
    <w:rsid w:val="00A309E5"/>
    <w:rsid w:val="00A31071"/>
    <w:rsid w:val="00A31F8A"/>
    <w:rsid w:val="00A32505"/>
    <w:rsid w:val="00A329A8"/>
    <w:rsid w:val="00A34CF4"/>
    <w:rsid w:val="00A36428"/>
    <w:rsid w:val="00A43DC3"/>
    <w:rsid w:val="00A45311"/>
    <w:rsid w:val="00A47FDC"/>
    <w:rsid w:val="00A50F35"/>
    <w:rsid w:val="00A51C9A"/>
    <w:rsid w:val="00A52CD3"/>
    <w:rsid w:val="00A54B97"/>
    <w:rsid w:val="00A55346"/>
    <w:rsid w:val="00A55C7F"/>
    <w:rsid w:val="00A56D94"/>
    <w:rsid w:val="00A573C8"/>
    <w:rsid w:val="00A574DF"/>
    <w:rsid w:val="00A577C8"/>
    <w:rsid w:val="00A57880"/>
    <w:rsid w:val="00A6029C"/>
    <w:rsid w:val="00A60364"/>
    <w:rsid w:val="00A606B2"/>
    <w:rsid w:val="00A60EA7"/>
    <w:rsid w:val="00A62558"/>
    <w:rsid w:val="00A63BEE"/>
    <w:rsid w:val="00A63E4E"/>
    <w:rsid w:val="00A65880"/>
    <w:rsid w:val="00A65D13"/>
    <w:rsid w:val="00A6601F"/>
    <w:rsid w:val="00A666D1"/>
    <w:rsid w:val="00A70CD1"/>
    <w:rsid w:val="00A70E3C"/>
    <w:rsid w:val="00A71BF4"/>
    <w:rsid w:val="00A72121"/>
    <w:rsid w:val="00A72F15"/>
    <w:rsid w:val="00A73D80"/>
    <w:rsid w:val="00A75290"/>
    <w:rsid w:val="00A7634B"/>
    <w:rsid w:val="00A76A8B"/>
    <w:rsid w:val="00A76D28"/>
    <w:rsid w:val="00A77551"/>
    <w:rsid w:val="00A77EDC"/>
    <w:rsid w:val="00A80893"/>
    <w:rsid w:val="00A80F8C"/>
    <w:rsid w:val="00A81A69"/>
    <w:rsid w:val="00A820E4"/>
    <w:rsid w:val="00A82C18"/>
    <w:rsid w:val="00A83529"/>
    <w:rsid w:val="00A83B43"/>
    <w:rsid w:val="00A85182"/>
    <w:rsid w:val="00A878AF"/>
    <w:rsid w:val="00A90C58"/>
    <w:rsid w:val="00A929CE"/>
    <w:rsid w:val="00A92EB3"/>
    <w:rsid w:val="00A94753"/>
    <w:rsid w:val="00A95C47"/>
    <w:rsid w:val="00A97EE2"/>
    <w:rsid w:val="00AA04BF"/>
    <w:rsid w:val="00AA09B4"/>
    <w:rsid w:val="00AA21B1"/>
    <w:rsid w:val="00AA26C1"/>
    <w:rsid w:val="00AA31E6"/>
    <w:rsid w:val="00AA413B"/>
    <w:rsid w:val="00AA52C1"/>
    <w:rsid w:val="00AA69EB"/>
    <w:rsid w:val="00AA7664"/>
    <w:rsid w:val="00AB0A68"/>
    <w:rsid w:val="00AB250E"/>
    <w:rsid w:val="00AB3186"/>
    <w:rsid w:val="00AB3732"/>
    <w:rsid w:val="00AB665A"/>
    <w:rsid w:val="00AB666C"/>
    <w:rsid w:val="00AC04A9"/>
    <w:rsid w:val="00AC068E"/>
    <w:rsid w:val="00AC3853"/>
    <w:rsid w:val="00AC41D3"/>
    <w:rsid w:val="00AC4259"/>
    <w:rsid w:val="00AC448B"/>
    <w:rsid w:val="00AC539A"/>
    <w:rsid w:val="00AC59F7"/>
    <w:rsid w:val="00AC6B2B"/>
    <w:rsid w:val="00AC7BC7"/>
    <w:rsid w:val="00AD09A7"/>
    <w:rsid w:val="00AD197A"/>
    <w:rsid w:val="00AD21AA"/>
    <w:rsid w:val="00AD4A37"/>
    <w:rsid w:val="00AD5BF3"/>
    <w:rsid w:val="00AD695D"/>
    <w:rsid w:val="00AE0D9B"/>
    <w:rsid w:val="00AE24A4"/>
    <w:rsid w:val="00AE3331"/>
    <w:rsid w:val="00AE37BA"/>
    <w:rsid w:val="00AE52D0"/>
    <w:rsid w:val="00AE52D5"/>
    <w:rsid w:val="00AE6DD3"/>
    <w:rsid w:val="00AE76D0"/>
    <w:rsid w:val="00AF11E8"/>
    <w:rsid w:val="00AF147B"/>
    <w:rsid w:val="00AF41DC"/>
    <w:rsid w:val="00AF475E"/>
    <w:rsid w:val="00AF4EEA"/>
    <w:rsid w:val="00AF677B"/>
    <w:rsid w:val="00B00569"/>
    <w:rsid w:val="00B01299"/>
    <w:rsid w:val="00B0156B"/>
    <w:rsid w:val="00B01B27"/>
    <w:rsid w:val="00B02197"/>
    <w:rsid w:val="00B02DD0"/>
    <w:rsid w:val="00B060AD"/>
    <w:rsid w:val="00B06846"/>
    <w:rsid w:val="00B075B6"/>
    <w:rsid w:val="00B0781C"/>
    <w:rsid w:val="00B07E05"/>
    <w:rsid w:val="00B104EE"/>
    <w:rsid w:val="00B120CA"/>
    <w:rsid w:val="00B126B0"/>
    <w:rsid w:val="00B1292D"/>
    <w:rsid w:val="00B14220"/>
    <w:rsid w:val="00B14C95"/>
    <w:rsid w:val="00B16DAC"/>
    <w:rsid w:val="00B17724"/>
    <w:rsid w:val="00B17D89"/>
    <w:rsid w:val="00B211A9"/>
    <w:rsid w:val="00B21837"/>
    <w:rsid w:val="00B2188B"/>
    <w:rsid w:val="00B21CE6"/>
    <w:rsid w:val="00B21EF2"/>
    <w:rsid w:val="00B22241"/>
    <w:rsid w:val="00B22F63"/>
    <w:rsid w:val="00B2361E"/>
    <w:rsid w:val="00B25813"/>
    <w:rsid w:val="00B25892"/>
    <w:rsid w:val="00B2720C"/>
    <w:rsid w:val="00B2730A"/>
    <w:rsid w:val="00B27D06"/>
    <w:rsid w:val="00B306F8"/>
    <w:rsid w:val="00B31623"/>
    <w:rsid w:val="00B32BDD"/>
    <w:rsid w:val="00B33662"/>
    <w:rsid w:val="00B336B9"/>
    <w:rsid w:val="00B33D52"/>
    <w:rsid w:val="00B33EE6"/>
    <w:rsid w:val="00B34BA3"/>
    <w:rsid w:val="00B34D07"/>
    <w:rsid w:val="00B35944"/>
    <w:rsid w:val="00B3610B"/>
    <w:rsid w:val="00B377F6"/>
    <w:rsid w:val="00B37C80"/>
    <w:rsid w:val="00B4033D"/>
    <w:rsid w:val="00B40D34"/>
    <w:rsid w:val="00B41EDC"/>
    <w:rsid w:val="00B41F29"/>
    <w:rsid w:val="00B444D5"/>
    <w:rsid w:val="00B44C77"/>
    <w:rsid w:val="00B451A0"/>
    <w:rsid w:val="00B46CEA"/>
    <w:rsid w:val="00B470B3"/>
    <w:rsid w:val="00B471CD"/>
    <w:rsid w:val="00B50DC5"/>
    <w:rsid w:val="00B51555"/>
    <w:rsid w:val="00B534E0"/>
    <w:rsid w:val="00B54946"/>
    <w:rsid w:val="00B54B4D"/>
    <w:rsid w:val="00B55EB8"/>
    <w:rsid w:val="00B560D0"/>
    <w:rsid w:val="00B56340"/>
    <w:rsid w:val="00B56660"/>
    <w:rsid w:val="00B56E41"/>
    <w:rsid w:val="00B60713"/>
    <w:rsid w:val="00B61A9C"/>
    <w:rsid w:val="00B61C18"/>
    <w:rsid w:val="00B61DB2"/>
    <w:rsid w:val="00B6467F"/>
    <w:rsid w:val="00B65A0A"/>
    <w:rsid w:val="00B65B1B"/>
    <w:rsid w:val="00B65CC5"/>
    <w:rsid w:val="00B67395"/>
    <w:rsid w:val="00B67C41"/>
    <w:rsid w:val="00B67D96"/>
    <w:rsid w:val="00B711C2"/>
    <w:rsid w:val="00B72487"/>
    <w:rsid w:val="00B73030"/>
    <w:rsid w:val="00B739D1"/>
    <w:rsid w:val="00B73E91"/>
    <w:rsid w:val="00B744EA"/>
    <w:rsid w:val="00B749C1"/>
    <w:rsid w:val="00B74BF6"/>
    <w:rsid w:val="00B74E49"/>
    <w:rsid w:val="00B74E5C"/>
    <w:rsid w:val="00B76445"/>
    <w:rsid w:val="00B803BB"/>
    <w:rsid w:val="00B80843"/>
    <w:rsid w:val="00B8137A"/>
    <w:rsid w:val="00B8434B"/>
    <w:rsid w:val="00B84387"/>
    <w:rsid w:val="00B84440"/>
    <w:rsid w:val="00B8508A"/>
    <w:rsid w:val="00B85301"/>
    <w:rsid w:val="00B85314"/>
    <w:rsid w:val="00B85C24"/>
    <w:rsid w:val="00B86CD5"/>
    <w:rsid w:val="00B875FD"/>
    <w:rsid w:val="00B900D7"/>
    <w:rsid w:val="00B915CE"/>
    <w:rsid w:val="00B92992"/>
    <w:rsid w:val="00B92B54"/>
    <w:rsid w:val="00B953AE"/>
    <w:rsid w:val="00B960B9"/>
    <w:rsid w:val="00B96157"/>
    <w:rsid w:val="00B965B8"/>
    <w:rsid w:val="00B97B36"/>
    <w:rsid w:val="00B97EE6"/>
    <w:rsid w:val="00BA0753"/>
    <w:rsid w:val="00BA0995"/>
    <w:rsid w:val="00BA15F3"/>
    <w:rsid w:val="00BA19EE"/>
    <w:rsid w:val="00BA3702"/>
    <w:rsid w:val="00BA4DE9"/>
    <w:rsid w:val="00BA50A4"/>
    <w:rsid w:val="00BA6E75"/>
    <w:rsid w:val="00BA7149"/>
    <w:rsid w:val="00BA7AD5"/>
    <w:rsid w:val="00BB2FD7"/>
    <w:rsid w:val="00BB405E"/>
    <w:rsid w:val="00BB410E"/>
    <w:rsid w:val="00BB47B9"/>
    <w:rsid w:val="00BB61D7"/>
    <w:rsid w:val="00BB62DB"/>
    <w:rsid w:val="00BC1A79"/>
    <w:rsid w:val="00BC3BBF"/>
    <w:rsid w:val="00BC3CE5"/>
    <w:rsid w:val="00BC4D13"/>
    <w:rsid w:val="00BC4DAB"/>
    <w:rsid w:val="00BC7ABA"/>
    <w:rsid w:val="00BD04A5"/>
    <w:rsid w:val="00BD0A26"/>
    <w:rsid w:val="00BD1703"/>
    <w:rsid w:val="00BD1748"/>
    <w:rsid w:val="00BD33B5"/>
    <w:rsid w:val="00BD3D1F"/>
    <w:rsid w:val="00BD602B"/>
    <w:rsid w:val="00BD7CF6"/>
    <w:rsid w:val="00BD7D19"/>
    <w:rsid w:val="00BE010E"/>
    <w:rsid w:val="00BE0512"/>
    <w:rsid w:val="00BE2693"/>
    <w:rsid w:val="00BE2874"/>
    <w:rsid w:val="00BE472A"/>
    <w:rsid w:val="00BE4877"/>
    <w:rsid w:val="00BE610C"/>
    <w:rsid w:val="00BE67E9"/>
    <w:rsid w:val="00BF0D89"/>
    <w:rsid w:val="00BF1A30"/>
    <w:rsid w:val="00BF21A0"/>
    <w:rsid w:val="00BF5796"/>
    <w:rsid w:val="00C0211C"/>
    <w:rsid w:val="00C024CD"/>
    <w:rsid w:val="00C02594"/>
    <w:rsid w:val="00C0447E"/>
    <w:rsid w:val="00C04BCF"/>
    <w:rsid w:val="00C067E5"/>
    <w:rsid w:val="00C07305"/>
    <w:rsid w:val="00C078E8"/>
    <w:rsid w:val="00C0791F"/>
    <w:rsid w:val="00C07F26"/>
    <w:rsid w:val="00C10C92"/>
    <w:rsid w:val="00C166B6"/>
    <w:rsid w:val="00C174DD"/>
    <w:rsid w:val="00C1776B"/>
    <w:rsid w:val="00C2053D"/>
    <w:rsid w:val="00C22262"/>
    <w:rsid w:val="00C2248B"/>
    <w:rsid w:val="00C230CD"/>
    <w:rsid w:val="00C23AA9"/>
    <w:rsid w:val="00C23AD0"/>
    <w:rsid w:val="00C254F3"/>
    <w:rsid w:val="00C2570A"/>
    <w:rsid w:val="00C2674F"/>
    <w:rsid w:val="00C26DDF"/>
    <w:rsid w:val="00C27480"/>
    <w:rsid w:val="00C317F0"/>
    <w:rsid w:val="00C32E9A"/>
    <w:rsid w:val="00C33191"/>
    <w:rsid w:val="00C34EDF"/>
    <w:rsid w:val="00C354EB"/>
    <w:rsid w:val="00C35699"/>
    <w:rsid w:val="00C35881"/>
    <w:rsid w:val="00C35A6A"/>
    <w:rsid w:val="00C35DD4"/>
    <w:rsid w:val="00C361FD"/>
    <w:rsid w:val="00C37583"/>
    <w:rsid w:val="00C3758A"/>
    <w:rsid w:val="00C408CE"/>
    <w:rsid w:val="00C416A7"/>
    <w:rsid w:val="00C41880"/>
    <w:rsid w:val="00C41940"/>
    <w:rsid w:val="00C420A6"/>
    <w:rsid w:val="00C42290"/>
    <w:rsid w:val="00C424E3"/>
    <w:rsid w:val="00C42B64"/>
    <w:rsid w:val="00C4357F"/>
    <w:rsid w:val="00C43AF3"/>
    <w:rsid w:val="00C441E8"/>
    <w:rsid w:val="00C444F4"/>
    <w:rsid w:val="00C47282"/>
    <w:rsid w:val="00C47867"/>
    <w:rsid w:val="00C52838"/>
    <w:rsid w:val="00C533F4"/>
    <w:rsid w:val="00C53D7B"/>
    <w:rsid w:val="00C54A5A"/>
    <w:rsid w:val="00C54BC3"/>
    <w:rsid w:val="00C56EB4"/>
    <w:rsid w:val="00C572ED"/>
    <w:rsid w:val="00C57324"/>
    <w:rsid w:val="00C573E4"/>
    <w:rsid w:val="00C57764"/>
    <w:rsid w:val="00C57766"/>
    <w:rsid w:val="00C60FE6"/>
    <w:rsid w:val="00C61F13"/>
    <w:rsid w:val="00C65033"/>
    <w:rsid w:val="00C6588C"/>
    <w:rsid w:val="00C65F24"/>
    <w:rsid w:val="00C70BF5"/>
    <w:rsid w:val="00C722B4"/>
    <w:rsid w:val="00C73A51"/>
    <w:rsid w:val="00C74F5B"/>
    <w:rsid w:val="00C7542A"/>
    <w:rsid w:val="00C75520"/>
    <w:rsid w:val="00C76007"/>
    <w:rsid w:val="00C76F8A"/>
    <w:rsid w:val="00C80CC8"/>
    <w:rsid w:val="00C82328"/>
    <w:rsid w:val="00C828F9"/>
    <w:rsid w:val="00C82C51"/>
    <w:rsid w:val="00C83C6E"/>
    <w:rsid w:val="00C8528D"/>
    <w:rsid w:val="00C86C73"/>
    <w:rsid w:val="00C878C8"/>
    <w:rsid w:val="00C9074E"/>
    <w:rsid w:val="00C90DBB"/>
    <w:rsid w:val="00C92466"/>
    <w:rsid w:val="00C92627"/>
    <w:rsid w:val="00C92838"/>
    <w:rsid w:val="00C9293D"/>
    <w:rsid w:val="00C92CE5"/>
    <w:rsid w:val="00C931A3"/>
    <w:rsid w:val="00C95003"/>
    <w:rsid w:val="00C96CA6"/>
    <w:rsid w:val="00CA0939"/>
    <w:rsid w:val="00CA1118"/>
    <w:rsid w:val="00CA27CF"/>
    <w:rsid w:val="00CA42CF"/>
    <w:rsid w:val="00CA436D"/>
    <w:rsid w:val="00CA4F0C"/>
    <w:rsid w:val="00CA72AB"/>
    <w:rsid w:val="00CB0E81"/>
    <w:rsid w:val="00CB125D"/>
    <w:rsid w:val="00CB216C"/>
    <w:rsid w:val="00CB39EF"/>
    <w:rsid w:val="00CB4E1E"/>
    <w:rsid w:val="00CB5537"/>
    <w:rsid w:val="00CC14B8"/>
    <w:rsid w:val="00CC1871"/>
    <w:rsid w:val="00CC1916"/>
    <w:rsid w:val="00CC2D13"/>
    <w:rsid w:val="00CC3FDE"/>
    <w:rsid w:val="00CC4B49"/>
    <w:rsid w:val="00CC6923"/>
    <w:rsid w:val="00CC69D5"/>
    <w:rsid w:val="00CC6B23"/>
    <w:rsid w:val="00CC7FC2"/>
    <w:rsid w:val="00CD1FCD"/>
    <w:rsid w:val="00CD2A1A"/>
    <w:rsid w:val="00CD35DD"/>
    <w:rsid w:val="00CD3932"/>
    <w:rsid w:val="00CD42B1"/>
    <w:rsid w:val="00CD5D2E"/>
    <w:rsid w:val="00CD6B88"/>
    <w:rsid w:val="00CD72B1"/>
    <w:rsid w:val="00CD785F"/>
    <w:rsid w:val="00CE078E"/>
    <w:rsid w:val="00CE2CA2"/>
    <w:rsid w:val="00CE34E8"/>
    <w:rsid w:val="00CE3AB1"/>
    <w:rsid w:val="00CE567F"/>
    <w:rsid w:val="00CE573E"/>
    <w:rsid w:val="00CE5819"/>
    <w:rsid w:val="00CE646D"/>
    <w:rsid w:val="00CE7B4F"/>
    <w:rsid w:val="00CE7EE7"/>
    <w:rsid w:val="00CF019F"/>
    <w:rsid w:val="00CF1B2C"/>
    <w:rsid w:val="00CF39F9"/>
    <w:rsid w:val="00CF63D6"/>
    <w:rsid w:val="00CF69ED"/>
    <w:rsid w:val="00CF7A4C"/>
    <w:rsid w:val="00CF7A9F"/>
    <w:rsid w:val="00D0017B"/>
    <w:rsid w:val="00D00379"/>
    <w:rsid w:val="00D00718"/>
    <w:rsid w:val="00D00FF3"/>
    <w:rsid w:val="00D061B7"/>
    <w:rsid w:val="00D07243"/>
    <w:rsid w:val="00D0788C"/>
    <w:rsid w:val="00D07BCB"/>
    <w:rsid w:val="00D07FB4"/>
    <w:rsid w:val="00D07FB8"/>
    <w:rsid w:val="00D10A98"/>
    <w:rsid w:val="00D10B0E"/>
    <w:rsid w:val="00D10B31"/>
    <w:rsid w:val="00D11F1E"/>
    <w:rsid w:val="00D126D4"/>
    <w:rsid w:val="00D13145"/>
    <w:rsid w:val="00D143A0"/>
    <w:rsid w:val="00D16D3D"/>
    <w:rsid w:val="00D17DC7"/>
    <w:rsid w:val="00D200EA"/>
    <w:rsid w:val="00D25FD0"/>
    <w:rsid w:val="00D26E40"/>
    <w:rsid w:val="00D304AD"/>
    <w:rsid w:val="00D3167C"/>
    <w:rsid w:val="00D337BD"/>
    <w:rsid w:val="00D33A1F"/>
    <w:rsid w:val="00D34445"/>
    <w:rsid w:val="00D354D3"/>
    <w:rsid w:val="00D3606F"/>
    <w:rsid w:val="00D36193"/>
    <w:rsid w:val="00D37495"/>
    <w:rsid w:val="00D40127"/>
    <w:rsid w:val="00D403A3"/>
    <w:rsid w:val="00D40D30"/>
    <w:rsid w:val="00D41983"/>
    <w:rsid w:val="00D43768"/>
    <w:rsid w:val="00D43DD0"/>
    <w:rsid w:val="00D448CF"/>
    <w:rsid w:val="00D44A22"/>
    <w:rsid w:val="00D45109"/>
    <w:rsid w:val="00D5383B"/>
    <w:rsid w:val="00D552F8"/>
    <w:rsid w:val="00D605BF"/>
    <w:rsid w:val="00D60CAF"/>
    <w:rsid w:val="00D630C7"/>
    <w:rsid w:val="00D65013"/>
    <w:rsid w:val="00D656C8"/>
    <w:rsid w:val="00D66582"/>
    <w:rsid w:val="00D6722F"/>
    <w:rsid w:val="00D7006B"/>
    <w:rsid w:val="00D70556"/>
    <w:rsid w:val="00D710D5"/>
    <w:rsid w:val="00D72498"/>
    <w:rsid w:val="00D733CE"/>
    <w:rsid w:val="00D733EF"/>
    <w:rsid w:val="00D73B6C"/>
    <w:rsid w:val="00D73C96"/>
    <w:rsid w:val="00D740CF"/>
    <w:rsid w:val="00D74341"/>
    <w:rsid w:val="00D74C98"/>
    <w:rsid w:val="00D74F2D"/>
    <w:rsid w:val="00D754CC"/>
    <w:rsid w:val="00D773DB"/>
    <w:rsid w:val="00D805AA"/>
    <w:rsid w:val="00D80654"/>
    <w:rsid w:val="00D80C47"/>
    <w:rsid w:val="00D81B6D"/>
    <w:rsid w:val="00D8227F"/>
    <w:rsid w:val="00D825A9"/>
    <w:rsid w:val="00D8358A"/>
    <w:rsid w:val="00D835A6"/>
    <w:rsid w:val="00D85F77"/>
    <w:rsid w:val="00D91AB6"/>
    <w:rsid w:val="00D92035"/>
    <w:rsid w:val="00D92821"/>
    <w:rsid w:val="00D93B20"/>
    <w:rsid w:val="00D96271"/>
    <w:rsid w:val="00D963F9"/>
    <w:rsid w:val="00DA5BAE"/>
    <w:rsid w:val="00DA6038"/>
    <w:rsid w:val="00DA67DF"/>
    <w:rsid w:val="00DA6FC7"/>
    <w:rsid w:val="00DA7B78"/>
    <w:rsid w:val="00DB2399"/>
    <w:rsid w:val="00DB2BD1"/>
    <w:rsid w:val="00DB3276"/>
    <w:rsid w:val="00DB3595"/>
    <w:rsid w:val="00DB4380"/>
    <w:rsid w:val="00DB466F"/>
    <w:rsid w:val="00DB47C7"/>
    <w:rsid w:val="00DB74F0"/>
    <w:rsid w:val="00DB795D"/>
    <w:rsid w:val="00DB7DCB"/>
    <w:rsid w:val="00DC0E1B"/>
    <w:rsid w:val="00DC15DD"/>
    <w:rsid w:val="00DC2305"/>
    <w:rsid w:val="00DC282A"/>
    <w:rsid w:val="00DC32F3"/>
    <w:rsid w:val="00DC3AA7"/>
    <w:rsid w:val="00DC3CEE"/>
    <w:rsid w:val="00DC7E82"/>
    <w:rsid w:val="00DD020E"/>
    <w:rsid w:val="00DD0A47"/>
    <w:rsid w:val="00DD22C4"/>
    <w:rsid w:val="00DD2D5C"/>
    <w:rsid w:val="00DD4FA4"/>
    <w:rsid w:val="00DD5745"/>
    <w:rsid w:val="00DD5CD8"/>
    <w:rsid w:val="00DD69AD"/>
    <w:rsid w:val="00DD7E53"/>
    <w:rsid w:val="00DD7E82"/>
    <w:rsid w:val="00DE09F3"/>
    <w:rsid w:val="00DE1524"/>
    <w:rsid w:val="00DE380C"/>
    <w:rsid w:val="00DE5495"/>
    <w:rsid w:val="00DE5524"/>
    <w:rsid w:val="00DE6C2E"/>
    <w:rsid w:val="00DF04FF"/>
    <w:rsid w:val="00DF2776"/>
    <w:rsid w:val="00DF2F09"/>
    <w:rsid w:val="00DF2F59"/>
    <w:rsid w:val="00DF542B"/>
    <w:rsid w:val="00DF64E1"/>
    <w:rsid w:val="00DF6A4C"/>
    <w:rsid w:val="00DF6AC9"/>
    <w:rsid w:val="00DF7253"/>
    <w:rsid w:val="00E017B7"/>
    <w:rsid w:val="00E0203A"/>
    <w:rsid w:val="00E0221D"/>
    <w:rsid w:val="00E02DCD"/>
    <w:rsid w:val="00E02F07"/>
    <w:rsid w:val="00E04C9A"/>
    <w:rsid w:val="00E04D76"/>
    <w:rsid w:val="00E055D7"/>
    <w:rsid w:val="00E059BB"/>
    <w:rsid w:val="00E06574"/>
    <w:rsid w:val="00E06D5A"/>
    <w:rsid w:val="00E11122"/>
    <w:rsid w:val="00E12A43"/>
    <w:rsid w:val="00E12CDC"/>
    <w:rsid w:val="00E12D29"/>
    <w:rsid w:val="00E14AA1"/>
    <w:rsid w:val="00E151FB"/>
    <w:rsid w:val="00E162A7"/>
    <w:rsid w:val="00E16D54"/>
    <w:rsid w:val="00E20A43"/>
    <w:rsid w:val="00E2189D"/>
    <w:rsid w:val="00E2256B"/>
    <w:rsid w:val="00E22821"/>
    <w:rsid w:val="00E22A94"/>
    <w:rsid w:val="00E23321"/>
    <w:rsid w:val="00E2338D"/>
    <w:rsid w:val="00E23A45"/>
    <w:rsid w:val="00E2448E"/>
    <w:rsid w:val="00E24778"/>
    <w:rsid w:val="00E2548F"/>
    <w:rsid w:val="00E2570B"/>
    <w:rsid w:val="00E26217"/>
    <w:rsid w:val="00E26611"/>
    <w:rsid w:val="00E2687C"/>
    <w:rsid w:val="00E27443"/>
    <w:rsid w:val="00E27B3C"/>
    <w:rsid w:val="00E27DBA"/>
    <w:rsid w:val="00E27EF7"/>
    <w:rsid w:val="00E31336"/>
    <w:rsid w:val="00E31677"/>
    <w:rsid w:val="00E33651"/>
    <w:rsid w:val="00E355DC"/>
    <w:rsid w:val="00E3568B"/>
    <w:rsid w:val="00E40AFA"/>
    <w:rsid w:val="00E4128F"/>
    <w:rsid w:val="00E41899"/>
    <w:rsid w:val="00E42D21"/>
    <w:rsid w:val="00E45B6B"/>
    <w:rsid w:val="00E45E3C"/>
    <w:rsid w:val="00E45E3E"/>
    <w:rsid w:val="00E4681F"/>
    <w:rsid w:val="00E46E3F"/>
    <w:rsid w:val="00E5064B"/>
    <w:rsid w:val="00E50C23"/>
    <w:rsid w:val="00E50D91"/>
    <w:rsid w:val="00E5176D"/>
    <w:rsid w:val="00E54B1F"/>
    <w:rsid w:val="00E54FB7"/>
    <w:rsid w:val="00E573E8"/>
    <w:rsid w:val="00E5753F"/>
    <w:rsid w:val="00E57E57"/>
    <w:rsid w:val="00E602BE"/>
    <w:rsid w:val="00E645AD"/>
    <w:rsid w:val="00E669B4"/>
    <w:rsid w:val="00E67204"/>
    <w:rsid w:val="00E67B72"/>
    <w:rsid w:val="00E67F0D"/>
    <w:rsid w:val="00E72786"/>
    <w:rsid w:val="00E72F1C"/>
    <w:rsid w:val="00E73E63"/>
    <w:rsid w:val="00E73F58"/>
    <w:rsid w:val="00E746B0"/>
    <w:rsid w:val="00E74B6C"/>
    <w:rsid w:val="00E76201"/>
    <w:rsid w:val="00E76D7A"/>
    <w:rsid w:val="00E770A0"/>
    <w:rsid w:val="00E77B01"/>
    <w:rsid w:val="00E77E9B"/>
    <w:rsid w:val="00E80CA3"/>
    <w:rsid w:val="00E80E83"/>
    <w:rsid w:val="00E81FE3"/>
    <w:rsid w:val="00E820C3"/>
    <w:rsid w:val="00E824E3"/>
    <w:rsid w:val="00E8358B"/>
    <w:rsid w:val="00E867C2"/>
    <w:rsid w:val="00E868DB"/>
    <w:rsid w:val="00E900B6"/>
    <w:rsid w:val="00E90F41"/>
    <w:rsid w:val="00E91893"/>
    <w:rsid w:val="00E9198C"/>
    <w:rsid w:val="00E935CE"/>
    <w:rsid w:val="00E942E0"/>
    <w:rsid w:val="00E9577D"/>
    <w:rsid w:val="00E95EDD"/>
    <w:rsid w:val="00E9655E"/>
    <w:rsid w:val="00E96B7C"/>
    <w:rsid w:val="00E96E67"/>
    <w:rsid w:val="00E97843"/>
    <w:rsid w:val="00EA19AC"/>
    <w:rsid w:val="00EA2039"/>
    <w:rsid w:val="00EA5121"/>
    <w:rsid w:val="00EA5D52"/>
    <w:rsid w:val="00EA6047"/>
    <w:rsid w:val="00EA70AA"/>
    <w:rsid w:val="00EB0DA2"/>
    <w:rsid w:val="00EB3C9E"/>
    <w:rsid w:val="00EB4E91"/>
    <w:rsid w:val="00EB5387"/>
    <w:rsid w:val="00EB5506"/>
    <w:rsid w:val="00EB6083"/>
    <w:rsid w:val="00EB6255"/>
    <w:rsid w:val="00EB7BD9"/>
    <w:rsid w:val="00EC0638"/>
    <w:rsid w:val="00EC0816"/>
    <w:rsid w:val="00EC1518"/>
    <w:rsid w:val="00EC186A"/>
    <w:rsid w:val="00EC32AA"/>
    <w:rsid w:val="00EC428E"/>
    <w:rsid w:val="00EC4364"/>
    <w:rsid w:val="00EC48B7"/>
    <w:rsid w:val="00EC4A2E"/>
    <w:rsid w:val="00EC4A85"/>
    <w:rsid w:val="00EC4FDD"/>
    <w:rsid w:val="00EC62CD"/>
    <w:rsid w:val="00EC76BB"/>
    <w:rsid w:val="00EC7793"/>
    <w:rsid w:val="00ED09C8"/>
    <w:rsid w:val="00ED0BAE"/>
    <w:rsid w:val="00ED0D8B"/>
    <w:rsid w:val="00ED162E"/>
    <w:rsid w:val="00ED23C7"/>
    <w:rsid w:val="00ED315B"/>
    <w:rsid w:val="00ED395C"/>
    <w:rsid w:val="00ED4012"/>
    <w:rsid w:val="00ED4044"/>
    <w:rsid w:val="00ED4926"/>
    <w:rsid w:val="00ED4D70"/>
    <w:rsid w:val="00ED530F"/>
    <w:rsid w:val="00ED6172"/>
    <w:rsid w:val="00ED7D5C"/>
    <w:rsid w:val="00EE12B0"/>
    <w:rsid w:val="00EE1497"/>
    <w:rsid w:val="00EE1800"/>
    <w:rsid w:val="00EE1B2F"/>
    <w:rsid w:val="00EE23F7"/>
    <w:rsid w:val="00EE401F"/>
    <w:rsid w:val="00EE5119"/>
    <w:rsid w:val="00EE60BF"/>
    <w:rsid w:val="00EE6E4C"/>
    <w:rsid w:val="00EF0644"/>
    <w:rsid w:val="00EF0F8D"/>
    <w:rsid w:val="00EF135B"/>
    <w:rsid w:val="00EF2772"/>
    <w:rsid w:val="00EF362B"/>
    <w:rsid w:val="00EF3BB4"/>
    <w:rsid w:val="00EF4888"/>
    <w:rsid w:val="00EF5073"/>
    <w:rsid w:val="00EF6A17"/>
    <w:rsid w:val="00EF7F32"/>
    <w:rsid w:val="00F015BC"/>
    <w:rsid w:val="00F01A05"/>
    <w:rsid w:val="00F022B0"/>
    <w:rsid w:val="00F02FD5"/>
    <w:rsid w:val="00F03754"/>
    <w:rsid w:val="00F03C1A"/>
    <w:rsid w:val="00F0504F"/>
    <w:rsid w:val="00F0566B"/>
    <w:rsid w:val="00F07E52"/>
    <w:rsid w:val="00F1022E"/>
    <w:rsid w:val="00F114D3"/>
    <w:rsid w:val="00F13DE9"/>
    <w:rsid w:val="00F14242"/>
    <w:rsid w:val="00F147AC"/>
    <w:rsid w:val="00F16079"/>
    <w:rsid w:val="00F175C7"/>
    <w:rsid w:val="00F17E2F"/>
    <w:rsid w:val="00F211D9"/>
    <w:rsid w:val="00F2245D"/>
    <w:rsid w:val="00F23113"/>
    <w:rsid w:val="00F239C0"/>
    <w:rsid w:val="00F24947"/>
    <w:rsid w:val="00F266D8"/>
    <w:rsid w:val="00F272E7"/>
    <w:rsid w:val="00F2765F"/>
    <w:rsid w:val="00F27E82"/>
    <w:rsid w:val="00F31C0E"/>
    <w:rsid w:val="00F372A2"/>
    <w:rsid w:val="00F4059B"/>
    <w:rsid w:val="00F4070A"/>
    <w:rsid w:val="00F41391"/>
    <w:rsid w:val="00F42167"/>
    <w:rsid w:val="00F4237E"/>
    <w:rsid w:val="00F43505"/>
    <w:rsid w:val="00F43EF4"/>
    <w:rsid w:val="00F44DC2"/>
    <w:rsid w:val="00F4527E"/>
    <w:rsid w:val="00F46560"/>
    <w:rsid w:val="00F46CF3"/>
    <w:rsid w:val="00F4789D"/>
    <w:rsid w:val="00F47CCE"/>
    <w:rsid w:val="00F50227"/>
    <w:rsid w:val="00F510FC"/>
    <w:rsid w:val="00F5313F"/>
    <w:rsid w:val="00F5371C"/>
    <w:rsid w:val="00F542BD"/>
    <w:rsid w:val="00F54A65"/>
    <w:rsid w:val="00F55C30"/>
    <w:rsid w:val="00F5635C"/>
    <w:rsid w:val="00F572F7"/>
    <w:rsid w:val="00F57A89"/>
    <w:rsid w:val="00F61C69"/>
    <w:rsid w:val="00F66446"/>
    <w:rsid w:val="00F669EC"/>
    <w:rsid w:val="00F66C24"/>
    <w:rsid w:val="00F670E3"/>
    <w:rsid w:val="00F72DCB"/>
    <w:rsid w:val="00F7338C"/>
    <w:rsid w:val="00F73C1D"/>
    <w:rsid w:val="00F743DA"/>
    <w:rsid w:val="00F747C0"/>
    <w:rsid w:val="00F75249"/>
    <w:rsid w:val="00F7562D"/>
    <w:rsid w:val="00F75762"/>
    <w:rsid w:val="00F77223"/>
    <w:rsid w:val="00F8044E"/>
    <w:rsid w:val="00F80458"/>
    <w:rsid w:val="00F80943"/>
    <w:rsid w:val="00F858CE"/>
    <w:rsid w:val="00F8772D"/>
    <w:rsid w:val="00F90616"/>
    <w:rsid w:val="00F9068E"/>
    <w:rsid w:val="00F9162F"/>
    <w:rsid w:val="00F91CA8"/>
    <w:rsid w:val="00F93E8A"/>
    <w:rsid w:val="00F94658"/>
    <w:rsid w:val="00F94AB5"/>
    <w:rsid w:val="00F9505A"/>
    <w:rsid w:val="00F96110"/>
    <w:rsid w:val="00F96F15"/>
    <w:rsid w:val="00F97BA4"/>
    <w:rsid w:val="00FA254A"/>
    <w:rsid w:val="00FA2CB6"/>
    <w:rsid w:val="00FA4397"/>
    <w:rsid w:val="00FA53FA"/>
    <w:rsid w:val="00FA5B05"/>
    <w:rsid w:val="00FB214F"/>
    <w:rsid w:val="00FB4263"/>
    <w:rsid w:val="00FB665E"/>
    <w:rsid w:val="00FC3E85"/>
    <w:rsid w:val="00FC494F"/>
    <w:rsid w:val="00FC52EC"/>
    <w:rsid w:val="00FC5795"/>
    <w:rsid w:val="00FC5D69"/>
    <w:rsid w:val="00FC7303"/>
    <w:rsid w:val="00FC764F"/>
    <w:rsid w:val="00FC7786"/>
    <w:rsid w:val="00FD5F24"/>
    <w:rsid w:val="00FD6164"/>
    <w:rsid w:val="00FD61C7"/>
    <w:rsid w:val="00FD63D4"/>
    <w:rsid w:val="00FD6B4E"/>
    <w:rsid w:val="00FE1A86"/>
    <w:rsid w:val="00FE20E6"/>
    <w:rsid w:val="00FE3CFF"/>
    <w:rsid w:val="00FE4849"/>
    <w:rsid w:val="00FE58AF"/>
    <w:rsid w:val="00FE5EC2"/>
    <w:rsid w:val="00FE6895"/>
    <w:rsid w:val="00FE6938"/>
    <w:rsid w:val="00FE6F2C"/>
    <w:rsid w:val="00FE7EC8"/>
    <w:rsid w:val="00FE7F72"/>
    <w:rsid w:val="00FF1669"/>
    <w:rsid w:val="00FF3411"/>
    <w:rsid w:val="00FF4730"/>
    <w:rsid w:val="00FF4D0D"/>
    <w:rsid w:val="00FF5351"/>
    <w:rsid w:val="00FF5F69"/>
    <w:rsid w:val="00FF6F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ecimalSymbol w:val="."/>
  <w:listSeparator w:val=","/>
  <w14:docId w14:val="359A4C87"/>
  <w15:chartTrackingRefBased/>
  <w15:docId w15:val="{AB31CF2D-5186-4474-A66D-09D77A268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ru-R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5EB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3A65"/>
    <w:pPr>
      <w:keepNext/>
      <w:jc w:val="center"/>
      <w:outlineLvl w:val="2"/>
    </w:pPr>
    <w:rPr>
      <w:sz w:val="96"/>
      <w:szCs w:val="96"/>
      <w:lang w:val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C448B"/>
    <w:pPr>
      <w:keepNext/>
      <w:outlineLvl w:val="3"/>
    </w:pPr>
    <w:rPr>
      <w:b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0781C"/>
    <w:pPr>
      <w:keepNext/>
      <w:outlineLvl w:val="4"/>
    </w:pPr>
    <w:rPr>
      <w:sz w:val="96"/>
      <w:szCs w:val="9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6"/>
      <w:lang w:eastAsia="ru-RU"/>
    </w:rPr>
  </w:style>
  <w:style w:type="paragraph" w:styleId="BodyTextIndent">
    <w:name w:val="Body Text Indent"/>
    <w:basedOn w:val="Normal"/>
    <w:link w:val="BodyTextIndentChar"/>
    <w:unhideWhenUsed/>
    <w:pPr>
      <w:ind w:firstLine="709"/>
      <w:jc w:val="both"/>
    </w:pPr>
    <w:rPr>
      <w:sz w:val="28"/>
      <w:szCs w:val="20"/>
    </w:rPr>
  </w:style>
  <w:style w:type="character" w:customStyle="1" w:styleId="BodyTextIndentChar">
    <w:name w:val="Body Text Indent Char"/>
    <w:basedOn w:val="DefaultParagraphFont"/>
    <w:link w:val="BodyTextIndent"/>
    <w:locked/>
    <w:rPr>
      <w:rFonts w:ascii="Times New Roman" w:eastAsia="Times New Roman" w:hAnsi="Times New Roman" w:cs="Times New Roman" w:hint="default"/>
      <w:sz w:val="28"/>
      <w:szCs w:val="20"/>
      <w:lang w:eastAsia="ru-RU"/>
    </w:rPr>
  </w:style>
  <w:style w:type="paragraph" w:styleId="ListParagraph">
    <w:name w:val="List Paragraph"/>
    <w:basedOn w:val="Normal"/>
    <w:uiPriority w:val="34"/>
    <w:qFormat/>
    <w:rsid w:val="0063140B"/>
    <w:pPr>
      <w:ind w:left="720"/>
      <w:contextualSpacing/>
    </w:pPr>
  </w:style>
  <w:style w:type="character" w:customStyle="1" w:styleId="a">
    <w:name w:val="Заголовок обычный Знак"/>
    <w:basedOn w:val="DefaultParagraphFont"/>
    <w:link w:val="a0"/>
    <w:locked/>
    <w:rPr>
      <w:rFonts w:ascii="Times New Roman" w:eastAsiaTheme="majorEastAsia" w:hAnsi="Times New Roman" w:cstheme="majorBidi" w:hint="default"/>
      <w:color w:val="0D0D0D" w:themeColor="text1" w:themeTint="F2"/>
      <w:sz w:val="32"/>
      <w:szCs w:val="32"/>
      <w:lang w:eastAsia="ru-RU"/>
    </w:rPr>
  </w:style>
  <w:style w:type="paragraph" w:customStyle="1" w:styleId="a0">
    <w:name w:val="Заголовок обычный"/>
    <w:basedOn w:val="Heading1"/>
    <w:next w:val="Normal"/>
    <w:link w:val="a"/>
    <w:qFormat/>
    <w:rPr>
      <w:rFonts w:ascii="Times New Roman" w:hAnsi="Times New Roman"/>
      <w:color w:val="0D0D0D" w:themeColor="text1" w:themeTint="F2"/>
    </w:rPr>
  </w:style>
  <w:style w:type="character" w:customStyle="1" w:styleId="2">
    <w:name w:val="Заголовок обычный 2 Знак"/>
    <w:basedOn w:val="Heading2Char"/>
    <w:link w:val="20"/>
    <w:locked/>
    <w:rPr>
      <w:rFonts w:ascii="Times New Roman" w:eastAsiaTheme="majorEastAsia" w:hAnsi="Times New Roman" w:cstheme="majorBidi" w:hint="default"/>
      <w:b/>
      <w:bCs w:val="0"/>
      <w:i/>
      <w:iCs w:val="0"/>
      <w:color w:val="0D0D0D" w:themeColor="text1" w:themeTint="F2"/>
      <w:sz w:val="28"/>
      <w:szCs w:val="28"/>
      <w:lang w:eastAsia="ru-RU"/>
    </w:rPr>
  </w:style>
  <w:style w:type="paragraph" w:customStyle="1" w:styleId="20">
    <w:name w:val="Заголовок обычный 2"/>
    <w:basedOn w:val="Heading2"/>
    <w:next w:val="Normal"/>
    <w:link w:val="2"/>
    <w:qFormat/>
    <w:pPr>
      <w:ind w:firstLine="567"/>
    </w:pPr>
    <w:rPr>
      <w:rFonts w:ascii="Times New Roman" w:hAnsi="Times New Roman"/>
      <w:b/>
      <w:i/>
      <w:color w:val="0D0D0D" w:themeColor="text1" w:themeTint="F2"/>
      <w:sz w:val="28"/>
      <w:szCs w:val="28"/>
    </w:rPr>
  </w:style>
  <w:style w:type="table" w:styleId="TableGrid">
    <w:name w:val="Table Grid"/>
    <w:basedOn w:val="TableNormal"/>
    <w:uiPriority w:val="59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E73F58"/>
    <w:rPr>
      <w:rFonts w:eastAsiaTheme="minorEastAsia"/>
      <w:sz w:val="22"/>
      <w:szCs w:val="22"/>
      <w:lang w:eastAsia="ru-RU"/>
    </w:rPr>
  </w:style>
  <w:style w:type="character" w:customStyle="1" w:styleId="NoSpacingChar">
    <w:name w:val="No Spacing Char"/>
    <w:basedOn w:val="DefaultParagraphFont"/>
    <w:link w:val="NoSpacing"/>
    <w:uiPriority w:val="1"/>
    <w:rsid w:val="00E73F58"/>
    <w:rPr>
      <w:rFonts w:eastAsiaTheme="minorEastAsia"/>
      <w:sz w:val="22"/>
      <w:szCs w:val="22"/>
      <w:lang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6377C5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77C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377C5"/>
    <w:pPr>
      <w:spacing w:after="100"/>
      <w:ind w:left="240"/>
    </w:pPr>
  </w:style>
  <w:style w:type="paragraph" w:styleId="Header">
    <w:name w:val="header"/>
    <w:basedOn w:val="Normal"/>
    <w:link w:val="Head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Footer">
    <w:name w:val="footer"/>
    <w:basedOn w:val="Normal"/>
    <w:link w:val="FooterChar"/>
    <w:uiPriority w:val="99"/>
    <w:unhideWhenUsed/>
    <w:rsid w:val="009641C8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41C8"/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TOC3">
    <w:name w:val="toc 3"/>
    <w:basedOn w:val="Normal"/>
    <w:next w:val="Normal"/>
    <w:autoRedefine/>
    <w:uiPriority w:val="39"/>
    <w:unhideWhenUsed/>
    <w:rsid w:val="00E80CA3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</w:rPr>
  </w:style>
  <w:style w:type="paragraph" w:styleId="Caption">
    <w:name w:val="caption"/>
    <w:basedOn w:val="Normal"/>
    <w:next w:val="Normal"/>
    <w:uiPriority w:val="35"/>
    <w:unhideWhenUsed/>
    <w:qFormat/>
    <w:rsid w:val="003D1FEB"/>
    <w:pPr>
      <w:spacing w:after="200"/>
    </w:pPr>
    <w:rPr>
      <w:i/>
      <w:iCs/>
      <w:color w:val="44546A" w:themeColor="text2"/>
      <w:sz w:val="18"/>
      <w:szCs w:val="18"/>
    </w:rPr>
  </w:style>
  <w:style w:type="character" w:customStyle="1" w:styleId="mwe-math-mathml-inline">
    <w:name w:val="mwe-math-mathml-inline"/>
    <w:basedOn w:val="DefaultParagraphFont"/>
    <w:rsid w:val="00690884"/>
  </w:style>
  <w:style w:type="character" w:styleId="PlaceholderText">
    <w:name w:val="Placeholder Text"/>
    <w:basedOn w:val="DefaultParagraphFont"/>
    <w:uiPriority w:val="99"/>
    <w:semiHidden/>
    <w:rsid w:val="00ED23C7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80943"/>
    <w:rPr>
      <w:color w:val="605E5C"/>
      <w:shd w:val="clear" w:color="auto" w:fill="E1DFDD"/>
    </w:rPr>
  </w:style>
  <w:style w:type="character" w:customStyle="1" w:styleId="mo">
    <w:name w:val="mo"/>
    <w:basedOn w:val="DefaultParagraphFont"/>
    <w:rsid w:val="00F27E82"/>
  </w:style>
  <w:style w:type="character" w:customStyle="1" w:styleId="mi">
    <w:name w:val="mi"/>
    <w:basedOn w:val="DefaultParagraphFont"/>
    <w:rsid w:val="00F27E82"/>
  </w:style>
  <w:style w:type="character" w:customStyle="1" w:styleId="mjxassistivemathml">
    <w:name w:val="mjx_assistive_mathml"/>
    <w:basedOn w:val="DefaultParagraphFont"/>
    <w:rsid w:val="00F27E82"/>
  </w:style>
  <w:style w:type="paragraph" w:customStyle="1" w:styleId="NormalParagraph">
    <w:name w:val="NormalParagraph"/>
    <w:basedOn w:val="BodyTextIndent"/>
    <w:link w:val="NormalParagraphChar"/>
    <w:qFormat/>
    <w:rsid w:val="006B229F"/>
    <w:rPr>
      <w:sz w:val="24"/>
    </w:rPr>
  </w:style>
  <w:style w:type="character" w:customStyle="1" w:styleId="NormalParagraphChar">
    <w:name w:val="NormalParagraph Char"/>
    <w:basedOn w:val="BodyTextIndentChar"/>
    <w:link w:val="NormalParagraph"/>
    <w:rsid w:val="006B229F"/>
    <w:rPr>
      <w:rFonts w:ascii="Times New Roman" w:eastAsia="Times New Roman" w:hAnsi="Times New Roman" w:cs="Times New Roman" w:hint="default"/>
      <w:sz w:val="24"/>
      <w:szCs w:val="20"/>
      <w:lang w:eastAsia="ru-RU"/>
    </w:rPr>
  </w:style>
  <w:style w:type="paragraph" w:styleId="BodyText">
    <w:name w:val="Body Text"/>
    <w:basedOn w:val="Normal"/>
    <w:link w:val="BodyTextChar"/>
    <w:uiPriority w:val="99"/>
    <w:unhideWhenUsed/>
    <w:rsid w:val="00FF5F69"/>
    <w:pPr>
      <w:jc w:val="both"/>
    </w:pPr>
  </w:style>
  <w:style w:type="character" w:customStyle="1" w:styleId="BodyTextChar">
    <w:name w:val="Body Text Char"/>
    <w:basedOn w:val="DefaultParagraphFont"/>
    <w:link w:val="BodyText"/>
    <w:uiPriority w:val="99"/>
    <w:rsid w:val="00FF5F69"/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eading3Char">
    <w:name w:val="Heading 3 Char"/>
    <w:basedOn w:val="DefaultParagraphFont"/>
    <w:link w:val="Heading3"/>
    <w:uiPriority w:val="9"/>
    <w:rsid w:val="00383A65"/>
    <w:rPr>
      <w:rFonts w:ascii="Times New Roman" w:eastAsia="Times New Roman" w:hAnsi="Times New Roman" w:cs="Times New Roman"/>
      <w:sz w:val="96"/>
      <w:szCs w:val="96"/>
      <w:lang w:val="en-US" w:eastAsia="ru-RU"/>
    </w:rPr>
  </w:style>
  <w:style w:type="character" w:customStyle="1" w:styleId="Heading4Char">
    <w:name w:val="Heading 4 Char"/>
    <w:basedOn w:val="DefaultParagraphFont"/>
    <w:link w:val="Heading4"/>
    <w:uiPriority w:val="9"/>
    <w:rsid w:val="00AC448B"/>
    <w:rPr>
      <w:rFonts w:ascii="Times New Roman" w:eastAsia="Times New Roman" w:hAnsi="Times New Roman" w:cs="Times New Roman"/>
      <w:b/>
      <w:sz w:val="28"/>
      <w:szCs w:val="28"/>
      <w:lang w:eastAsia="ru-RU"/>
    </w:rPr>
  </w:style>
  <w:style w:type="character" w:customStyle="1" w:styleId="Heading5Char">
    <w:name w:val="Heading 5 Char"/>
    <w:basedOn w:val="DefaultParagraphFont"/>
    <w:link w:val="Heading5"/>
    <w:uiPriority w:val="9"/>
    <w:rsid w:val="00B0781C"/>
    <w:rPr>
      <w:rFonts w:ascii="Times New Roman" w:eastAsia="Times New Roman" w:hAnsi="Times New Roman" w:cs="Times New Roman"/>
      <w:sz w:val="96"/>
      <w:szCs w:val="96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253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9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8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8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5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8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5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66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29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75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7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99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23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41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7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2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1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0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6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3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5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9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1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5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8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0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2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57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8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3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2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78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4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1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87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1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1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2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9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8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46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1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4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8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0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6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github.com/petrovicheugene/MethodologyOfAppliedMathematics.gi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CFF20D-FE21-4D63-8C91-A291771D86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3</TotalTime>
  <Pages>7</Pages>
  <Words>493</Words>
  <Characters>4735</Characters>
  <Application>Microsoft Office Word</Application>
  <DocSecurity>0</DocSecurity>
  <Lines>39</Lines>
  <Paragraphs>10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Заголовки</vt:lpstr>
      </vt:variant>
      <vt:variant>
        <vt:i4>20</vt:i4>
      </vt:variant>
    </vt:vector>
  </HeadingPairs>
  <TitlesOfParts>
    <vt:vector size="22" baseType="lpstr">
      <vt:lpstr/>
      <vt:lpstr/>
      <vt:lpstr/>
      <vt:lpstr>    Задание варианта 1 	</vt:lpstr>
      <vt:lpstr>Цель работы</vt:lpstr>
      <vt:lpstr>Теоретическая часть	</vt:lpstr>
      <vt:lpstr>Основная часть	</vt:lpstr>
      <vt:lpstr>    Задание 1</vt:lpstr>
      <vt:lpstr>    Задание 2</vt:lpstr>
      <vt:lpstr>    Задание 3</vt:lpstr>
      <vt:lpstr>    Задание 4</vt:lpstr>
      <vt:lpstr>    Задание 5</vt:lpstr>
      <vt:lpstr>Заключение</vt:lpstr>
      <vt:lpstr>Приложение 1 </vt:lpstr>
      <vt:lpstr>    Задание 1b</vt:lpstr>
      <vt:lpstr>    Задание 1с</vt:lpstr>
      <vt:lpstr>    Задание 1d</vt:lpstr>
      <vt:lpstr>    Задание 1e</vt:lpstr>
      <vt:lpstr>    Задание 2b</vt:lpstr>
      <vt:lpstr>    Задание 2с</vt:lpstr>
      <vt:lpstr>Приложение 2</vt:lpstr>
      <vt:lpstr>    Ссылка на проект</vt:lpstr>
    </vt:vector>
  </TitlesOfParts>
  <Company/>
  <LinksUpToDate>false</LinksUpToDate>
  <CharactersWithSpaces>5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ger</dc:creator>
  <cp:keywords/>
  <dc:description/>
  <cp:lastModifiedBy>Eugene Petrovich</cp:lastModifiedBy>
  <cp:revision>3</cp:revision>
  <cp:lastPrinted>2019-11-01T08:27:00Z</cp:lastPrinted>
  <dcterms:created xsi:type="dcterms:W3CDTF">2020-08-29T15:18:00Z</dcterms:created>
  <dcterms:modified xsi:type="dcterms:W3CDTF">2020-08-30T10:48:00Z</dcterms:modified>
</cp:coreProperties>
</file>